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0583FB" w14:textId="77777777" w:rsidR="00635D10" w:rsidRPr="00DC1B01" w:rsidRDefault="00635D10" w:rsidP="000A0858">
      <w:pPr>
        <w:pStyle w:val="Bibliography"/>
        <w:jc w:val="center"/>
        <w:rPr>
          <w:rFonts w:asciiTheme="majorEastAsia" w:hAnsiTheme="majorEastAsia" w:cstheme="majorEastAsia"/>
          <w:b/>
          <w:bCs/>
          <w:color w:val="000000" w:themeColor="text1"/>
        </w:rPr>
      </w:pPr>
      <w:r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>Appendix</w:t>
      </w:r>
    </w:p>
    <w:p w14:paraId="28A4EA6F" w14:textId="77777777" w:rsidR="00635D10" w:rsidRPr="00DC1B01" w:rsidRDefault="00635D10">
      <w:pPr>
        <w:pStyle w:val="Bibliography"/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Survey questions used for the construction of the dependent variable and their recoding.</w:t>
      </w:r>
    </w:p>
    <w:p w14:paraId="59C26B48" w14:textId="518C6AA6" w:rsidR="00635D10" w:rsidRPr="00DC1B01" w:rsidRDefault="00635D10" w:rsidP="000A0858">
      <w:pPr>
        <w:pStyle w:val="Bibliography"/>
        <w:jc w:val="center"/>
        <w:rPr>
          <w:rFonts w:asciiTheme="majorEastAsia" w:hAnsiTheme="majorEastAsia" w:cstheme="majorEastAsia"/>
          <w:b/>
          <w:bCs/>
          <w:color w:val="000000" w:themeColor="text1"/>
        </w:rPr>
      </w:pPr>
      <w:r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 xml:space="preserve">Ethnic </w:t>
      </w:r>
      <w:r w:rsidR="00E9551D">
        <w:rPr>
          <w:rFonts w:asciiTheme="majorEastAsia" w:hAnsiTheme="majorEastAsia" w:cstheme="majorEastAsia"/>
          <w:b/>
          <w:bCs/>
          <w:color w:val="000000" w:themeColor="text1"/>
        </w:rPr>
        <w:t>G</w:t>
      </w:r>
      <w:r w:rsidR="00E9551D"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 xml:space="preserve">roup </w:t>
      </w:r>
      <w:r w:rsidR="00E9551D">
        <w:rPr>
          <w:rFonts w:asciiTheme="majorEastAsia" w:hAnsiTheme="majorEastAsia" w:cstheme="majorEastAsia"/>
          <w:b/>
          <w:bCs/>
          <w:color w:val="000000" w:themeColor="text1"/>
        </w:rPr>
        <w:t>A</w:t>
      </w:r>
      <w:r w:rsidR="00E9551D" w:rsidRPr="00DC1B01">
        <w:rPr>
          <w:rFonts w:asciiTheme="majorEastAsia" w:hAnsiTheme="majorEastAsia" w:cstheme="majorEastAsia"/>
          <w:b/>
          <w:bCs/>
          <w:color w:val="000000" w:themeColor="text1"/>
        </w:rPr>
        <w:t>ffiliation</w:t>
      </w:r>
    </w:p>
    <w:p w14:paraId="129A9A87" w14:textId="77777777" w:rsidR="009658E5" w:rsidRPr="00DC1B01" w:rsidRDefault="00321112" w:rsidP="009658E5">
      <w:pPr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Q1</w:t>
      </w:r>
      <w:r w:rsidR="00E032F7" w:rsidRPr="00DC1B01">
        <w:rPr>
          <w:rFonts w:asciiTheme="majorEastAsia" w:hAnsiTheme="majorEastAsia" w:cstheme="majorEastAsia" w:hint="eastAsia"/>
          <w:color w:val="000000" w:themeColor="text1"/>
        </w:rPr>
        <w:t>.</w:t>
      </w:r>
      <w:r w:rsidRPr="00DC1B01">
        <w:rPr>
          <w:rFonts w:asciiTheme="majorEastAsia" w:hAnsiTheme="majorEastAsia" w:cstheme="majorEastAsia" w:hint="eastAsia"/>
          <w:color w:val="000000" w:themeColor="text1"/>
        </w:rPr>
        <w:t xml:space="preserve"> </w:t>
      </w:r>
      <w:r w:rsidR="009658E5" w:rsidRPr="00DC1B01">
        <w:rPr>
          <w:rFonts w:asciiTheme="majorEastAsia" w:hAnsiTheme="majorEastAsia" w:cstheme="majorEastAsia" w:hint="eastAsia"/>
          <w:color w:val="000000" w:themeColor="text1"/>
        </w:rPr>
        <w:t>Do you have friends from among other ethnicities?</w:t>
      </w:r>
    </w:p>
    <w:tbl>
      <w:tblPr>
        <w:tblW w:w="0" w:type="auto"/>
        <w:tblInd w:w="-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37"/>
        <w:gridCol w:w="850"/>
        <w:gridCol w:w="850"/>
      </w:tblGrid>
      <w:tr w:rsidR="00DC1B01" w:rsidRPr="00DC1B01" w14:paraId="63D603E5" w14:textId="77777777" w:rsidTr="00547E0C">
        <w:tc>
          <w:tcPr>
            <w:tcW w:w="6537" w:type="dxa"/>
            <w:vAlign w:val="bottom"/>
          </w:tcPr>
          <w:p w14:paraId="5026D9B3" w14:textId="77777777" w:rsidR="009658E5" w:rsidRPr="00DC1B01" w:rsidRDefault="009658E5" w:rsidP="00547E0C">
            <w:pPr>
              <w:rPr>
                <w:rFonts w:asciiTheme="majorEastAsia" w:eastAsia="Arial Unicode MS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eastAsia="Arial Unicode MS" w:hAnsiTheme="majorEastAsia" w:cstheme="majorEastAsia" w:hint="eastAsia"/>
                <w:color w:val="000000" w:themeColor="text1"/>
              </w:rPr>
              <w:t>Response choices</w:t>
            </w:r>
          </w:p>
        </w:tc>
        <w:tc>
          <w:tcPr>
            <w:tcW w:w="850" w:type="dxa"/>
            <w:vAlign w:val="center"/>
          </w:tcPr>
          <w:p w14:paraId="7D7A8BC1" w14:textId="77777777" w:rsidR="009658E5" w:rsidRPr="00DC1B01" w:rsidRDefault="009658E5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Initial</w:t>
            </w:r>
          </w:p>
        </w:tc>
        <w:tc>
          <w:tcPr>
            <w:tcW w:w="850" w:type="dxa"/>
          </w:tcPr>
          <w:p w14:paraId="6150623F" w14:textId="77777777" w:rsidR="009658E5" w:rsidRPr="00DC1B01" w:rsidRDefault="009658E5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coded</w:t>
            </w:r>
          </w:p>
        </w:tc>
      </w:tr>
      <w:tr w:rsidR="00DC1B01" w:rsidRPr="00DC1B01" w14:paraId="5A98DA0D" w14:textId="77777777" w:rsidTr="00547E0C">
        <w:tc>
          <w:tcPr>
            <w:tcW w:w="6537" w:type="dxa"/>
            <w:vAlign w:val="bottom"/>
          </w:tcPr>
          <w:p w14:paraId="24604F72" w14:textId="77777777" w:rsidR="009658E5" w:rsidRPr="00DC1B01" w:rsidRDefault="009658E5" w:rsidP="00547E0C">
            <w:pPr>
              <w:rPr>
                <w:rFonts w:asciiTheme="majorEastAsia" w:eastAsia="Arial Unicode MS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eastAsia="Arial Unicode MS" w:hAnsiTheme="majorEastAsia" w:cstheme="majorEastAsia" w:hint="eastAsia"/>
                <w:color w:val="000000" w:themeColor="text1"/>
              </w:rPr>
              <w:t>Yes</w:t>
            </w:r>
          </w:p>
        </w:tc>
        <w:tc>
          <w:tcPr>
            <w:tcW w:w="850" w:type="dxa"/>
            <w:vAlign w:val="center"/>
          </w:tcPr>
          <w:p w14:paraId="1DD4876E" w14:textId="77777777" w:rsidR="009658E5" w:rsidRPr="00DC1B01" w:rsidRDefault="009658E5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  <w:tc>
          <w:tcPr>
            <w:tcW w:w="850" w:type="dxa"/>
          </w:tcPr>
          <w:p w14:paraId="7D5C5795" w14:textId="77777777" w:rsidR="009658E5" w:rsidRPr="00DC1B01" w:rsidRDefault="009658E5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55784980" w14:textId="77777777" w:rsidTr="00547E0C">
        <w:tc>
          <w:tcPr>
            <w:tcW w:w="6537" w:type="dxa"/>
            <w:vAlign w:val="bottom"/>
          </w:tcPr>
          <w:p w14:paraId="34F2065B" w14:textId="77777777" w:rsidR="009658E5" w:rsidRPr="00DC1B01" w:rsidRDefault="009658E5" w:rsidP="00547E0C">
            <w:pPr>
              <w:rPr>
                <w:rFonts w:asciiTheme="majorEastAsia" w:eastAsia="Arial Unicode MS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eastAsia="Arial Unicode MS" w:hAnsiTheme="majorEastAsia" w:cstheme="majorEastAsia" w:hint="eastAsia"/>
                <w:color w:val="000000" w:themeColor="text1"/>
              </w:rPr>
              <w:t>No</w:t>
            </w:r>
          </w:p>
        </w:tc>
        <w:tc>
          <w:tcPr>
            <w:tcW w:w="850" w:type="dxa"/>
            <w:vAlign w:val="center"/>
          </w:tcPr>
          <w:p w14:paraId="43EA9E89" w14:textId="77777777" w:rsidR="009658E5" w:rsidRPr="00DC1B01" w:rsidRDefault="009658E5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2</w:t>
            </w:r>
          </w:p>
        </w:tc>
        <w:tc>
          <w:tcPr>
            <w:tcW w:w="850" w:type="dxa"/>
          </w:tcPr>
          <w:p w14:paraId="1AD0C091" w14:textId="77777777" w:rsidR="009658E5" w:rsidRPr="00DC1B01" w:rsidRDefault="009658E5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35B6D63A" w14:textId="77777777" w:rsidTr="00547E0C">
        <w:tc>
          <w:tcPr>
            <w:tcW w:w="6537" w:type="dxa"/>
            <w:vAlign w:val="bottom"/>
          </w:tcPr>
          <w:p w14:paraId="02A890A4" w14:textId="77777777" w:rsidR="009658E5" w:rsidRPr="00DC1B01" w:rsidRDefault="009658E5" w:rsidP="00547E0C">
            <w:pPr>
              <w:rPr>
                <w:rFonts w:asciiTheme="majorEastAsia" w:eastAsia="Arial Unicode MS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Hard to say</w:t>
            </w:r>
          </w:p>
        </w:tc>
        <w:tc>
          <w:tcPr>
            <w:tcW w:w="850" w:type="dxa"/>
            <w:vAlign w:val="center"/>
          </w:tcPr>
          <w:p w14:paraId="17C18E97" w14:textId="77777777" w:rsidR="009658E5" w:rsidRPr="00DC1B01" w:rsidRDefault="009658E5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3</w:t>
            </w:r>
          </w:p>
        </w:tc>
        <w:tc>
          <w:tcPr>
            <w:tcW w:w="850" w:type="dxa"/>
          </w:tcPr>
          <w:p w14:paraId="7787F45F" w14:textId="77777777" w:rsidR="009658E5" w:rsidRPr="00DC1B01" w:rsidRDefault="009658E5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.</w:t>
            </w:r>
          </w:p>
        </w:tc>
      </w:tr>
    </w:tbl>
    <w:p w14:paraId="42453055" w14:textId="77777777" w:rsidR="009658E5" w:rsidRPr="00DC1B01" w:rsidRDefault="009658E5" w:rsidP="009658E5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735C0EBC" w14:textId="77777777" w:rsidR="00973FFC" w:rsidRPr="00DC1B01" w:rsidRDefault="00321112" w:rsidP="00973FFC">
      <w:pPr>
        <w:outlineLvl w:val="0"/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Q2</w:t>
      </w:r>
      <w:r w:rsidR="00E032F7" w:rsidRPr="00DC1B01">
        <w:rPr>
          <w:rFonts w:asciiTheme="majorEastAsia" w:hAnsiTheme="majorEastAsia" w:cstheme="majorEastAsia" w:hint="eastAsia"/>
          <w:color w:val="000000" w:themeColor="text1"/>
        </w:rPr>
        <w:t>.</w:t>
      </w:r>
      <w:r w:rsidRPr="00DC1B01">
        <w:rPr>
          <w:rFonts w:asciiTheme="majorEastAsia" w:hAnsiTheme="majorEastAsia" w:cstheme="majorEastAsia" w:hint="eastAsia"/>
          <w:color w:val="000000" w:themeColor="text1"/>
        </w:rPr>
        <w:t xml:space="preserve"> </w:t>
      </w:r>
      <w:r w:rsidR="00973FFC" w:rsidRPr="00DC1B01">
        <w:rPr>
          <w:rFonts w:asciiTheme="majorEastAsia" w:hAnsiTheme="majorEastAsia" w:cstheme="majorEastAsia" w:hint="eastAsia"/>
          <w:color w:val="000000" w:themeColor="text1"/>
        </w:rPr>
        <w:t>Do you think it is necessary to form the branches of power according to the percentages of various ethnicities?</w:t>
      </w:r>
    </w:p>
    <w:p w14:paraId="2DAE24AE" w14:textId="77777777" w:rsidR="00973FFC" w:rsidRPr="00DC1B01" w:rsidRDefault="00973FFC" w:rsidP="00973FFC">
      <w:pPr>
        <w:rPr>
          <w:rFonts w:asciiTheme="majorEastAsia" w:hAnsiTheme="majorEastAsia" w:cstheme="majorEastAsia"/>
          <w:color w:val="000000" w:themeColor="text1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70"/>
        <w:gridCol w:w="810"/>
        <w:gridCol w:w="900"/>
      </w:tblGrid>
      <w:tr w:rsidR="00DC1B01" w:rsidRPr="00DC1B01" w14:paraId="4D97948A" w14:textId="77777777" w:rsidTr="000A0858">
        <w:tc>
          <w:tcPr>
            <w:tcW w:w="6570" w:type="dxa"/>
          </w:tcPr>
          <w:p w14:paraId="0CC1EDB9" w14:textId="77777777" w:rsidR="00973FFC" w:rsidRPr="00DC1B01" w:rsidRDefault="00973FF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sponse choices</w:t>
            </w:r>
          </w:p>
        </w:tc>
        <w:tc>
          <w:tcPr>
            <w:tcW w:w="810" w:type="dxa"/>
          </w:tcPr>
          <w:p w14:paraId="06C982C4" w14:textId="77777777" w:rsidR="00973FFC" w:rsidRPr="00DC1B01" w:rsidRDefault="00973FF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Initial</w:t>
            </w:r>
          </w:p>
        </w:tc>
        <w:tc>
          <w:tcPr>
            <w:tcW w:w="900" w:type="dxa"/>
          </w:tcPr>
          <w:p w14:paraId="7BAA4149" w14:textId="77777777" w:rsidR="00973FFC" w:rsidRPr="00DC1B01" w:rsidRDefault="00973FF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coded</w:t>
            </w:r>
          </w:p>
        </w:tc>
      </w:tr>
      <w:tr w:rsidR="00DC1B01" w:rsidRPr="00DC1B01" w14:paraId="4079A0B8" w14:textId="77777777" w:rsidTr="000A0858">
        <w:tc>
          <w:tcPr>
            <w:tcW w:w="6570" w:type="dxa"/>
          </w:tcPr>
          <w:p w14:paraId="4B2A5842" w14:textId="77777777" w:rsidR="00973FFC" w:rsidRPr="00DC1B01" w:rsidRDefault="00973FF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Yes</w:t>
            </w:r>
          </w:p>
        </w:tc>
        <w:tc>
          <w:tcPr>
            <w:tcW w:w="810" w:type="dxa"/>
          </w:tcPr>
          <w:p w14:paraId="3288CBEC" w14:textId="77777777" w:rsidR="00973FFC" w:rsidRPr="00DC1B01" w:rsidRDefault="00973FF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  <w:tc>
          <w:tcPr>
            <w:tcW w:w="900" w:type="dxa"/>
          </w:tcPr>
          <w:p w14:paraId="4503DE72" w14:textId="77777777" w:rsidR="00973FF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05650739" w14:textId="77777777" w:rsidTr="000A0858">
        <w:tc>
          <w:tcPr>
            <w:tcW w:w="6570" w:type="dxa"/>
          </w:tcPr>
          <w:p w14:paraId="15177C80" w14:textId="77777777" w:rsidR="00973FFC" w:rsidRPr="00DC1B01" w:rsidRDefault="00973FF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No</w:t>
            </w:r>
          </w:p>
        </w:tc>
        <w:tc>
          <w:tcPr>
            <w:tcW w:w="810" w:type="dxa"/>
          </w:tcPr>
          <w:p w14:paraId="4110032E" w14:textId="77777777" w:rsidR="00973FFC" w:rsidRPr="00DC1B01" w:rsidRDefault="00973FF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2</w:t>
            </w:r>
          </w:p>
        </w:tc>
        <w:tc>
          <w:tcPr>
            <w:tcW w:w="900" w:type="dxa"/>
          </w:tcPr>
          <w:p w14:paraId="1E56DCE5" w14:textId="77777777" w:rsidR="00973FF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628ED15F" w14:textId="77777777" w:rsidTr="000A0858">
        <w:tc>
          <w:tcPr>
            <w:tcW w:w="6570" w:type="dxa"/>
          </w:tcPr>
          <w:p w14:paraId="0FD2DADE" w14:textId="77777777" w:rsidR="00973FFC" w:rsidRPr="00DC1B01" w:rsidRDefault="00973FF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Hard to say</w:t>
            </w:r>
          </w:p>
        </w:tc>
        <w:tc>
          <w:tcPr>
            <w:tcW w:w="810" w:type="dxa"/>
          </w:tcPr>
          <w:p w14:paraId="2723433A" w14:textId="77777777" w:rsidR="00973FFC" w:rsidRPr="00DC1B01" w:rsidRDefault="00973FF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3</w:t>
            </w:r>
          </w:p>
        </w:tc>
        <w:tc>
          <w:tcPr>
            <w:tcW w:w="900" w:type="dxa"/>
          </w:tcPr>
          <w:p w14:paraId="0ED6D3FA" w14:textId="77777777" w:rsidR="00973FF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.</w:t>
            </w:r>
          </w:p>
        </w:tc>
      </w:tr>
    </w:tbl>
    <w:p w14:paraId="1C030228" w14:textId="77777777" w:rsidR="00973FFC" w:rsidRPr="00DC1B01" w:rsidRDefault="00973FFC" w:rsidP="009658E5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3A766770" w14:textId="262B1D75" w:rsidR="009658E5" w:rsidRPr="00DC1B01" w:rsidRDefault="00321112" w:rsidP="009658E5">
      <w:pPr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Q3</w:t>
      </w:r>
      <w:r w:rsidR="00E032F7" w:rsidRPr="00DC1B01">
        <w:rPr>
          <w:rFonts w:asciiTheme="majorEastAsia" w:hAnsiTheme="majorEastAsia" w:cstheme="majorEastAsia" w:hint="eastAsia"/>
          <w:color w:val="000000" w:themeColor="text1"/>
        </w:rPr>
        <w:t>.</w:t>
      </w:r>
      <w:r w:rsidRPr="00DC1B01">
        <w:rPr>
          <w:rFonts w:asciiTheme="majorEastAsia" w:hAnsiTheme="majorEastAsia" w:cstheme="majorEastAsia" w:hint="eastAsia"/>
          <w:color w:val="000000" w:themeColor="text1"/>
        </w:rPr>
        <w:t xml:space="preserve"> </w:t>
      </w:r>
      <w:r w:rsidR="009658E5" w:rsidRPr="00DC1B01">
        <w:rPr>
          <w:rFonts w:asciiTheme="majorEastAsia" w:hAnsiTheme="majorEastAsia" w:cstheme="majorEastAsia" w:hint="eastAsia"/>
          <w:color w:val="000000" w:themeColor="text1"/>
        </w:rPr>
        <w:t xml:space="preserve">Should the newcomers adopt the traditions, </w:t>
      </w:r>
      <w:r w:rsidR="00E032F7" w:rsidRPr="00DC1B01">
        <w:rPr>
          <w:rFonts w:asciiTheme="majorEastAsia" w:hAnsiTheme="majorEastAsia" w:cstheme="majorEastAsia" w:hint="eastAsia"/>
          <w:color w:val="000000" w:themeColor="text1"/>
        </w:rPr>
        <w:t>lifestyle</w:t>
      </w:r>
      <w:r w:rsidR="009C329E">
        <w:rPr>
          <w:rFonts w:asciiTheme="majorEastAsia" w:hAnsiTheme="majorEastAsia" w:cstheme="majorEastAsia"/>
          <w:color w:val="000000" w:themeColor="text1"/>
        </w:rPr>
        <w:t>,</w:t>
      </w:r>
      <w:r w:rsidR="009658E5" w:rsidRPr="00DC1B01">
        <w:rPr>
          <w:rFonts w:asciiTheme="majorEastAsia" w:hAnsiTheme="majorEastAsia" w:cstheme="majorEastAsia" w:hint="eastAsia"/>
          <w:color w:val="000000" w:themeColor="text1"/>
        </w:rPr>
        <w:t xml:space="preserve"> and customs of the local population and not retain their own?</w:t>
      </w:r>
    </w:p>
    <w:p w14:paraId="6B6B0249" w14:textId="77777777" w:rsidR="009658E5" w:rsidRPr="00DC1B01" w:rsidRDefault="009658E5" w:rsidP="009658E5">
      <w:pPr>
        <w:rPr>
          <w:rFonts w:asciiTheme="majorEastAsia" w:hAnsiTheme="majorEastAsia" w:cstheme="majorEastAsia"/>
          <w:color w:val="000000" w:themeColor="text1"/>
        </w:rPr>
      </w:pPr>
    </w:p>
    <w:tbl>
      <w:tblPr>
        <w:tblW w:w="0" w:type="auto"/>
        <w:tblInd w:w="-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37"/>
        <w:gridCol w:w="832"/>
        <w:gridCol w:w="832"/>
      </w:tblGrid>
      <w:tr w:rsidR="00DC1B01" w:rsidRPr="00DC1B01" w14:paraId="1F4D9092" w14:textId="77777777" w:rsidTr="00547E0C">
        <w:tc>
          <w:tcPr>
            <w:tcW w:w="6537" w:type="dxa"/>
            <w:vAlign w:val="bottom"/>
          </w:tcPr>
          <w:p w14:paraId="0343991E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sponse choices</w:t>
            </w:r>
          </w:p>
        </w:tc>
        <w:tc>
          <w:tcPr>
            <w:tcW w:w="832" w:type="dxa"/>
            <w:vAlign w:val="center"/>
          </w:tcPr>
          <w:p w14:paraId="5355CB45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Initial</w:t>
            </w:r>
          </w:p>
        </w:tc>
        <w:tc>
          <w:tcPr>
            <w:tcW w:w="832" w:type="dxa"/>
          </w:tcPr>
          <w:p w14:paraId="1D63F8D4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coded</w:t>
            </w:r>
          </w:p>
        </w:tc>
      </w:tr>
      <w:tr w:rsidR="00DC1B01" w:rsidRPr="00DC1B01" w14:paraId="09308EAE" w14:textId="77777777" w:rsidTr="00547E0C">
        <w:tc>
          <w:tcPr>
            <w:tcW w:w="6537" w:type="dxa"/>
            <w:vAlign w:val="bottom"/>
          </w:tcPr>
          <w:p w14:paraId="7DAFE350" w14:textId="77777777" w:rsidR="00547E0C" w:rsidRPr="00DC1B01" w:rsidRDefault="00547E0C" w:rsidP="00547E0C">
            <w:pPr>
              <w:rPr>
                <w:rFonts w:asciiTheme="majorEastAsia" w:eastAsia="Arial Unicode MS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Yes</w:t>
            </w:r>
          </w:p>
        </w:tc>
        <w:tc>
          <w:tcPr>
            <w:tcW w:w="832" w:type="dxa"/>
            <w:vAlign w:val="center"/>
          </w:tcPr>
          <w:p w14:paraId="5FB06FB1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  <w:tc>
          <w:tcPr>
            <w:tcW w:w="832" w:type="dxa"/>
          </w:tcPr>
          <w:p w14:paraId="0EB9CE6B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36B45F47" w14:textId="77777777" w:rsidTr="00547E0C">
        <w:tc>
          <w:tcPr>
            <w:tcW w:w="6537" w:type="dxa"/>
            <w:vAlign w:val="bottom"/>
          </w:tcPr>
          <w:p w14:paraId="26DE5858" w14:textId="77777777" w:rsidR="00547E0C" w:rsidRPr="00DC1B01" w:rsidRDefault="00547E0C" w:rsidP="00547E0C">
            <w:pPr>
              <w:rPr>
                <w:rFonts w:asciiTheme="majorEastAsia" w:eastAsia="Arial Unicode MS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omewhat yes</w:t>
            </w:r>
          </w:p>
        </w:tc>
        <w:tc>
          <w:tcPr>
            <w:tcW w:w="832" w:type="dxa"/>
            <w:vAlign w:val="center"/>
          </w:tcPr>
          <w:p w14:paraId="3AEFE51C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2</w:t>
            </w:r>
          </w:p>
        </w:tc>
        <w:tc>
          <w:tcPr>
            <w:tcW w:w="832" w:type="dxa"/>
          </w:tcPr>
          <w:p w14:paraId="20354568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2F3AEA61" w14:textId="77777777" w:rsidTr="00547E0C">
        <w:tc>
          <w:tcPr>
            <w:tcW w:w="6537" w:type="dxa"/>
            <w:vAlign w:val="bottom"/>
          </w:tcPr>
          <w:p w14:paraId="40B7FEFC" w14:textId="77777777" w:rsidR="00547E0C" w:rsidRPr="00DC1B01" w:rsidRDefault="00547E0C" w:rsidP="00547E0C">
            <w:pPr>
              <w:rPr>
                <w:rFonts w:asciiTheme="majorEastAsia" w:eastAsia="Arial Unicode MS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omewhat no</w:t>
            </w:r>
          </w:p>
        </w:tc>
        <w:tc>
          <w:tcPr>
            <w:tcW w:w="832" w:type="dxa"/>
            <w:vAlign w:val="center"/>
          </w:tcPr>
          <w:p w14:paraId="6DBDDB5E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3</w:t>
            </w:r>
          </w:p>
        </w:tc>
        <w:tc>
          <w:tcPr>
            <w:tcW w:w="832" w:type="dxa"/>
          </w:tcPr>
          <w:p w14:paraId="27958C7A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47824AC2" w14:textId="77777777" w:rsidTr="00547E0C">
        <w:tc>
          <w:tcPr>
            <w:tcW w:w="6537" w:type="dxa"/>
            <w:vAlign w:val="bottom"/>
          </w:tcPr>
          <w:p w14:paraId="023E5EB6" w14:textId="77777777" w:rsidR="00547E0C" w:rsidRPr="00DC1B01" w:rsidRDefault="00547E0C" w:rsidP="00547E0C">
            <w:pPr>
              <w:rPr>
                <w:rFonts w:asciiTheme="majorEastAsia" w:eastAsia="Arial Unicode MS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No</w:t>
            </w:r>
          </w:p>
        </w:tc>
        <w:tc>
          <w:tcPr>
            <w:tcW w:w="832" w:type="dxa"/>
            <w:vAlign w:val="center"/>
          </w:tcPr>
          <w:p w14:paraId="2DC42CEE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4</w:t>
            </w:r>
          </w:p>
        </w:tc>
        <w:tc>
          <w:tcPr>
            <w:tcW w:w="832" w:type="dxa"/>
          </w:tcPr>
          <w:p w14:paraId="59FC84DF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0EED7FDE" w14:textId="77777777" w:rsidTr="00547E0C">
        <w:tc>
          <w:tcPr>
            <w:tcW w:w="6537" w:type="dxa"/>
            <w:vAlign w:val="bottom"/>
          </w:tcPr>
          <w:p w14:paraId="6C7AD5F5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Exchange the best each can offer</w:t>
            </w:r>
          </w:p>
        </w:tc>
        <w:tc>
          <w:tcPr>
            <w:tcW w:w="832" w:type="dxa"/>
            <w:vAlign w:val="center"/>
          </w:tcPr>
          <w:p w14:paraId="3F6EFDE8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5</w:t>
            </w:r>
          </w:p>
        </w:tc>
        <w:tc>
          <w:tcPr>
            <w:tcW w:w="832" w:type="dxa"/>
          </w:tcPr>
          <w:p w14:paraId="200F8852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.5</w:t>
            </w:r>
          </w:p>
        </w:tc>
      </w:tr>
      <w:tr w:rsidR="00DC1B01" w:rsidRPr="00DC1B01" w14:paraId="2F6CFF35" w14:textId="77777777" w:rsidTr="00547E0C">
        <w:tc>
          <w:tcPr>
            <w:tcW w:w="6537" w:type="dxa"/>
            <w:vAlign w:val="bottom"/>
          </w:tcPr>
          <w:p w14:paraId="484F2577" w14:textId="77777777" w:rsidR="00547E0C" w:rsidRPr="00DC1B01" w:rsidRDefault="00547E0C" w:rsidP="00547E0C">
            <w:pPr>
              <w:rPr>
                <w:rFonts w:asciiTheme="majorEastAsia" w:eastAsia="Arial Unicode MS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lastRenderedPageBreak/>
              <w:t>Hard to say</w:t>
            </w:r>
          </w:p>
        </w:tc>
        <w:tc>
          <w:tcPr>
            <w:tcW w:w="832" w:type="dxa"/>
            <w:vAlign w:val="center"/>
          </w:tcPr>
          <w:p w14:paraId="1F5D1A74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6</w:t>
            </w:r>
          </w:p>
        </w:tc>
        <w:tc>
          <w:tcPr>
            <w:tcW w:w="832" w:type="dxa"/>
          </w:tcPr>
          <w:p w14:paraId="51CC8DE9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.</w:t>
            </w:r>
          </w:p>
        </w:tc>
      </w:tr>
    </w:tbl>
    <w:p w14:paraId="03876CC0" w14:textId="77777777" w:rsidR="009658E5" w:rsidRPr="00DC1B01" w:rsidRDefault="009658E5" w:rsidP="009658E5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7D63A2B7" w14:textId="77777777" w:rsidR="00973FFC" w:rsidRPr="00DC1B01" w:rsidRDefault="00321112" w:rsidP="00973FFC">
      <w:pPr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Q4</w:t>
      </w:r>
      <w:r w:rsidR="00E032F7" w:rsidRPr="00DC1B01">
        <w:rPr>
          <w:rFonts w:asciiTheme="majorEastAsia" w:hAnsiTheme="majorEastAsia" w:cstheme="majorEastAsia" w:hint="eastAsia"/>
          <w:color w:val="000000" w:themeColor="text1"/>
        </w:rPr>
        <w:t>.</w:t>
      </w:r>
      <w:r w:rsidRPr="00DC1B01">
        <w:rPr>
          <w:rFonts w:asciiTheme="majorEastAsia" w:hAnsiTheme="majorEastAsia" w:cstheme="majorEastAsia" w:hint="eastAsia"/>
          <w:color w:val="000000" w:themeColor="text1"/>
        </w:rPr>
        <w:t xml:space="preserve"> </w:t>
      </w:r>
      <w:r w:rsidR="00973FFC" w:rsidRPr="00DC1B01">
        <w:rPr>
          <w:rFonts w:asciiTheme="majorEastAsia" w:hAnsiTheme="majorEastAsia" w:cstheme="majorEastAsia" w:hint="eastAsia"/>
          <w:color w:val="000000" w:themeColor="text1"/>
        </w:rPr>
        <w:t>Are you in general satisfied with the situation in your republic?</w:t>
      </w:r>
    </w:p>
    <w:p w14:paraId="726643AF" w14:textId="77777777" w:rsidR="00973FFC" w:rsidRPr="00DC1B01" w:rsidRDefault="00973FFC" w:rsidP="00973FFC">
      <w:pPr>
        <w:rPr>
          <w:rFonts w:asciiTheme="majorEastAsia" w:hAnsiTheme="majorEastAsia" w:cstheme="majorEastAsia"/>
          <w:color w:val="000000" w:themeColor="text1"/>
        </w:rPr>
      </w:pPr>
    </w:p>
    <w:tbl>
      <w:tblPr>
        <w:tblW w:w="0" w:type="auto"/>
        <w:tblInd w:w="-10" w:type="dxa"/>
        <w:tblBorders>
          <w:top w:val="single" w:sz="8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36"/>
        <w:gridCol w:w="833"/>
        <w:gridCol w:w="833"/>
      </w:tblGrid>
      <w:tr w:rsidR="00DC1B01" w:rsidRPr="00DC1B01" w14:paraId="2A157FE7" w14:textId="77777777" w:rsidTr="00547E0C">
        <w:tc>
          <w:tcPr>
            <w:tcW w:w="6536" w:type="dxa"/>
            <w:vAlign w:val="center"/>
          </w:tcPr>
          <w:p w14:paraId="583F7E7E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sponse choices</w:t>
            </w:r>
          </w:p>
        </w:tc>
        <w:tc>
          <w:tcPr>
            <w:tcW w:w="833" w:type="dxa"/>
            <w:vAlign w:val="center"/>
          </w:tcPr>
          <w:p w14:paraId="16E49399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Initial</w:t>
            </w:r>
          </w:p>
        </w:tc>
        <w:tc>
          <w:tcPr>
            <w:tcW w:w="833" w:type="dxa"/>
          </w:tcPr>
          <w:p w14:paraId="59FF16AB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coded</w:t>
            </w:r>
          </w:p>
        </w:tc>
      </w:tr>
      <w:tr w:rsidR="00DC1B01" w:rsidRPr="00DC1B01" w14:paraId="677865A5" w14:textId="77777777" w:rsidTr="00547E0C">
        <w:tc>
          <w:tcPr>
            <w:tcW w:w="6536" w:type="dxa"/>
            <w:vAlign w:val="center"/>
          </w:tcPr>
          <w:p w14:paraId="15D89C55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atisfied</w:t>
            </w:r>
          </w:p>
        </w:tc>
        <w:tc>
          <w:tcPr>
            <w:tcW w:w="833" w:type="dxa"/>
            <w:vAlign w:val="center"/>
          </w:tcPr>
          <w:p w14:paraId="31F2336F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  <w:tc>
          <w:tcPr>
            <w:tcW w:w="833" w:type="dxa"/>
          </w:tcPr>
          <w:p w14:paraId="33ABF8E6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17BFECB5" w14:textId="77777777" w:rsidTr="00547E0C">
        <w:tc>
          <w:tcPr>
            <w:tcW w:w="6536" w:type="dxa"/>
            <w:vAlign w:val="center"/>
          </w:tcPr>
          <w:p w14:paraId="10E05FD5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omewhat satisfied</w:t>
            </w:r>
          </w:p>
        </w:tc>
        <w:tc>
          <w:tcPr>
            <w:tcW w:w="833" w:type="dxa"/>
            <w:vAlign w:val="center"/>
          </w:tcPr>
          <w:p w14:paraId="0AC92FA5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2</w:t>
            </w:r>
          </w:p>
        </w:tc>
        <w:tc>
          <w:tcPr>
            <w:tcW w:w="833" w:type="dxa"/>
          </w:tcPr>
          <w:p w14:paraId="6335886F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36AA630E" w14:textId="77777777" w:rsidTr="00547E0C">
        <w:tc>
          <w:tcPr>
            <w:tcW w:w="6536" w:type="dxa"/>
            <w:vAlign w:val="center"/>
          </w:tcPr>
          <w:p w14:paraId="38E8A230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omewhat dissatisfied</w:t>
            </w:r>
          </w:p>
        </w:tc>
        <w:tc>
          <w:tcPr>
            <w:tcW w:w="833" w:type="dxa"/>
            <w:vAlign w:val="center"/>
          </w:tcPr>
          <w:p w14:paraId="4FA2DB63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3</w:t>
            </w:r>
          </w:p>
        </w:tc>
        <w:tc>
          <w:tcPr>
            <w:tcW w:w="833" w:type="dxa"/>
          </w:tcPr>
          <w:p w14:paraId="35C73789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083507CB" w14:textId="77777777" w:rsidTr="00547E0C">
        <w:tc>
          <w:tcPr>
            <w:tcW w:w="6536" w:type="dxa"/>
            <w:vAlign w:val="center"/>
          </w:tcPr>
          <w:p w14:paraId="41A6D339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Dissatisfied</w:t>
            </w:r>
          </w:p>
        </w:tc>
        <w:tc>
          <w:tcPr>
            <w:tcW w:w="833" w:type="dxa"/>
            <w:vAlign w:val="center"/>
          </w:tcPr>
          <w:p w14:paraId="380201F5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4</w:t>
            </w:r>
          </w:p>
        </w:tc>
        <w:tc>
          <w:tcPr>
            <w:tcW w:w="833" w:type="dxa"/>
          </w:tcPr>
          <w:p w14:paraId="4011DC16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52C6B504" w14:textId="77777777" w:rsidTr="00547E0C">
        <w:tc>
          <w:tcPr>
            <w:tcW w:w="6536" w:type="dxa"/>
            <w:vAlign w:val="center"/>
          </w:tcPr>
          <w:p w14:paraId="7578BB61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Hard to say</w:t>
            </w:r>
          </w:p>
        </w:tc>
        <w:tc>
          <w:tcPr>
            <w:tcW w:w="833" w:type="dxa"/>
            <w:vAlign w:val="center"/>
          </w:tcPr>
          <w:p w14:paraId="33B960C4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5</w:t>
            </w:r>
          </w:p>
        </w:tc>
        <w:tc>
          <w:tcPr>
            <w:tcW w:w="833" w:type="dxa"/>
          </w:tcPr>
          <w:p w14:paraId="69C201AA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.</w:t>
            </w:r>
          </w:p>
        </w:tc>
      </w:tr>
    </w:tbl>
    <w:p w14:paraId="2C1B47A0" w14:textId="77777777" w:rsidR="00973FFC" w:rsidRPr="00DC1B01" w:rsidRDefault="00973FFC" w:rsidP="009658E5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2D97918E" w14:textId="77777777" w:rsidR="00973FFC" w:rsidRPr="00DC1B01" w:rsidRDefault="00321112" w:rsidP="00973FFC">
      <w:pPr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Q5</w:t>
      </w:r>
      <w:r w:rsidR="00E032F7" w:rsidRPr="00DC1B01">
        <w:rPr>
          <w:rFonts w:asciiTheme="majorEastAsia" w:hAnsiTheme="majorEastAsia" w:cstheme="majorEastAsia" w:hint="eastAsia"/>
          <w:color w:val="000000" w:themeColor="text1"/>
        </w:rPr>
        <w:t>.</w:t>
      </w:r>
      <w:r w:rsidRPr="00DC1B01">
        <w:rPr>
          <w:rFonts w:asciiTheme="majorEastAsia" w:hAnsiTheme="majorEastAsia" w:cstheme="majorEastAsia" w:hint="eastAsia"/>
          <w:color w:val="000000" w:themeColor="text1"/>
        </w:rPr>
        <w:t xml:space="preserve"> </w:t>
      </w:r>
      <w:r w:rsidR="00973FFC" w:rsidRPr="00DC1B01">
        <w:rPr>
          <w:rFonts w:asciiTheme="majorEastAsia" w:hAnsiTheme="majorEastAsia" w:cstheme="majorEastAsia" w:hint="eastAsia"/>
          <w:color w:val="000000" w:themeColor="text1"/>
        </w:rPr>
        <w:t>Which of these statements reflects your opinion most closely?</w:t>
      </w:r>
    </w:p>
    <w:p w14:paraId="2AB7B28E" w14:textId="77777777" w:rsidR="00973FFC" w:rsidRPr="00DC1B01" w:rsidRDefault="00547E0C" w:rsidP="00973FFC">
      <w:pPr>
        <w:rPr>
          <w:rFonts w:asciiTheme="majorEastAsia" w:hAnsiTheme="majorEastAsia" w:cstheme="majorEastAsia"/>
          <w:i/>
          <w:iCs/>
          <w:color w:val="000000" w:themeColor="text1"/>
        </w:rPr>
      </w:pPr>
      <w:r w:rsidRPr="00DC1B01">
        <w:rPr>
          <w:rFonts w:asciiTheme="majorEastAsia" w:hAnsiTheme="majorEastAsia" w:cstheme="majorEastAsia" w:hint="eastAsia"/>
          <w:i/>
          <w:iCs/>
          <w:color w:val="000000" w:themeColor="text1"/>
        </w:rPr>
        <w:t>For dominant North Caucasian ethniciti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70"/>
        <w:gridCol w:w="810"/>
        <w:gridCol w:w="900"/>
      </w:tblGrid>
      <w:tr w:rsidR="00DC1B01" w:rsidRPr="00DC1B01" w14:paraId="0ED8BB6C" w14:textId="77777777" w:rsidTr="000A0858">
        <w:tc>
          <w:tcPr>
            <w:tcW w:w="6570" w:type="dxa"/>
          </w:tcPr>
          <w:p w14:paraId="6449AD60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</w:rPr>
              <w:t>Response choices</w:t>
            </w:r>
          </w:p>
        </w:tc>
        <w:tc>
          <w:tcPr>
            <w:tcW w:w="810" w:type="dxa"/>
          </w:tcPr>
          <w:p w14:paraId="798D3A20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Initial</w:t>
            </w:r>
          </w:p>
        </w:tc>
        <w:tc>
          <w:tcPr>
            <w:tcW w:w="900" w:type="dxa"/>
          </w:tcPr>
          <w:p w14:paraId="39FBE04D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Recoded</w:t>
            </w:r>
          </w:p>
        </w:tc>
      </w:tr>
      <w:tr w:rsidR="00DC1B01" w:rsidRPr="00DC1B01" w14:paraId="71B6A22E" w14:textId="77777777" w:rsidTr="000A0858">
        <w:tc>
          <w:tcPr>
            <w:tcW w:w="6570" w:type="dxa"/>
          </w:tcPr>
          <w:p w14:paraId="2B9AE2B8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Federal government should have more powers than currently</w:t>
            </w:r>
          </w:p>
        </w:tc>
        <w:tc>
          <w:tcPr>
            <w:tcW w:w="810" w:type="dxa"/>
          </w:tcPr>
          <w:p w14:paraId="6FF8876E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  <w:tc>
          <w:tcPr>
            <w:tcW w:w="900" w:type="dxa"/>
          </w:tcPr>
          <w:p w14:paraId="2C7077F4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0</w:t>
            </w:r>
          </w:p>
        </w:tc>
      </w:tr>
      <w:tr w:rsidR="00DC1B01" w:rsidRPr="00DC1B01" w14:paraId="20CDB4AA" w14:textId="77777777" w:rsidTr="000A0858">
        <w:tc>
          <w:tcPr>
            <w:tcW w:w="6570" w:type="dxa"/>
          </w:tcPr>
          <w:p w14:paraId="0678B70D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Republican government should have more powers than currently</w:t>
            </w:r>
          </w:p>
        </w:tc>
        <w:tc>
          <w:tcPr>
            <w:tcW w:w="810" w:type="dxa"/>
          </w:tcPr>
          <w:p w14:paraId="60131668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2</w:t>
            </w:r>
          </w:p>
        </w:tc>
        <w:tc>
          <w:tcPr>
            <w:tcW w:w="900" w:type="dxa"/>
          </w:tcPr>
          <w:p w14:paraId="574F85D2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</w:tr>
      <w:tr w:rsidR="00DC1B01" w:rsidRPr="00DC1B01" w14:paraId="407D9FFC" w14:textId="77777777" w:rsidTr="000A0858">
        <w:tc>
          <w:tcPr>
            <w:tcW w:w="6570" w:type="dxa"/>
          </w:tcPr>
          <w:p w14:paraId="0E989C67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Republic should have more powers to manage the economy</w:t>
            </w:r>
          </w:p>
        </w:tc>
        <w:tc>
          <w:tcPr>
            <w:tcW w:w="810" w:type="dxa"/>
          </w:tcPr>
          <w:p w14:paraId="0FB4C934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3</w:t>
            </w:r>
          </w:p>
        </w:tc>
        <w:tc>
          <w:tcPr>
            <w:tcW w:w="900" w:type="dxa"/>
          </w:tcPr>
          <w:p w14:paraId="259782B2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</w:tr>
      <w:tr w:rsidR="00DC1B01" w:rsidRPr="00DC1B01" w14:paraId="0B6540E0" w14:textId="77777777" w:rsidTr="000A0858">
        <w:tc>
          <w:tcPr>
            <w:tcW w:w="6570" w:type="dxa"/>
          </w:tcPr>
          <w:p w14:paraId="2E6F5EAA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Everything should stay the same</w:t>
            </w:r>
          </w:p>
        </w:tc>
        <w:tc>
          <w:tcPr>
            <w:tcW w:w="810" w:type="dxa"/>
          </w:tcPr>
          <w:p w14:paraId="018F6A9E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4</w:t>
            </w:r>
          </w:p>
        </w:tc>
        <w:tc>
          <w:tcPr>
            <w:tcW w:w="900" w:type="dxa"/>
          </w:tcPr>
          <w:p w14:paraId="75F9CE1E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0.5</w:t>
            </w:r>
          </w:p>
        </w:tc>
      </w:tr>
      <w:tr w:rsidR="00DC1B01" w:rsidRPr="00DC1B01" w14:paraId="551DA8B9" w14:textId="77777777" w:rsidTr="000A0858">
        <w:tc>
          <w:tcPr>
            <w:tcW w:w="6570" w:type="dxa"/>
          </w:tcPr>
          <w:p w14:paraId="467686A6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Hard to say</w:t>
            </w:r>
          </w:p>
        </w:tc>
        <w:tc>
          <w:tcPr>
            <w:tcW w:w="810" w:type="dxa"/>
          </w:tcPr>
          <w:p w14:paraId="4C186DC3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5</w:t>
            </w:r>
          </w:p>
        </w:tc>
        <w:tc>
          <w:tcPr>
            <w:tcW w:w="900" w:type="dxa"/>
          </w:tcPr>
          <w:p w14:paraId="6037BB6A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.</w:t>
            </w:r>
          </w:p>
        </w:tc>
      </w:tr>
    </w:tbl>
    <w:p w14:paraId="6DDEAB87" w14:textId="77777777" w:rsidR="00635D10" w:rsidRPr="00DC1B01" w:rsidRDefault="00635D10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12675095" w14:textId="77777777" w:rsidR="00547E0C" w:rsidRPr="00DC1B01" w:rsidRDefault="00547E0C">
      <w:pPr>
        <w:pStyle w:val="Bibliography"/>
        <w:rPr>
          <w:rFonts w:asciiTheme="majorEastAsia" w:hAnsiTheme="majorEastAsia" w:cstheme="majorEastAsia"/>
          <w:i/>
          <w:iCs/>
          <w:color w:val="000000" w:themeColor="text1"/>
        </w:rPr>
      </w:pPr>
      <w:r w:rsidRPr="00DC1B01">
        <w:rPr>
          <w:rFonts w:asciiTheme="majorEastAsia" w:hAnsiTheme="majorEastAsia" w:cstheme="majorEastAsia" w:hint="eastAsia"/>
          <w:i/>
          <w:iCs/>
          <w:color w:val="000000" w:themeColor="text1"/>
        </w:rPr>
        <w:t>For ethnic Russian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70"/>
        <w:gridCol w:w="810"/>
        <w:gridCol w:w="900"/>
      </w:tblGrid>
      <w:tr w:rsidR="00DC1B01" w:rsidRPr="00DC1B01" w14:paraId="3AF06EF0" w14:textId="77777777" w:rsidTr="00547E0C">
        <w:tc>
          <w:tcPr>
            <w:tcW w:w="6570" w:type="dxa"/>
          </w:tcPr>
          <w:p w14:paraId="208B2565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</w:rPr>
              <w:t>Response choices</w:t>
            </w:r>
          </w:p>
        </w:tc>
        <w:tc>
          <w:tcPr>
            <w:tcW w:w="810" w:type="dxa"/>
          </w:tcPr>
          <w:p w14:paraId="15264F30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Initial</w:t>
            </w:r>
          </w:p>
        </w:tc>
        <w:tc>
          <w:tcPr>
            <w:tcW w:w="900" w:type="dxa"/>
          </w:tcPr>
          <w:p w14:paraId="79B8A074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Recoded</w:t>
            </w:r>
          </w:p>
        </w:tc>
      </w:tr>
      <w:tr w:rsidR="00DC1B01" w:rsidRPr="00DC1B01" w14:paraId="05663BFA" w14:textId="77777777" w:rsidTr="00547E0C">
        <w:tc>
          <w:tcPr>
            <w:tcW w:w="6570" w:type="dxa"/>
          </w:tcPr>
          <w:p w14:paraId="34DCBD23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Federal government should have more powers than currently</w:t>
            </w:r>
          </w:p>
        </w:tc>
        <w:tc>
          <w:tcPr>
            <w:tcW w:w="810" w:type="dxa"/>
          </w:tcPr>
          <w:p w14:paraId="1350BA4A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  <w:tc>
          <w:tcPr>
            <w:tcW w:w="900" w:type="dxa"/>
          </w:tcPr>
          <w:p w14:paraId="1B0762CE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</w:tr>
      <w:tr w:rsidR="00DC1B01" w:rsidRPr="00DC1B01" w14:paraId="3FE28021" w14:textId="77777777" w:rsidTr="00547E0C">
        <w:tc>
          <w:tcPr>
            <w:tcW w:w="6570" w:type="dxa"/>
          </w:tcPr>
          <w:p w14:paraId="3E178FB5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Republican government should have more powers than currently</w:t>
            </w:r>
          </w:p>
        </w:tc>
        <w:tc>
          <w:tcPr>
            <w:tcW w:w="810" w:type="dxa"/>
          </w:tcPr>
          <w:p w14:paraId="28F0DAD6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2</w:t>
            </w:r>
          </w:p>
        </w:tc>
        <w:tc>
          <w:tcPr>
            <w:tcW w:w="900" w:type="dxa"/>
          </w:tcPr>
          <w:p w14:paraId="3B08138B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0</w:t>
            </w:r>
          </w:p>
        </w:tc>
      </w:tr>
      <w:tr w:rsidR="00DC1B01" w:rsidRPr="00DC1B01" w14:paraId="045D7E4E" w14:textId="77777777" w:rsidTr="00547E0C">
        <w:tc>
          <w:tcPr>
            <w:tcW w:w="6570" w:type="dxa"/>
          </w:tcPr>
          <w:p w14:paraId="6F5A5A83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Republic should have more powers to manage the economy</w:t>
            </w:r>
          </w:p>
        </w:tc>
        <w:tc>
          <w:tcPr>
            <w:tcW w:w="810" w:type="dxa"/>
          </w:tcPr>
          <w:p w14:paraId="784F3C56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3</w:t>
            </w:r>
          </w:p>
        </w:tc>
        <w:tc>
          <w:tcPr>
            <w:tcW w:w="900" w:type="dxa"/>
          </w:tcPr>
          <w:p w14:paraId="12CAAD0D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0</w:t>
            </w:r>
          </w:p>
        </w:tc>
      </w:tr>
      <w:tr w:rsidR="00DC1B01" w:rsidRPr="00DC1B01" w14:paraId="472C93E8" w14:textId="77777777" w:rsidTr="00547E0C">
        <w:tc>
          <w:tcPr>
            <w:tcW w:w="6570" w:type="dxa"/>
          </w:tcPr>
          <w:p w14:paraId="11C31AC1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Everything should stay the same</w:t>
            </w:r>
          </w:p>
        </w:tc>
        <w:tc>
          <w:tcPr>
            <w:tcW w:w="810" w:type="dxa"/>
          </w:tcPr>
          <w:p w14:paraId="04E61C3C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4</w:t>
            </w:r>
          </w:p>
        </w:tc>
        <w:tc>
          <w:tcPr>
            <w:tcW w:w="900" w:type="dxa"/>
          </w:tcPr>
          <w:p w14:paraId="0AD5CD2B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0.5</w:t>
            </w:r>
          </w:p>
        </w:tc>
      </w:tr>
      <w:tr w:rsidR="00DC1B01" w:rsidRPr="00DC1B01" w14:paraId="518B05EC" w14:textId="77777777" w:rsidTr="00547E0C">
        <w:tc>
          <w:tcPr>
            <w:tcW w:w="6570" w:type="dxa"/>
          </w:tcPr>
          <w:p w14:paraId="14330858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Hard to say</w:t>
            </w:r>
          </w:p>
        </w:tc>
        <w:tc>
          <w:tcPr>
            <w:tcW w:w="810" w:type="dxa"/>
          </w:tcPr>
          <w:p w14:paraId="04D3E260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5</w:t>
            </w:r>
          </w:p>
        </w:tc>
        <w:tc>
          <w:tcPr>
            <w:tcW w:w="900" w:type="dxa"/>
          </w:tcPr>
          <w:p w14:paraId="4FA03E83" w14:textId="77777777" w:rsidR="00547E0C" w:rsidRPr="00DC1B01" w:rsidRDefault="00547E0C" w:rsidP="00547E0C">
            <w:pPr>
              <w:pStyle w:val="Items"/>
              <w:pBdr>
                <w:bottom w:val="none" w:sz="0" w:space="0" w:color="auto"/>
              </w:pBdr>
              <w:spacing w:before="0" w:after="0" w:line="240" w:lineRule="auto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.</w:t>
            </w:r>
          </w:p>
        </w:tc>
      </w:tr>
    </w:tbl>
    <w:p w14:paraId="5D6F22DF" w14:textId="77777777" w:rsidR="00547E0C" w:rsidRPr="00DC1B01" w:rsidRDefault="00547E0C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0B99B3AF" w14:textId="12E43A80" w:rsidR="00973FFC" w:rsidRPr="00DC1B01" w:rsidRDefault="00321112" w:rsidP="00973FFC">
      <w:pPr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Q6</w:t>
      </w:r>
      <w:r w:rsidR="00E032F7" w:rsidRPr="00DC1B01">
        <w:rPr>
          <w:rFonts w:asciiTheme="majorEastAsia" w:hAnsiTheme="majorEastAsia" w:cstheme="majorEastAsia" w:hint="eastAsia"/>
          <w:color w:val="000000" w:themeColor="text1"/>
        </w:rPr>
        <w:t>.</w:t>
      </w:r>
      <w:r w:rsidRPr="00DC1B01">
        <w:rPr>
          <w:rFonts w:asciiTheme="majorEastAsia" w:hAnsiTheme="majorEastAsia" w:cstheme="majorEastAsia" w:hint="eastAsia"/>
          <w:color w:val="000000" w:themeColor="text1"/>
        </w:rPr>
        <w:t xml:space="preserve"> </w:t>
      </w:r>
      <w:r w:rsidR="00973FFC" w:rsidRPr="00DC1B01">
        <w:rPr>
          <w:rFonts w:asciiTheme="majorEastAsia" w:hAnsiTheme="majorEastAsia" w:cstheme="majorEastAsia" w:hint="eastAsia"/>
          <w:color w:val="000000" w:themeColor="text1"/>
        </w:rPr>
        <w:t>What is your attitude to the fact that since January 2005 heads of republics are elected by the parliaments of the republics at Russian president</w:t>
      </w:r>
      <w:r w:rsidR="009C329E">
        <w:rPr>
          <w:rFonts w:asciiTheme="majorEastAsia" w:hAnsiTheme="majorEastAsia" w:cstheme="majorEastAsia"/>
          <w:color w:val="000000" w:themeColor="text1"/>
        </w:rPr>
        <w:t>’</w:t>
      </w:r>
      <w:r w:rsidR="00973FFC" w:rsidRPr="00DC1B01">
        <w:rPr>
          <w:rFonts w:asciiTheme="majorEastAsia" w:hAnsiTheme="majorEastAsia" w:cstheme="majorEastAsia" w:hint="eastAsia"/>
          <w:color w:val="000000" w:themeColor="text1"/>
        </w:rPr>
        <w:t>s suggestion and not by the voters?</w:t>
      </w:r>
    </w:p>
    <w:p w14:paraId="228EFEEB" w14:textId="77777777" w:rsidR="00973FFC" w:rsidRPr="00DC1B01" w:rsidRDefault="00547E0C" w:rsidP="00973FFC">
      <w:pPr>
        <w:rPr>
          <w:rFonts w:asciiTheme="majorEastAsia" w:hAnsiTheme="majorEastAsia" w:cstheme="majorEastAsia"/>
          <w:i/>
          <w:iCs/>
          <w:color w:val="000000" w:themeColor="text1"/>
        </w:rPr>
      </w:pPr>
      <w:r w:rsidRPr="00DC1B01">
        <w:rPr>
          <w:rFonts w:asciiTheme="majorEastAsia" w:hAnsiTheme="majorEastAsia" w:cstheme="majorEastAsia" w:hint="eastAsia"/>
          <w:i/>
          <w:iCs/>
          <w:color w:val="000000" w:themeColor="text1"/>
        </w:rPr>
        <w:lastRenderedPageBreak/>
        <w:t>For dominant North Caucasian ethnicities</w:t>
      </w:r>
    </w:p>
    <w:tbl>
      <w:tblPr>
        <w:tblW w:w="0" w:type="auto"/>
        <w:tblInd w:w="-10" w:type="dxa"/>
        <w:tblBorders>
          <w:top w:val="single" w:sz="8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36"/>
        <w:gridCol w:w="833"/>
        <w:gridCol w:w="833"/>
      </w:tblGrid>
      <w:tr w:rsidR="00DC1B01" w:rsidRPr="00DC1B01" w14:paraId="5C74C4D0" w14:textId="77777777" w:rsidTr="00547E0C">
        <w:tc>
          <w:tcPr>
            <w:tcW w:w="6536" w:type="dxa"/>
            <w:vAlign w:val="center"/>
          </w:tcPr>
          <w:p w14:paraId="62D635A4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sponse choices</w:t>
            </w:r>
          </w:p>
        </w:tc>
        <w:tc>
          <w:tcPr>
            <w:tcW w:w="833" w:type="dxa"/>
            <w:vAlign w:val="center"/>
          </w:tcPr>
          <w:p w14:paraId="4ED4BE3A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Initial</w:t>
            </w:r>
          </w:p>
        </w:tc>
        <w:tc>
          <w:tcPr>
            <w:tcW w:w="833" w:type="dxa"/>
          </w:tcPr>
          <w:p w14:paraId="52929541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coded</w:t>
            </w:r>
          </w:p>
        </w:tc>
      </w:tr>
      <w:tr w:rsidR="00DC1B01" w:rsidRPr="00DC1B01" w14:paraId="0000614A" w14:textId="77777777" w:rsidTr="00547E0C">
        <w:tc>
          <w:tcPr>
            <w:tcW w:w="6536" w:type="dxa"/>
            <w:vAlign w:val="center"/>
          </w:tcPr>
          <w:p w14:paraId="06AF567A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Approve</w:t>
            </w:r>
          </w:p>
        </w:tc>
        <w:tc>
          <w:tcPr>
            <w:tcW w:w="833" w:type="dxa"/>
            <w:vAlign w:val="center"/>
          </w:tcPr>
          <w:p w14:paraId="0F9543EA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  <w:tc>
          <w:tcPr>
            <w:tcW w:w="833" w:type="dxa"/>
          </w:tcPr>
          <w:p w14:paraId="6C5B2752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7159AA38" w14:textId="77777777" w:rsidTr="00547E0C">
        <w:tc>
          <w:tcPr>
            <w:tcW w:w="6536" w:type="dxa"/>
            <w:vAlign w:val="center"/>
          </w:tcPr>
          <w:p w14:paraId="29A107F6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omewhat approve</w:t>
            </w:r>
          </w:p>
        </w:tc>
        <w:tc>
          <w:tcPr>
            <w:tcW w:w="833" w:type="dxa"/>
            <w:vAlign w:val="center"/>
          </w:tcPr>
          <w:p w14:paraId="21BB2510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2</w:t>
            </w:r>
          </w:p>
        </w:tc>
        <w:tc>
          <w:tcPr>
            <w:tcW w:w="833" w:type="dxa"/>
          </w:tcPr>
          <w:p w14:paraId="23899D06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2FAF1404" w14:textId="77777777" w:rsidTr="00547E0C">
        <w:tc>
          <w:tcPr>
            <w:tcW w:w="6536" w:type="dxa"/>
            <w:vAlign w:val="center"/>
          </w:tcPr>
          <w:p w14:paraId="17E42BA5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omewhat disapprove</w:t>
            </w:r>
          </w:p>
        </w:tc>
        <w:tc>
          <w:tcPr>
            <w:tcW w:w="833" w:type="dxa"/>
            <w:vAlign w:val="center"/>
          </w:tcPr>
          <w:p w14:paraId="276B11D0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3</w:t>
            </w:r>
          </w:p>
        </w:tc>
        <w:tc>
          <w:tcPr>
            <w:tcW w:w="833" w:type="dxa"/>
          </w:tcPr>
          <w:p w14:paraId="51972D3B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54CB39D1" w14:textId="77777777" w:rsidTr="00547E0C">
        <w:tc>
          <w:tcPr>
            <w:tcW w:w="6536" w:type="dxa"/>
            <w:vAlign w:val="center"/>
          </w:tcPr>
          <w:p w14:paraId="6A9FA049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Disapprove</w:t>
            </w:r>
          </w:p>
        </w:tc>
        <w:tc>
          <w:tcPr>
            <w:tcW w:w="833" w:type="dxa"/>
            <w:vAlign w:val="center"/>
          </w:tcPr>
          <w:p w14:paraId="08D511A0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4</w:t>
            </w:r>
          </w:p>
        </w:tc>
        <w:tc>
          <w:tcPr>
            <w:tcW w:w="833" w:type="dxa"/>
          </w:tcPr>
          <w:p w14:paraId="7111D953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0A9A4C5F" w14:textId="77777777" w:rsidTr="00547E0C">
        <w:tc>
          <w:tcPr>
            <w:tcW w:w="6536" w:type="dxa"/>
            <w:vAlign w:val="center"/>
          </w:tcPr>
          <w:p w14:paraId="1375D9B9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Hard to say</w:t>
            </w:r>
          </w:p>
        </w:tc>
        <w:tc>
          <w:tcPr>
            <w:tcW w:w="833" w:type="dxa"/>
            <w:vAlign w:val="center"/>
          </w:tcPr>
          <w:p w14:paraId="2B2E5D08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5</w:t>
            </w:r>
          </w:p>
        </w:tc>
        <w:tc>
          <w:tcPr>
            <w:tcW w:w="833" w:type="dxa"/>
          </w:tcPr>
          <w:p w14:paraId="2CB3D90B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.</w:t>
            </w:r>
          </w:p>
        </w:tc>
      </w:tr>
    </w:tbl>
    <w:p w14:paraId="5C709607" w14:textId="77777777" w:rsidR="00973FFC" w:rsidRPr="00DC1B01" w:rsidRDefault="00973FFC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66386940" w14:textId="77777777" w:rsidR="00547E0C" w:rsidRPr="00DC1B01" w:rsidRDefault="00547E0C">
      <w:pPr>
        <w:pStyle w:val="Bibliography"/>
        <w:rPr>
          <w:rFonts w:asciiTheme="majorEastAsia" w:hAnsiTheme="majorEastAsia" w:cstheme="majorEastAsia"/>
          <w:i/>
          <w:iCs/>
          <w:color w:val="000000" w:themeColor="text1"/>
        </w:rPr>
      </w:pPr>
      <w:r w:rsidRPr="00DC1B01">
        <w:rPr>
          <w:rFonts w:asciiTheme="majorEastAsia" w:hAnsiTheme="majorEastAsia" w:cstheme="majorEastAsia" w:hint="eastAsia"/>
          <w:i/>
          <w:iCs/>
          <w:color w:val="000000" w:themeColor="text1"/>
        </w:rPr>
        <w:t>For ethnic Russians</w:t>
      </w:r>
    </w:p>
    <w:tbl>
      <w:tblPr>
        <w:tblW w:w="0" w:type="auto"/>
        <w:tblInd w:w="-10" w:type="dxa"/>
        <w:tblBorders>
          <w:top w:val="single" w:sz="8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36"/>
        <w:gridCol w:w="833"/>
        <w:gridCol w:w="833"/>
      </w:tblGrid>
      <w:tr w:rsidR="00DC1B01" w:rsidRPr="00DC1B01" w14:paraId="60D85FB0" w14:textId="77777777" w:rsidTr="00547E0C">
        <w:tc>
          <w:tcPr>
            <w:tcW w:w="6536" w:type="dxa"/>
            <w:vAlign w:val="center"/>
          </w:tcPr>
          <w:p w14:paraId="1D2AACDF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sponse choices</w:t>
            </w:r>
          </w:p>
        </w:tc>
        <w:tc>
          <w:tcPr>
            <w:tcW w:w="833" w:type="dxa"/>
            <w:vAlign w:val="center"/>
          </w:tcPr>
          <w:p w14:paraId="09369AB7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Initial</w:t>
            </w:r>
          </w:p>
        </w:tc>
        <w:tc>
          <w:tcPr>
            <w:tcW w:w="833" w:type="dxa"/>
          </w:tcPr>
          <w:p w14:paraId="0EDA1EB3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coded</w:t>
            </w:r>
          </w:p>
        </w:tc>
      </w:tr>
      <w:tr w:rsidR="00DC1B01" w:rsidRPr="00DC1B01" w14:paraId="3FDCEEFE" w14:textId="77777777" w:rsidTr="00547E0C">
        <w:tc>
          <w:tcPr>
            <w:tcW w:w="6536" w:type="dxa"/>
            <w:vAlign w:val="center"/>
          </w:tcPr>
          <w:p w14:paraId="67DBD8A6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Approve</w:t>
            </w:r>
          </w:p>
        </w:tc>
        <w:tc>
          <w:tcPr>
            <w:tcW w:w="833" w:type="dxa"/>
            <w:vAlign w:val="center"/>
          </w:tcPr>
          <w:p w14:paraId="78133FDA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  <w:tc>
          <w:tcPr>
            <w:tcW w:w="833" w:type="dxa"/>
          </w:tcPr>
          <w:p w14:paraId="15858F73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0A20317F" w14:textId="77777777" w:rsidTr="00547E0C">
        <w:tc>
          <w:tcPr>
            <w:tcW w:w="6536" w:type="dxa"/>
            <w:vAlign w:val="center"/>
          </w:tcPr>
          <w:p w14:paraId="19C9534D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omewhat approve</w:t>
            </w:r>
          </w:p>
        </w:tc>
        <w:tc>
          <w:tcPr>
            <w:tcW w:w="833" w:type="dxa"/>
            <w:vAlign w:val="center"/>
          </w:tcPr>
          <w:p w14:paraId="5B8D8052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2</w:t>
            </w:r>
          </w:p>
        </w:tc>
        <w:tc>
          <w:tcPr>
            <w:tcW w:w="833" w:type="dxa"/>
          </w:tcPr>
          <w:p w14:paraId="5E80B157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2C258116" w14:textId="77777777" w:rsidTr="00547E0C">
        <w:tc>
          <w:tcPr>
            <w:tcW w:w="6536" w:type="dxa"/>
            <w:vAlign w:val="center"/>
          </w:tcPr>
          <w:p w14:paraId="10179547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omewhat disapprove</w:t>
            </w:r>
          </w:p>
        </w:tc>
        <w:tc>
          <w:tcPr>
            <w:tcW w:w="833" w:type="dxa"/>
            <w:vAlign w:val="center"/>
          </w:tcPr>
          <w:p w14:paraId="73C68AD9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3</w:t>
            </w:r>
          </w:p>
        </w:tc>
        <w:tc>
          <w:tcPr>
            <w:tcW w:w="833" w:type="dxa"/>
          </w:tcPr>
          <w:p w14:paraId="22C9A0AB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7D21AC06" w14:textId="77777777" w:rsidTr="00547E0C">
        <w:tc>
          <w:tcPr>
            <w:tcW w:w="6536" w:type="dxa"/>
            <w:vAlign w:val="center"/>
          </w:tcPr>
          <w:p w14:paraId="35D5EEFA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Disapprove</w:t>
            </w:r>
          </w:p>
        </w:tc>
        <w:tc>
          <w:tcPr>
            <w:tcW w:w="833" w:type="dxa"/>
            <w:vAlign w:val="center"/>
          </w:tcPr>
          <w:p w14:paraId="6B3DB952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4</w:t>
            </w:r>
          </w:p>
        </w:tc>
        <w:tc>
          <w:tcPr>
            <w:tcW w:w="833" w:type="dxa"/>
          </w:tcPr>
          <w:p w14:paraId="39FB6A16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0030F731" w14:textId="77777777" w:rsidTr="00547E0C">
        <w:tc>
          <w:tcPr>
            <w:tcW w:w="6536" w:type="dxa"/>
            <w:vAlign w:val="center"/>
          </w:tcPr>
          <w:p w14:paraId="0FD160D0" w14:textId="77777777" w:rsidR="00547E0C" w:rsidRPr="00DC1B01" w:rsidRDefault="00547E0C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Hard to say</w:t>
            </w:r>
          </w:p>
        </w:tc>
        <w:tc>
          <w:tcPr>
            <w:tcW w:w="833" w:type="dxa"/>
            <w:vAlign w:val="center"/>
          </w:tcPr>
          <w:p w14:paraId="6E7BBE23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5</w:t>
            </w:r>
          </w:p>
        </w:tc>
        <w:tc>
          <w:tcPr>
            <w:tcW w:w="833" w:type="dxa"/>
          </w:tcPr>
          <w:p w14:paraId="1C3A35DC" w14:textId="77777777" w:rsidR="00547E0C" w:rsidRPr="00DC1B01" w:rsidRDefault="00547E0C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.</w:t>
            </w:r>
          </w:p>
        </w:tc>
      </w:tr>
    </w:tbl>
    <w:p w14:paraId="7187C41A" w14:textId="77777777" w:rsidR="00547E0C" w:rsidRPr="00DC1B01" w:rsidRDefault="00547E0C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007B0739" w14:textId="49FCFD54" w:rsidR="00635D10" w:rsidRPr="00DC1B01" w:rsidRDefault="00635D10" w:rsidP="000A0858">
      <w:pPr>
        <w:pStyle w:val="Bibliography"/>
        <w:jc w:val="center"/>
        <w:rPr>
          <w:rFonts w:asciiTheme="majorEastAsia" w:hAnsiTheme="majorEastAsia" w:cstheme="majorEastAsia"/>
          <w:b/>
          <w:bCs/>
          <w:color w:val="000000" w:themeColor="text1"/>
        </w:rPr>
      </w:pPr>
      <w:r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 xml:space="preserve">Religious </w:t>
      </w:r>
      <w:r w:rsidR="009C329E">
        <w:rPr>
          <w:rFonts w:asciiTheme="majorEastAsia" w:hAnsiTheme="majorEastAsia" w:cstheme="majorEastAsia"/>
          <w:b/>
          <w:bCs/>
          <w:color w:val="000000" w:themeColor="text1"/>
        </w:rPr>
        <w:t>G</w:t>
      </w:r>
      <w:r w:rsidR="009C329E"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 xml:space="preserve">roup </w:t>
      </w:r>
      <w:r w:rsidR="009C329E">
        <w:rPr>
          <w:rFonts w:asciiTheme="majorEastAsia" w:hAnsiTheme="majorEastAsia" w:cstheme="majorEastAsia"/>
          <w:b/>
          <w:bCs/>
          <w:color w:val="000000" w:themeColor="text1"/>
        </w:rPr>
        <w:t>A</w:t>
      </w:r>
      <w:r w:rsidR="009C329E"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>ffiliation</w:t>
      </w:r>
    </w:p>
    <w:p w14:paraId="0AD0B541" w14:textId="77777777" w:rsidR="009658E5" w:rsidRPr="00DC1B01" w:rsidRDefault="009658E5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03C64427" w14:textId="77777777" w:rsidR="009658E5" w:rsidRPr="00DC1B01" w:rsidRDefault="00321112" w:rsidP="009658E5">
      <w:pPr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Q1</w:t>
      </w:r>
      <w:r w:rsidR="00E032F7" w:rsidRPr="00DC1B01">
        <w:rPr>
          <w:rFonts w:asciiTheme="majorEastAsia" w:hAnsiTheme="majorEastAsia" w:cstheme="majorEastAsia" w:hint="eastAsia"/>
          <w:color w:val="000000" w:themeColor="text1"/>
        </w:rPr>
        <w:t>.</w:t>
      </w:r>
      <w:r w:rsidRPr="00DC1B01">
        <w:rPr>
          <w:rFonts w:asciiTheme="majorEastAsia" w:hAnsiTheme="majorEastAsia" w:cstheme="majorEastAsia" w:hint="eastAsia"/>
          <w:color w:val="000000" w:themeColor="text1"/>
        </w:rPr>
        <w:t xml:space="preserve"> </w:t>
      </w:r>
      <w:r w:rsidR="009658E5" w:rsidRPr="00DC1B01">
        <w:rPr>
          <w:rFonts w:asciiTheme="majorEastAsia" w:hAnsiTheme="majorEastAsia" w:cstheme="majorEastAsia" w:hint="eastAsia"/>
          <w:color w:val="000000" w:themeColor="text1"/>
        </w:rPr>
        <w:t>Would you like to live in a secular or in shariah state?</w:t>
      </w:r>
    </w:p>
    <w:p w14:paraId="68313A5C" w14:textId="77777777" w:rsidR="009658E5" w:rsidRPr="00DC1B01" w:rsidRDefault="009658E5" w:rsidP="009658E5">
      <w:pPr>
        <w:rPr>
          <w:rFonts w:asciiTheme="majorEastAsia" w:hAnsiTheme="majorEastAsia" w:cstheme="majorEastAsia"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21"/>
        <w:gridCol w:w="850"/>
        <w:gridCol w:w="850"/>
      </w:tblGrid>
      <w:tr w:rsidR="00DC1B01" w:rsidRPr="00DC1B01" w14:paraId="35D622F2" w14:textId="77777777" w:rsidTr="00547E0C">
        <w:tc>
          <w:tcPr>
            <w:tcW w:w="6521" w:type="dxa"/>
          </w:tcPr>
          <w:p w14:paraId="4398C7BB" w14:textId="77777777" w:rsidR="00547E0C" w:rsidRPr="00DC1B01" w:rsidRDefault="00547E0C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Response choices</w:t>
            </w:r>
          </w:p>
        </w:tc>
        <w:tc>
          <w:tcPr>
            <w:tcW w:w="850" w:type="dxa"/>
            <w:vAlign w:val="center"/>
          </w:tcPr>
          <w:p w14:paraId="57332D18" w14:textId="77777777" w:rsidR="00547E0C" w:rsidRPr="00DC1B01" w:rsidRDefault="00547E0C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noProof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noProof/>
                <w:color w:val="000000" w:themeColor="text1"/>
                <w:sz w:val="24"/>
                <w:szCs w:val="24"/>
                <w:lang w:val="en-US"/>
              </w:rPr>
              <w:t>Initial</w:t>
            </w:r>
          </w:p>
        </w:tc>
        <w:tc>
          <w:tcPr>
            <w:tcW w:w="850" w:type="dxa"/>
          </w:tcPr>
          <w:p w14:paraId="6155DB97" w14:textId="77777777" w:rsidR="00547E0C" w:rsidRPr="00DC1B01" w:rsidRDefault="00547E0C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noProof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noProof/>
                <w:color w:val="000000" w:themeColor="text1"/>
                <w:sz w:val="24"/>
                <w:szCs w:val="24"/>
                <w:lang w:val="en-US"/>
              </w:rPr>
              <w:t>Recoded</w:t>
            </w:r>
          </w:p>
        </w:tc>
      </w:tr>
      <w:tr w:rsidR="00DC1B01" w:rsidRPr="00DC1B01" w14:paraId="2AFA1A1D" w14:textId="77777777" w:rsidTr="00547E0C">
        <w:tc>
          <w:tcPr>
            <w:tcW w:w="6521" w:type="dxa"/>
          </w:tcPr>
          <w:p w14:paraId="730777C0" w14:textId="77777777" w:rsidR="00547E0C" w:rsidRPr="00DC1B01" w:rsidRDefault="00547E0C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Secular</w:t>
            </w:r>
          </w:p>
        </w:tc>
        <w:tc>
          <w:tcPr>
            <w:tcW w:w="850" w:type="dxa"/>
            <w:vAlign w:val="center"/>
          </w:tcPr>
          <w:p w14:paraId="0089F8CA" w14:textId="77777777" w:rsidR="00547E0C" w:rsidRPr="00DC1B01" w:rsidRDefault="00547E0C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noProof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noProof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  <w:tc>
          <w:tcPr>
            <w:tcW w:w="850" w:type="dxa"/>
          </w:tcPr>
          <w:p w14:paraId="481A108F" w14:textId="77777777" w:rsidR="00547E0C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noProof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noProof/>
                <w:color w:val="000000" w:themeColor="text1"/>
                <w:sz w:val="24"/>
                <w:szCs w:val="24"/>
                <w:lang w:val="en-US"/>
              </w:rPr>
              <w:t>0</w:t>
            </w:r>
          </w:p>
        </w:tc>
      </w:tr>
      <w:tr w:rsidR="00DC1B01" w:rsidRPr="00DC1B01" w14:paraId="6A6A0412" w14:textId="77777777" w:rsidTr="00547E0C">
        <w:tc>
          <w:tcPr>
            <w:tcW w:w="6521" w:type="dxa"/>
          </w:tcPr>
          <w:p w14:paraId="57C89982" w14:textId="77777777" w:rsidR="00547E0C" w:rsidRPr="00DC1B01" w:rsidRDefault="00547E0C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Somewhat in secular</w:t>
            </w:r>
          </w:p>
        </w:tc>
        <w:tc>
          <w:tcPr>
            <w:tcW w:w="850" w:type="dxa"/>
            <w:vAlign w:val="center"/>
          </w:tcPr>
          <w:p w14:paraId="45B5FB4D" w14:textId="77777777" w:rsidR="00547E0C" w:rsidRPr="00DC1B01" w:rsidRDefault="00547E0C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2</w:t>
            </w:r>
          </w:p>
        </w:tc>
        <w:tc>
          <w:tcPr>
            <w:tcW w:w="850" w:type="dxa"/>
          </w:tcPr>
          <w:p w14:paraId="7176821A" w14:textId="77777777" w:rsidR="00547E0C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0</w:t>
            </w:r>
          </w:p>
        </w:tc>
      </w:tr>
      <w:tr w:rsidR="00DC1B01" w:rsidRPr="00DC1B01" w14:paraId="078AB601" w14:textId="77777777" w:rsidTr="00547E0C">
        <w:tc>
          <w:tcPr>
            <w:tcW w:w="6521" w:type="dxa"/>
          </w:tcPr>
          <w:p w14:paraId="002B24A6" w14:textId="77777777" w:rsidR="00547E0C" w:rsidRPr="00DC1B01" w:rsidRDefault="00547E0C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Somewhat in shariah</w:t>
            </w:r>
          </w:p>
        </w:tc>
        <w:tc>
          <w:tcPr>
            <w:tcW w:w="850" w:type="dxa"/>
            <w:vAlign w:val="center"/>
          </w:tcPr>
          <w:p w14:paraId="12299C52" w14:textId="77777777" w:rsidR="00547E0C" w:rsidRPr="00DC1B01" w:rsidRDefault="00547E0C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3</w:t>
            </w:r>
          </w:p>
        </w:tc>
        <w:tc>
          <w:tcPr>
            <w:tcW w:w="850" w:type="dxa"/>
          </w:tcPr>
          <w:p w14:paraId="615EA91D" w14:textId="77777777" w:rsidR="00547E0C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</w:tr>
      <w:tr w:rsidR="00DC1B01" w:rsidRPr="00DC1B01" w14:paraId="1D875826" w14:textId="77777777" w:rsidTr="00547E0C">
        <w:tc>
          <w:tcPr>
            <w:tcW w:w="6521" w:type="dxa"/>
          </w:tcPr>
          <w:p w14:paraId="6F7502B3" w14:textId="77777777" w:rsidR="00547E0C" w:rsidRPr="00DC1B01" w:rsidRDefault="00547E0C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Shariah</w:t>
            </w:r>
          </w:p>
        </w:tc>
        <w:tc>
          <w:tcPr>
            <w:tcW w:w="850" w:type="dxa"/>
            <w:vAlign w:val="center"/>
          </w:tcPr>
          <w:p w14:paraId="76F59206" w14:textId="77777777" w:rsidR="00547E0C" w:rsidRPr="00DC1B01" w:rsidRDefault="00547E0C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4</w:t>
            </w:r>
          </w:p>
        </w:tc>
        <w:tc>
          <w:tcPr>
            <w:tcW w:w="850" w:type="dxa"/>
          </w:tcPr>
          <w:p w14:paraId="45EFD9E7" w14:textId="77777777" w:rsidR="00547E0C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</w:tr>
      <w:tr w:rsidR="00547E0C" w:rsidRPr="00DC1B01" w14:paraId="446EC71D" w14:textId="77777777" w:rsidTr="00547E0C">
        <w:tc>
          <w:tcPr>
            <w:tcW w:w="6521" w:type="dxa"/>
          </w:tcPr>
          <w:p w14:paraId="6C4D6C7D" w14:textId="77777777" w:rsidR="00547E0C" w:rsidRPr="00DC1B01" w:rsidRDefault="00547E0C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Hard to say, refuse to answer</w:t>
            </w:r>
          </w:p>
        </w:tc>
        <w:tc>
          <w:tcPr>
            <w:tcW w:w="850" w:type="dxa"/>
            <w:vAlign w:val="center"/>
          </w:tcPr>
          <w:p w14:paraId="7147EA92" w14:textId="77777777" w:rsidR="00547E0C" w:rsidRPr="00DC1B01" w:rsidRDefault="00547E0C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5</w:t>
            </w:r>
          </w:p>
        </w:tc>
        <w:tc>
          <w:tcPr>
            <w:tcW w:w="850" w:type="dxa"/>
          </w:tcPr>
          <w:p w14:paraId="6EFEEA48" w14:textId="77777777" w:rsidR="00547E0C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.</w:t>
            </w:r>
          </w:p>
        </w:tc>
      </w:tr>
    </w:tbl>
    <w:p w14:paraId="68D98038" w14:textId="77777777" w:rsidR="009658E5" w:rsidRPr="00DC1B01" w:rsidRDefault="009658E5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7B18D8A1" w14:textId="77777777" w:rsidR="009658E5" w:rsidRPr="00DC1B01" w:rsidRDefault="00321112" w:rsidP="009658E5">
      <w:pPr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lastRenderedPageBreak/>
        <w:t>Q2</w:t>
      </w:r>
      <w:r w:rsidR="00E032F7" w:rsidRPr="00DC1B01">
        <w:rPr>
          <w:rFonts w:asciiTheme="majorEastAsia" w:hAnsiTheme="majorEastAsia" w:cstheme="majorEastAsia" w:hint="eastAsia"/>
          <w:color w:val="000000" w:themeColor="text1"/>
        </w:rPr>
        <w:t>.</w:t>
      </w:r>
      <w:r w:rsidRPr="00DC1B01">
        <w:rPr>
          <w:rFonts w:asciiTheme="majorEastAsia" w:hAnsiTheme="majorEastAsia" w:cstheme="majorEastAsia" w:hint="eastAsia"/>
          <w:color w:val="000000" w:themeColor="text1"/>
        </w:rPr>
        <w:t xml:space="preserve"> </w:t>
      </w:r>
      <w:r w:rsidR="009658E5" w:rsidRPr="00DC1B01">
        <w:rPr>
          <w:rFonts w:asciiTheme="majorEastAsia" w:hAnsiTheme="majorEastAsia" w:cstheme="majorEastAsia" w:hint="eastAsia"/>
          <w:color w:val="000000" w:themeColor="text1"/>
        </w:rPr>
        <w:t>Should religious education be introduced in schools?</w:t>
      </w:r>
    </w:p>
    <w:p w14:paraId="033B9519" w14:textId="77777777" w:rsidR="009658E5" w:rsidRPr="00DC1B01" w:rsidRDefault="009658E5" w:rsidP="009658E5">
      <w:pPr>
        <w:rPr>
          <w:rFonts w:asciiTheme="majorEastAsia" w:hAnsiTheme="majorEastAsia" w:cstheme="majorEastAsia"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47"/>
        <w:gridCol w:w="810"/>
        <w:gridCol w:w="900"/>
      </w:tblGrid>
      <w:tr w:rsidR="00DC1B01" w:rsidRPr="00DC1B01" w14:paraId="0DA194FE" w14:textId="77777777" w:rsidTr="000A0858">
        <w:tc>
          <w:tcPr>
            <w:tcW w:w="6547" w:type="dxa"/>
          </w:tcPr>
          <w:p w14:paraId="1FD39642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Response choices</w:t>
            </w:r>
          </w:p>
        </w:tc>
        <w:tc>
          <w:tcPr>
            <w:tcW w:w="810" w:type="dxa"/>
            <w:vAlign w:val="center"/>
          </w:tcPr>
          <w:p w14:paraId="133821F9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noProof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noProof/>
                <w:color w:val="000000" w:themeColor="text1"/>
                <w:sz w:val="24"/>
                <w:szCs w:val="24"/>
                <w:lang w:val="en-US"/>
              </w:rPr>
              <w:t>Initial</w:t>
            </w:r>
          </w:p>
        </w:tc>
        <w:tc>
          <w:tcPr>
            <w:tcW w:w="900" w:type="dxa"/>
          </w:tcPr>
          <w:p w14:paraId="6B7BF637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noProof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noProof/>
                <w:color w:val="000000" w:themeColor="text1"/>
                <w:sz w:val="24"/>
                <w:szCs w:val="24"/>
                <w:lang w:val="en-US"/>
              </w:rPr>
              <w:t>Recoded</w:t>
            </w:r>
          </w:p>
        </w:tc>
      </w:tr>
      <w:tr w:rsidR="00DC1B01" w:rsidRPr="00DC1B01" w14:paraId="537746EC" w14:textId="77777777" w:rsidTr="000A0858">
        <w:tc>
          <w:tcPr>
            <w:tcW w:w="6547" w:type="dxa"/>
          </w:tcPr>
          <w:p w14:paraId="0ADD953D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Yes</w:t>
            </w:r>
          </w:p>
        </w:tc>
        <w:tc>
          <w:tcPr>
            <w:tcW w:w="810" w:type="dxa"/>
            <w:vAlign w:val="center"/>
          </w:tcPr>
          <w:p w14:paraId="71B30B24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noProof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noProof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  <w:tc>
          <w:tcPr>
            <w:tcW w:w="900" w:type="dxa"/>
          </w:tcPr>
          <w:p w14:paraId="7CBF56F1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noProof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noProof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</w:tr>
      <w:tr w:rsidR="00DC1B01" w:rsidRPr="00DC1B01" w14:paraId="0BF34DF7" w14:textId="77777777" w:rsidTr="000A0858">
        <w:tc>
          <w:tcPr>
            <w:tcW w:w="6547" w:type="dxa"/>
          </w:tcPr>
          <w:p w14:paraId="21E8B0D1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Somewhat yes</w:t>
            </w:r>
          </w:p>
        </w:tc>
        <w:tc>
          <w:tcPr>
            <w:tcW w:w="810" w:type="dxa"/>
            <w:vAlign w:val="center"/>
          </w:tcPr>
          <w:p w14:paraId="76D3F6AC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2</w:t>
            </w:r>
          </w:p>
        </w:tc>
        <w:tc>
          <w:tcPr>
            <w:tcW w:w="900" w:type="dxa"/>
          </w:tcPr>
          <w:p w14:paraId="3CAB1FE4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</w:tr>
      <w:tr w:rsidR="00DC1B01" w:rsidRPr="00DC1B01" w14:paraId="436E494D" w14:textId="77777777" w:rsidTr="000A0858">
        <w:tc>
          <w:tcPr>
            <w:tcW w:w="6547" w:type="dxa"/>
          </w:tcPr>
          <w:p w14:paraId="1002B1EF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Somewhat in special schools</w:t>
            </w:r>
          </w:p>
        </w:tc>
        <w:tc>
          <w:tcPr>
            <w:tcW w:w="810" w:type="dxa"/>
            <w:vAlign w:val="center"/>
          </w:tcPr>
          <w:p w14:paraId="5270CFF3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3</w:t>
            </w:r>
          </w:p>
        </w:tc>
        <w:tc>
          <w:tcPr>
            <w:tcW w:w="900" w:type="dxa"/>
          </w:tcPr>
          <w:p w14:paraId="4CE68AF9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</w:tr>
      <w:tr w:rsidR="00DC1B01" w:rsidRPr="00DC1B01" w14:paraId="547465DB" w14:textId="77777777" w:rsidTr="000A0858">
        <w:tc>
          <w:tcPr>
            <w:tcW w:w="6547" w:type="dxa"/>
          </w:tcPr>
          <w:p w14:paraId="78FED673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Yes. In special schools</w:t>
            </w:r>
          </w:p>
        </w:tc>
        <w:tc>
          <w:tcPr>
            <w:tcW w:w="810" w:type="dxa"/>
            <w:vAlign w:val="center"/>
          </w:tcPr>
          <w:p w14:paraId="637604EB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4</w:t>
            </w:r>
          </w:p>
        </w:tc>
        <w:tc>
          <w:tcPr>
            <w:tcW w:w="900" w:type="dxa"/>
          </w:tcPr>
          <w:p w14:paraId="41A7910D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</w:tr>
      <w:tr w:rsidR="00DC1B01" w:rsidRPr="00DC1B01" w14:paraId="1B173B38" w14:textId="77777777" w:rsidTr="000A0858">
        <w:tc>
          <w:tcPr>
            <w:tcW w:w="6547" w:type="dxa"/>
          </w:tcPr>
          <w:p w14:paraId="10745D00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Voluntarily with parents' consent</w:t>
            </w:r>
          </w:p>
        </w:tc>
        <w:tc>
          <w:tcPr>
            <w:tcW w:w="810" w:type="dxa"/>
            <w:vAlign w:val="center"/>
          </w:tcPr>
          <w:p w14:paraId="5B2085B1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5</w:t>
            </w:r>
          </w:p>
        </w:tc>
        <w:tc>
          <w:tcPr>
            <w:tcW w:w="900" w:type="dxa"/>
          </w:tcPr>
          <w:p w14:paraId="09B5B617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0</w:t>
            </w:r>
          </w:p>
        </w:tc>
      </w:tr>
      <w:tr w:rsidR="00D36E68" w:rsidRPr="00DC1B01" w14:paraId="7D7CA328" w14:textId="77777777" w:rsidTr="000A0858">
        <w:tc>
          <w:tcPr>
            <w:tcW w:w="6547" w:type="dxa"/>
          </w:tcPr>
          <w:p w14:paraId="654782EC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Hard to say, refuse to answer</w:t>
            </w:r>
          </w:p>
        </w:tc>
        <w:tc>
          <w:tcPr>
            <w:tcW w:w="810" w:type="dxa"/>
            <w:vAlign w:val="center"/>
          </w:tcPr>
          <w:p w14:paraId="03767EB1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6</w:t>
            </w:r>
          </w:p>
        </w:tc>
        <w:tc>
          <w:tcPr>
            <w:tcW w:w="900" w:type="dxa"/>
          </w:tcPr>
          <w:p w14:paraId="73E6EF70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.</w:t>
            </w:r>
          </w:p>
        </w:tc>
      </w:tr>
    </w:tbl>
    <w:p w14:paraId="318C1EF5" w14:textId="77777777" w:rsidR="009658E5" w:rsidRPr="00DC1B01" w:rsidRDefault="009658E5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678C665B" w14:textId="675F06F0" w:rsidR="009658E5" w:rsidRPr="00DC1B01" w:rsidRDefault="00321112" w:rsidP="009658E5">
      <w:pPr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Q3</w:t>
      </w:r>
      <w:r w:rsidR="00E032F7" w:rsidRPr="00DC1B01">
        <w:rPr>
          <w:rFonts w:asciiTheme="majorEastAsia" w:hAnsiTheme="majorEastAsia" w:cstheme="majorEastAsia" w:hint="eastAsia"/>
          <w:color w:val="000000" w:themeColor="text1"/>
        </w:rPr>
        <w:t>.</w:t>
      </w:r>
      <w:r w:rsidRPr="00DC1B01">
        <w:rPr>
          <w:rFonts w:asciiTheme="majorEastAsia" w:hAnsiTheme="majorEastAsia" w:cstheme="majorEastAsia" w:hint="eastAsia"/>
          <w:color w:val="000000" w:themeColor="text1"/>
        </w:rPr>
        <w:t xml:space="preserve"> </w:t>
      </w:r>
      <w:r w:rsidR="009658E5" w:rsidRPr="00DC1B01">
        <w:rPr>
          <w:rFonts w:asciiTheme="majorEastAsia" w:hAnsiTheme="majorEastAsia" w:cstheme="majorEastAsia" w:hint="eastAsia"/>
          <w:color w:val="000000" w:themeColor="text1"/>
        </w:rPr>
        <w:t>Should the clerical organizations (Christian Orthodox, Muslim</w:t>
      </w:r>
      <w:r w:rsidR="009C329E">
        <w:rPr>
          <w:rFonts w:asciiTheme="majorEastAsia" w:hAnsiTheme="majorEastAsia" w:cstheme="majorEastAsia"/>
          <w:color w:val="000000" w:themeColor="text1"/>
        </w:rPr>
        <w:t>,</w:t>
      </w:r>
      <w:r w:rsidR="009658E5" w:rsidRPr="00DC1B01">
        <w:rPr>
          <w:rFonts w:asciiTheme="majorEastAsia" w:hAnsiTheme="majorEastAsia" w:cstheme="majorEastAsia" w:hint="eastAsia"/>
          <w:color w:val="000000" w:themeColor="text1"/>
        </w:rPr>
        <w:t xml:space="preserve"> and others) take part in resolving the state affairs?</w:t>
      </w:r>
    </w:p>
    <w:p w14:paraId="103FAA98" w14:textId="77777777" w:rsidR="009658E5" w:rsidRPr="00DC1B01" w:rsidRDefault="009658E5" w:rsidP="009658E5">
      <w:pPr>
        <w:rPr>
          <w:rFonts w:asciiTheme="majorEastAsia" w:hAnsiTheme="majorEastAsia" w:cstheme="majorEastAsia"/>
          <w:color w:val="000000" w:themeColor="text1"/>
        </w:rPr>
      </w:pPr>
    </w:p>
    <w:tbl>
      <w:tblPr>
        <w:tblW w:w="0" w:type="auto"/>
        <w:tblInd w:w="-10" w:type="dxa"/>
        <w:tblBorders>
          <w:top w:val="single" w:sz="8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5"/>
        <w:gridCol w:w="900"/>
        <w:gridCol w:w="900"/>
      </w:tblGrid>
      <w:tr w:rsidR="00DC1B01" w:rsidRPr="00DC1B01" w14:paraId="489B1B8E" w14:textId="77777777" w:rsidTr="00EC77B7">
        <w:tc>
          <w:tcPr>
            <w:tcW w:w="6665" w:type="dxa"/>
            <w:vAlign w:val="center"/>
          </w:tcPr>
          <w:p w14:paraId="75805485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sponse choices</w:t>
            </w:r>
          </w:p>
        </w:tc>
        <w:tc>
          <w:tcPr>
            <w:tcW w:w="900" w:type="dxa"/>
            <w:vAlign w:val="center"/>
          </w:tcPr>
          <w:p w14:paraId="57376136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Initial</w:t>
            </w:r>
          </w:p>
        </w:tc>
        <w:tc>
          <w:tcPr>
            <w:tcW w:w="900" w:type="dxa"/>
          </w:tcPr>
          <w:p w14:paraId="029927DE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coded</w:t>
            </w:r>
          </w:p>
        </w:tc>
      </w:tr>
      <w:tr w:rsidR="00DC1B01" w:rsidRPr="00DC1B01" w14:paraId="6719EB7D" w14:textId="77777777" w:rsidTr="00EC77B7">
        <w:tc>
          <w:tcPr>
            <w:tcW w:w="6665" w:type="dxa"/>
            <w:vAlign w:val="center"/>
          </w:tcPr>
          <w:p w14:paraId="017D015E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Yes</w:t>
            </w:r>
          </w:p>
        </w:tc>
        <w:tc>
          <w:tcPr>
            <w:tcW w:w="900" w:type="dxa"/>
            <w:vAlign w:val="center"/>
          </w:tcPr>
          <w:p w14:paraId="33AA110C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  <w:tc>
          <w:tcPr>
            <w:tcW w:w="900" w:type="dxa"/>
          </w:tcPr>
          <w:p w14:paraId="1E5CBF0C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52E88F95" w14:textId="77777777" w:rsidTr="00EC77B7">
        <w:tc>
          <w:tcPr>
            <w:tcW w:w="6665" w:type="dxa"/>
            <w:vAlign w:val="center"/>
          </w:tcPr>
          <w:p w14:paraId="686BFE7A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omewhat yes</w:t>
            </w:r>
          </w:p>
        </w:tc>
        <w:tc>
          <w:tcPr>
            <w:tcW w:w="900" w:type="dxa"/>
            <w:vAlign w:val="center"/>
          </w:tcPr>
          <w:p w14:paraId="120E6B3C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2</w:t>
            </w:r>
          </w:p>
        </w:tc>
        <w:tc>
          <w:tcPr>
            <w:tcW w:w="900" w:type="dxa"/>
          </w:tcPr>
          <w:p w14:paraId="4E349943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237C4A96" w14:textId="77777777" w:rsidTr="00EC77B7">
        <w:tc>
          <w:tcPr>
            <w:tcW w:w="6665" w:type="dxa"/>
            <w:vAlign w:val="center"/>
          </w:tcPr>
          <w:p w14:paraId="3ED924B7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omewhat no</w:t>
            </w:r>
          </w:p>
        </w:tc>
        <w:tc>
          <w:tcPr>
            <w:tcW w:w="900" w:type="dxa"/>
            <w:vAlign w:val="center"/>
          </w:tcPr>
          <w:p w14:paraId="2B62554D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3</w:t>
            </w:r>
          </w:p>
        </w:tc>
        <w:tc>
          <w:tcPr>
            <w:tcW w:w="900" w:type="dxa"/>
          </w:tcPr>
          <w:p w14:paraId="766F361F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669A900D" w14:textId="77777777" w:rsidTr="00EC77B7">
        <w:tc>
          <w:tcPr>
            <w:tcW w:w="6665" w:type="dxa"/>
            <w:vAlign w:val="center"/>
          </w:tcPr>
          <w:p w14:paraId="724611C3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No</w:t>
            </w:r>
          </w:p>
        </w:tc>
        <w:tc>
          <w:tcPr>
            <w:tcW w:w="900" w:type="dxa"/>
            <w:vAlign w:val="center"/>
          </w:tcPr>
          <w:p w14:paraId="05246BAA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4</w:t>
            </w:r>
          </w:p>
        </w:tc>
        <w:tc>
          <w:tcPr>
            <w:tcW w:w="900" w:type="dxa"/>
          </w:tcPr>
          <w:p w14:paraId="61431C1E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26E1C0B8" w14:textId="77777777" w:rsidTr="00EC77B7">
        <w:tc>
          <w:tcPr>
            <w:tcW w:w="6665" w:type="dxa"/>
            <w:vAlign w:val="center"/>
          </w:tcPr>
          <w:p w14:paraId="529524CE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Hard to say, refuse to answer</w:t>
            </w:r>
          </w:p>
        </w:tc>
        <w:tc>
          <w:tcPr>
            <w:tcW w:w="900" w:type="dxa"/>
            <w:vAlign w:val="center"/>
          </w:tcPr>
          <w:p w14:paraId="3EB1C3C2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5</w:t>
            </w:r>
          </w:p>
        </w:tc>
        <w:tc>
          <w:tcPr>
            <w:tcW w:w="900" w:type="dxa"/>
          </w:tcPr>
          <w:p w14:paraId="44AFC9E9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.</w:t>
            </w:r>
          </w:p>
        </w:tc>
      </w:tr>
    </w:tbl>
    <w:p w14:paraId="3DAB1ADA" w14:textId="77777777" w:rsidR="009658E5" w:rsidRPr="00DC1B01" w:rsidRDefault="009658E5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6831E606" w14:textId="439A12F5" w:rsidR="009658E5" w:rsidRPr="00DC1B01" w:rsidRDefault="00321112" w:rsidP="009658E5">
      <w:pPr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Q4</w:t>
      </w:r>
      <w:r w:rsidR="00E032F7" w:rsidRPr="00DC1B01">
        <w:rPr>
          <w:rFonts w:asciiTheme="majorEastAsia" w:hAnsiTheme="majorEastAsia" w:cstheme="majorEastAsia" w:hint="eastAsia"/>
          <w:color w:val="000000" w:themeColor="text1"/>
        </w:rPr>
        <w:t>.</w:t>
      </w:r>
      <w:r w:rsidRPr="00DC1B01">
        <w:rPr>
          <w:rFonts w:asciiTheme="majorEastAsia" w:hAnsiTheme="majorEastAsia" w:cstheme="majorEastAsia" w:hint="eastAsia"/>
          <w:color w:val="000000" w:themeColor="text1"/>
        </w:rPr>
        <w:t xml:space="preserve"> </w:t>
      </w:r>
      <w:r w:rsidR="009658E5" w:rsidRPr="00DC1B01">
        <w:rPr>
          <w:rFonts w:asciiTheme="majorEastAsia" w:hAnsiTheme="majorEastAsia" w:cstheme="majorEastAsia" w:hint="eastAsia"/>
          <w:color w:val="000000" w:themeColor="text1"/>
        </w:rPr>
        <w:t>Do you read Quran, Bible</w:t>
      </w:r>
      <w:r w:rsidR="009C329E">
        <w:rPr>
          <w:rFonts w:asciiTheme="majorEastAsia" w:hAnsiTheme="majorEastAsia" w:cstheme="majorEastAsia"/>
          <w:color w:val="000000" w:themeColor="text1"/>
        </w:rPr>
        <w:t>,</w:t>
      </w:r>
      <w:r w:rsidR="009658E5" w:rsidRPr="00DC1B01">
        <w:rPr>
          <w:rFonts w:asciiTheme="majorEastAsia" w:hAnsiTheme="majorEastAsia" w:cstheme="majorEastAsia" w:hint="eastAsia"/>
          <w:color w:val="000000" w:themeColor="text1"/>
        </w:rPr>
        <w:t xml:space="preserve"> and other religious scriptures prescribed for reading? If yes, how often?</w:t>
      </w:r>
    </w:p>
    <w:p w14:paraId="5D52634C" w14:textId="77777777" w:rsidR="009658E5" w:rsidRPr="00DC1B01" w:rsidRDefault="009658E5" w:rsidP="009658E5">
      <w:pPr>
        <w:rPr>
          <w:rFonts w:asciiTheme="majorEastAsia" w:hAnsiTheme="majorEastAsia" w:cstheme="majorEastAsia"/>
          <w:color w:val="000000" w:themeColor="text1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60"/>
        <w:gridCol w:w="900"/>
        <w:gridCol w:w="900"/>
      </w:tblGrid>
      <w:tr w:rsidR="00DC1B01" w:rsidRPr="00DC1B01" w14:paraId="0378F094" w14:textId="77777777" w:rsidTr="000A0858">
        <w:tc>
          <w:tcPr>
            <w:tcW w:w="6660" w:type="dxa"/>
          </w:tcPr>
          <w:p w14:paraId="3CB842C3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Response choices</w:t>
            </w:r>
          </w:p>
        </w:tc>
        <w:tc>
          <w:tcPr>
            <w:tcW w:w="900" w:type="dxa"/>
            <w:vAlign w:val="center"/>
          </w:tcPr>
          <w:p w14:paraId="03E5F8C0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noProof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noProof/>
                <w:color w:val="000000" w:themeColor="text1"/>
                <w:sz w:val="24"/>
                <w:szCs w:val="24"/>
                <w:lang w:val="en-US"/>
              </w:rPr>
              <w:t>Initial</w:t>
            </w:r>
          </w:p>
        </w:tc>
        <w:tc>
          <w:tcPr>
            <w:tcW w:w="900" w:type="dxa"/>
          </w:tcPr>
          <w:p w14:paraId="2884A349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noProof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noProof/>
                <w:color w:val="000000" w:themeColor="text1"/>
                <w:sz w:val="24"/>
                <w:szCs w:val="24"/>
                <w:lang w:val="en-US"/>
              </w:rPr>
              <w:t>Recoded</w:t>
            </w:r>
          </w:p>
        </w:tc>
      </w:tr>
      <w:tr w:rsidR="00DC1B01" w:rsidRPr="00DC1B01" w14:paraId="526DFC27" w14:textId="77777777" w:rsidTr="000A0858">
        <w:tc>
          <w:tcPr>
            <w:tcW w:w="6660" w:type="dxa"/>
          </w:tcPr>
          <w:p w14:paraId="51B21510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Never read them</w:t>
            </w:r>
          </w:p>
        </w:tc>
        <w:tc>
          <w:tcPr>
            <w:tcW w:w="900" w:type="dxa"/>
            <w:vAlign w:val="center"/>
          </w:tcPr>
          <w:p w14:paraId="37DEE29A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noProof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noProof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  <w:tc>
          <w:tcPr>
            <w:tcW w:w="900" w:type="dxa"/>
          </w:tcPr>
          <w:p w14:paraId="7CA7F4F9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noProof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noProof/>
                <w:color w:val="000000" w:themeColor="text1"/>
                <w:sz w:val="24"/>
                <w:szCs w:val="24"/>
                <w:lang w:val="en-US"/>
              </w:rPr>
              <w:t>0</w:t>
            </w:r>
          </w:p>
        </w:tc>
      </w:tr>
      <w:tr w:rsidR="00DC1B01" w:rsidRPr="00DC1B01" w14:paraId="05497CC7" w14:textId="77777777" w:rsidTr="000A0858">
        <w:tc>
          <w:tcPr>
            <w:tcW w:w="6660" w:type="dxa"/>
          </w:tcPr>
          <w:p w14:paraId="606F3C35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Read some time ago the Bible (Quran)</w:t>
            </w:r>
          </w:p>
        </w:tc>
        <w:tc>
          <w:tcPr>
            <w:tcW w:w="900" w:type="dxa"/>
            <w:vAlign w:val="center"/>
          </w:tcPr>
          <w:p w14:paraId="2665A781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2</w:t>
            </w:r>
          </w:p>
        </w:tc>
        <w:tc>
          <w:tcPr>
            <w:tcW w:w="900" w:type="dxa"/>
          </w:tcPr>
          <w:p w14:paraId="24D7C912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0.5</w:t>
            </w:r>
          </w:p>
        </w:tc>
      </w:tr>
      <w:tr w:rsidR="00DC1B01" w:rsidRPr="00DC1B01" w14:paraId="60C06B28" w14:textId="77777777" w:rsidTr="000A0858">
        <w:tc>
          <w:tcPr>
            <w:tcW w:w="6660" w:type="dxa"/>
          </w:tcPr>
          <w:p w14:paraId="6F448B79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Sometimes read the Bible (Quran)</w:t>
            </w:r>
          </w:p>
        </w:tc>
        <w:tc>
          <w:tcPr>
            <w:tcW w:w="900" w:type="dxa"/>
            <w:vAlign w:val="center"/>
          </w:tcPr>
          <w:p w14:paraId="33A78F1A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3</w:t>
            </w:r>
          </w:p>
        </w:tc>
        <w:tc>
          <w:tcPr>
            <w:tcW w:w="900" w:type="dxa"/>
          </w:tcPr>
          <w:p w14:paraId="3E29B2E2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</w:tr>
      <w:tr w:rsidR="00DC1B01" w:rsidRPr="00DC1B01" w14:paraId="02B3B5D8" w14:textId="77777777" w:rsidTr="000A0858">
        <w:tc>
          <w:tcPr>
            <w:tcW w:w="6660" w:type="dxa"/>
          </w:tcPr>
          <w:p w14:paraId="50DBBC51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Regularly read the Bible (Quran) and irregularly other prescribed readings</w:t>
            </w:r>
          </w:p>
        </w:tc>
        <w:tc>
          <w:tcPr>
            <w:tcW w:w="900" w:type="dxa"/>
            <w:vAlign w:val="center"/>
          </w:tcPr>
          <w:p w14:paraId="18D440A7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4</w:t>
            </w:r>
          </w:p>
        </w:tc>
        <w:tc>
          <w:tcPr>
            <w:tcW w:w="900" w:type="dxa"/>
          </w:tcPr>
          <w:p w14:paraId="21C0F640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</w:tr>
      <w:tr w:rsidR="00DC1B01" w:rsidRPr="00DC1B01" w14:paraId="0D899693" w14:textId="77777777" w:rsidTr="000A0858">
        <w:tc>
          <w:tcPr>
            <w:tcW w:w="6660" w:type="dxa"/>
          </w:tcPr>
          <w:p w14:paraId="4353C29C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Regularly read the Bible (Quran) and other prescribed readings</w:t>
            </w:r>
          </w:p>
        </w:tc>
        <w:tc>
          <w:tcPr>
            <w:tcW w:w="900" w:type="dxa"/>
            <w:vAlign w:val="center"/>
          </w:tcPr>
          <w:p w14:paraId="7F5DBBC7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5</w:t>
            </w:r>
          </w:p>
        </w:tc>
        <w:tc>
          <w:tcPr>
            <w:tcW w:w="900" w:type="dxa"/>
          </w:tcPr>
          <w:p w14:paraId="49F9C1B8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</w:tr>
      <w:tr w:rsidR="00DC1B01" w:rsidRPr="00DC1B01" w14:paraId="6D76B2E8" w14:textId="77777777" w:rsidTr="000A0858">
        <w:tc>
          <w:tcPr>
            <w:tcW w:w="6660" w:type="dxa"/>
          </w:tcPr>
          <w:p w14:paraId="72623A00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Hard to say, refuse to answer</w:t>
            </w:r>
          </w:p>
        </w:tc>
        <w:tc>
          <w:tcPr>
            <w:tcW w:w="900" w:type="dxa"/>
            <w:vAlign w:val="center"/>
          </w:tcPr>
          <w:p w14:paraId="3D57FF79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9</w:t>
            </w:r>
          </w:p>
        </w:tc>
        <w:tc>
          <w:tcPr>
            <w:tcW w:w="900" w:type="dxa"/>
          </w:tcPr>
          <w:p w14:paraId="73F086F7" w14:textId="77777777" w:rsidR="00D36E68" w:rsidRPr="00DC1B01" w:rsidRDefault="00D36E68" w:rsidP="00547E0C">
            <w:pPr>
              <w:pStyle w:val="a"/>
              <w:spacing w:before="0" w:after="0"/>
              <w:ind w:left="0" w:firstLine="0"/>
              <w:jc w:val="center"/>
              <w:rPr>
                <w:rFonts w:asciiTheme="majorEastAsia" w:hAnsiTheme="majorEastAsia" w:cstheme="majorEastAsia"/>
                <w:color w:val="000000" w:themeColor="text1"/>
                <w:sz w:val="24"/>
                <w:szCs w:val="24"/>
                <w:lang w:val="en-US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  <w:sz w:val="24"/>
                <w:szCs w:val="24"/>
                <w:lang w:val="en-US"/>
              </w:rPr>
              <w:t>0</w:t>
            </w:r>
          </w:p>
        </w:tc>
      </w:tr>
    </w:tbl>
    <w:p w14:paraId="7DBA4DD0" w14:textId="77777777" w:rsidR="009658E5" w:rsidRPr="00DC1B01" w:rsidRDefault="009658E5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6F48152D" w14:textId="77777777" w:rsidR="009658E5" w:rsidRPr="00DC1B01" w:rsidRDefault="00321112" w:rsidP="009658E5">
      <w:pPr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Q5</w:t>
      </w:r>
      <w:r w:rsidR="00E032F7" w:rsidRPr="00DC1B01">
        <w:rPr>
          <w:rFonts w:asciiTheme="majorEastAsia" w:hAnsiTheme="majorEastAsia" w:cstheme="majorEastAsia" w:hint="eastAsia"/>
          <w:color w:val="000000" w:themeColor="text1"/>
        </w:rPr>
        <w:t>.</w:t>
      </w:r>
      <w:r w:rsidRPr="00DC1B01">
        <w:rPr>
          <w:rFonts w:asciiTheme="majorEastAsia" w:hAnsiTheme="majorEastAsia" w:cstheme="majorEastAsia" w:hint="eastAsia"/>
          <w:color w:val="000000" w:themeColor="text1"/>
        </w:rPr>
        <w:t xml:space="preserve"> </w:t>
      </w:r>
      <w:r w:rsidR="009658E5" w:rsidRPr="00DC1B01">
        <w:rPr>
          <w:rFonts w:asciiTheme="majorEastAsia" w:hAnsiTheme="majorEastAsia" w:cstheme="majorEastAsia" w:hint="eastAsia"/>
          <w:color w:val="000000" w:themeColor="text1"/>
        </w:rPr>
        <w:t>Do you follow the primary religious rituals?</w:t>
      </w:r>
    </w:p>
    <w:p w14:paraId="3B615FDA" w14:textId="77777777" w:rsidR="009658E5" w:rsidRPr="00DC1B01" w:rsidRDefault="009658E5" w:rsidP="009658E5">
      <w:pPr>
        <w:rPr>
          <w:rFonts w:asciiTheme="majorEastAsia" w:hAnsiTheme="majorEastAsia" w:cstheme="majorEastAsia"/>
          <w:color w:val="000000" w:themeColor="text1"/>
        </w:rPr>
      </w:pPr>
    </w:p>
    <w:tbl>
      <w:tblPr>
        <w:tblW w:w="0" w:type="auto"/>
        <w:tblInd w:w="-10" w:type="dxa"/>
        <w:tblBorders>
          <w:top w:val="single" w:sz="8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5"/>
        <w:gridCol w:w="900"/>
        <w:gridCol w:w="900"/>
      </w:tblGrid>
      <w:tr w:rsidR="00DC1B01" w:rsidRPr="00DC1B01" w14:paraId="5634B97D" w14:textId="77777777" w:rsidTr="000A0858">
        <w:tc>
          <w:tcPr>
            <w:tcW w:w="6665" w:type="dxa"/>
            <w:vAlign w:val="center"/>
          </w:tcPr>
          <w:p w14:paraId="21A6F574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sponse choices</w:t>
            </w:r>
          </w:p>
        </w:tc>
        <w:tc>
          <w:tcPr>
            <w:tcW w:w="900" w:type="dxa"/>
            <w:vAlign w:val="center"/>
          </w:tcPr>
          <w:p w14:paraId="1D233304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Initial</w:t>
            </w:r>
          </w:p>
        </w:tc>
        <w:tc>
          <w:tcPr>
            <w:tcW w:w="900" w:type="dxa"/>
          </w:tcPr>
          <w:p w14:paraId="6A68EC0E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coded</w:t>
            </w:r>
          </w:p>
        </w:tc>
      </w:tr>
      <w:tr w:rsidR="00DC1B01" w:rsidRPr="00DC1B01" w14:paraId="666F1836" w14:textId="77777777" w:rsidTr="000A0858">
        <w:tc>
          <w:tcPr>
            <w:tcW w:w="6665" w:type="dxa"/>
            <w:vAlign w:val="center"/>
          </w:tcPr>
          <w:p w14:paraId="3FBCD989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Yes</w:t>
            </w:r>
          </w:p>
        </w:tc>
        <w:tc>
          <w:tcPr>
            <w:tcW w:w="900" w:type="dxa"/>
            <w:vAlign w:val="center"/>
          </w:tcPr>
          <w:p w14:paraId="4AF2308A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  <w:tc>
          <w:tcPr>
            <w:tcW w:w="900" w:type="dxa"/>
          </w:tcPr>
          <w:p w14:paraId="483CFAD2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0754510C" w14:textId="77777777" w:rsidTr="000A0858">
        <w:tc>
          <w:tcPr>
            <w:tcW w:w="6665" w:type="dxa"/>
            <w:vAlign w:val="center"/>
          </w:tcPr>
          <w:p w14:paraId="4F00CC39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omewhat yes</w:t>
            </w:r>
          </w:p>
        </w:tc>
        <w:tc>
          <w:tcPr>
            <w:tcW w:w="900" w:type="dxa"/>
            <w:vAlign w:val="center"/>
          </w:tcPr>
          <w:p w14:paraId="6CA7832B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2</w:t>
            </w:r>
          </w:p>
        </w:tc>
        <w:tc>
          <w:tcPr>
            <w:tcW w:w="900" w:type="dxa"/>
          </w:tcPr>
          <w:p w14:paraId="715FE801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171FC2E6" w14:textId="77777777" w:rsidTr="000A0858">
        <w:tc>
          <w:tcPr>
            <w:tcW w:w="6665" w:type="dxa"/>
            <w:vAlign w:val="center"/>
          </w:tcPr>
          <w:p w14:paraId="48B5F560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omewhat no</w:t>
            </w:r>
          </w:p>
        </w:tc>
        <w:tc>
          <w:tcPr>
            <w:tcW w:w="900" w:type="dxa"/>
            <w:vAlign w:val="center"/>
          </w:tcPr>
          <w:p w14:paraId="079350AD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3</w:t>
            </w:r>
          </w:p>
        </w:tc>
        <w:tc>
          <w:tcPr>
            <w:tcW w:w="900" w:type="dxa"/>
          </w:tcPr>
          <w:p w14:paraId="398AA66F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12EDA633" w14:textId="77777777" w:rsidTr="000A0858">
        <w:tc>
          <w:tcPr>
            <w:tcW w:w="6665" w:type="dxa"/>
            <w:vAlign w:val="center"/>
          </w:tcPr>
          <w:p w14:paraId="3884AB7A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No</w:t>
            </w:r>
          </w:p>
        </w:tc>
        <w:tc>
          <w:tcPr>
            <w:tcW w:w="900" w:type="dxa"/>
            <w:vAlign w:val="center"/>
          </w:tcPr>
          <w:p w14:paraId="54B32A75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4</w:t>
            </w:r>
          </w:p>
        </w:tc>
        <w:tc>
          <w:tcPr>
            <w:tcW w:w="900" w:type="dxa"/>
          </w:tcPr>
          <w:p w14:paraId="78709AC0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0</w:t>
            </w:r>
          </w:p>
        </w:tc>
      </w:tr>
      <w:tr w:rsidR="00DC1B01" w:rsidRPr="00DC1B01" w14:paraId="759BE6DA" w14:textId="77777777" w:rsidTr="000A0858">
        <w:tc>
          <w:tcPr>
            <w:tcW w:w="6665" w:type="dxa"/>
            <w:vAlign w:val="center"/>
          </w:tcPr>
          <w:p w14:paraId="420D9C1D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Hard to say, refuse to answer</w:t>
            </w:r>
          </w:p>
        </w:tc>
        <w:tc>
          <w:tcPr>
            <w:tcW w:w="900" w:type="dxa"/>
            <w:vAlign w:val="center"/>
          </w:tcPr>
          <w:p w14:paraId="1F2AD71C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5</w:t>
            </w:r>
          </w:p>
        </w:tc>
        <w:tc>
          <w:tcPr>
            <w:tcW w:w="900" w:type="dxa"/>
          </w:tcPr>
          <w:p w14:paraId="498B0717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.</w:t>
            </w:r>
          </w:p>
        </w:tc>
      </w:tr>
    </w:tbl>
    <w:p w14:paraId="78F42FCE" w14:textId="77777777" w:rsidR="009658E5" w:rsidRPr="00DC1B01" w:rsidRDefault="009658E5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49DDD9E6" w14:textId="163707FF" w:rsidR="00973FFC" w:rsidRPr="00DC1B01" w:rsidRDefault="00973FFC" w:rsidP="00B3162E">
      <w:pPr>
        <w:pStyle w:val="Bibliography"/>
        <w:jc w:val="center"/>
      </w:pPr>
      <w:r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 xml:space="preserve">The </w:t>
      </w:r>
      <w:r w:rsidR="009C329E">
        <w:rPr>
          <w:rFonts w:asciiTheme="majorEastAsia" w:hAnsiTheme="majorEastAsia" w:cstheme="majorEastAsia"/>
          <w:b/>
          <w:bCs/>
          <w:color w:val="000000" w:themeColor="text1"/>
        </w:rPr>
        <w:t>H</w:t>
      </w:r>
      <w:r w:rsidR="009C329E"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 xml:space="preserve">ypothesis </w:t>
      </w:r>
      <w:r w:rsidR="009C329E">
        <w:rPr>
          <w:rFonts w:asciiTheme="majorEastAsia" w:hAnsiTheme="majorEastAsia" w:cstheme="majorEastAsia"/>
          <w:b/>
          <w:bCs/>
          <w:color w:val="000000" w:themeColor="text1"/>
        </w:rPr>
        <w:t>V</w:t>
      </w:r>
      <w:r w:rsidR="009C329E"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>ariable</w:t>
      </w:r>
    </w:p>
    <w:p w14:paraId="33B63FD6" w14:textId="1241A052" w:rsidR="00973FFC" w:rsidRPr="00DC1B01" w:rsidRDefault="00973FFC" w:rsidP="00973FFC">
      <w:pPr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To what group of population would you refer your family?</w:t>
      </w:r>
    </w:p>
    <w:tbl>
      <w:tblPr>
        <w:tblW w:w="0" w:type="auto"/>
        <w:tblInd w:w="-10" w:type="dxa"/>
        <w:tblBorders>
          <w:top w:val="single" w:sz="8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5"/>
        <w:gridCol w:w="900"/>
        <w:gridCol w:w="900"/>
      </w:tblGrid>
      <w:tr w:rsidR="00DC1B01" w:rsidRPr="00DC1B01" w14:paraId="763B5465" w14:textId="77777777" w:rsidTr="00EC77B7">
        <w:tc>
          <w:tcPr>
            <w:tcW w:w="6665" w:type="dxa"/>
            <w:vAlign w:val="center"/>
          </w:tcPr>
          <w:p w14:paraId="71BBB3FB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sponse choices</w:t>
            </w:r>
          </w:p>
        </w:tc>
        <w:tc>
          <w:tcPr>
            <w:tcW w:w="900" w:type="dxa"/>
            <w:vAlign w:val="center"/>
          </w:tcPr>
          <w:p w14:paraId="48F489B6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Initial</w:t>
            </w:r>
          </w:p>
        </w:tc>
        <w:tc>
          <w:tcPr>
            <w:tcW w:w="900" w:type="dxa"/>
          </w:tcPr>
          <w:p w14:paraId="6853E9C0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Recoded</w:t>
            </w:r>
          </w:p>
        </w:tc>
      </w:tr>
      <w:tr w:rsidR="00DC1B01" w:rsidRPr="00DC1B01" w14:paraId="6A87FBB9" w14:textId="77777777" w:rsidTr="00EC77B7">
        <w:tc>
          <w:tcPr>
            <w:tcW w:w="6665" w:type="dxa"/>
            <w:vAlign w:val="center"/>
          </w:tcPr>
          <w:p w14:paraId="5D21AB3D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Not enough money for food</w:t>
            </w:r>
          </w:p>
        </w:tc>
        <w:tc>
          <w:tcPr>
            <w:tcW w:w="900" w:type="dxa"/>
            <w:vAlign w:val="center"/>
          </w:tcPr>
          <w:p w14:paraId="6FB3296F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  <w:tc>
          <w:tcPr>
            <w:tcW w:w="900" w:type="dxa"/>
          </w:tcPr>
          <w:p w14:paraId="47498534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1</w:t>
            </w:r>
          </w:p>
        </w:tc>
      </w:tr>
      <w:tr w:rsidR="00DC1B01" w:rsidRPr="00DC1B01" w14:paraId="7C5856C1" w14:textId="77777777" w:rsidTr="00EC77B7">
        <w:tc>
          <w:tcPr>
            <w:tcW w:w="6665" w:type="dxa"/>
            <w:vAlign w:val="center"/>
          </w:tcPr>
          <w:p w14:paraId="7DD0CE42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Enough money for food, but not for clothing</w:t>
            </w:r>
          </w:p>
        </w:tc>
        <w:tc>
          <w:tcPr>
            <w:tcW w:w="900" w:type="dxa"/>
            <w:vAlign w:val="center"/>
          </w:tcPr>
          <w:p w14:paraId="4E85A2F3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2</w:t>
            </w:r>
          </w:p>
        </w:tc>
        <w:tc>
          <w:tcPr>
            <w:tcW w:w="900" w:type="dxa"/>
          </w:tcPr>
          <w:p w14:paraId="77C9308C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2</w:t>
            </w:r>
          </w:p>
        </w:tc>
      </w:tr>
      <w:tr w:rsidR="00DC1B01" w:rsidRPr="00DC1B01" w14:paraId="0B9993A8" w14:textId="77777777" w:rsidTr="00EC77B7">
        <w:tc>
          <w:tcPr>
            <w:tcW w:w="6665" w:type="dxa"/>
            <w:vAlign w:val="center"/>
          </w:tcPr>
          <w:p w14:paraId="64051988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Enough money for food and clothing</w:t>
            </w:r>
          </w:p>
        </w:tc>
        <w:tc>
          <w:tcPr>
            <w:tcW w:w="900" w:type="dxa"/>
            <w:vAlign w:val="center"/>
          </w:tcPr>
          <w:p w14:paraId="32B15425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3</w:t>
            </w:r>
          </w:p>
        </w:tc>
        <w:tc>
          <w:tcPr>
            <w:tcW w:w="900" w:type="dxa"/>
          </w:tcPr>
          <w:p w14:paraId="57F5CBD5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3</w:t>
            </w:r>
          </w:p>
        </w:tc>
      </w:tr>
      <w:tr w:rsidR="00DC1B01" w:rsidRPr="00DC1B01" w14:paraId="1549166F" w14:textId="77777777" w:rsidTr="00EC77B7">
        <w:tc>
          <w:tcPr>
            <w:tcW w:w="6665" w:type="dxa"/>
            <w:vAlign w:val="center"/>
          </w:tcPr>
          <w:p w14:paraId="1DC24F60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Sometimes we can buy expensive items</w:t>
            </w:r>
          </w:p>
        </w:tc>
        <w:tc>
          <w:tcPr>
            <w:tcW w:w="900" w:type="dxa"/>
            <w:vAlign w:val="center"/>
          </w:tcPr>
          <w:p w14:paraId="426BEA52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4</w:t>
            </w:r>
          </w:p>
        </w:tc>
        <w:tc>
          <w:tcPr>
            <w:tcW w:w="900" w:type="dxa"/>
          </w:tcPr>
          <w:p w14:paraId="41091A77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4</w:t>
            </w:r>
          </w:p>
        </w:tc>
      </w:tr>
      <w:tr w:rsidR="00DC1B01" w:rsidRPr="00DC1B01" w14:paraId="1B5F1600" w14:textId="77777777" w:rsidTr="00EC77B7">
        <w:tc>
          <w:tcPr>
            <w:tcW w:w="6665" w:type="dxa"/>
            <w:vAlign w:val="center"/>
          </w:tcPr>
          <w:p w14:paraId="2FEE5394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We can afford everything</w:t>
            </w:r>
          </w:p>
        </w:tc>
        <w:tc>
          <w:tcPr>
            <w:tcW w:w="900" w:type="dxa"/>
            <w:vAlign w:val="center"/>
          </w:tcPr>
          <w:p w14:paraId="65091188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5</w:t>
            </w:r>
          </w:p>
        </w:tc>
        <w:tc>
          <w:tcPr>
            <w:tcW w:w="900" w:type="dxa"/>
          </w:tcPr>
          <w:p w14:paraId="27F27429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5</w:t>
            </w:r>
          </w:p>
        </w:tc>
      </w:tr>
      <w:tr w:rsidR="00DC1B01" w:rsidRPr="00DC1B01" w14:paraId="2EAA499B" w14:textId="77777777" w:rsidTr="00EC77B7">
        <w:tc>
          <w:tcPr>
            <w:tcW w:w="6665" w:type="dxa"/>
            <w:vAlign w:val="center"/>
          </w:tcPr>
          <w:p w14:paraId="29DBADF5" w14:textId="77777777" w:rsidR="00D36E68" w:rsidRPr="00DC1B01" w:rsidRDefault="00D36E68" w:rsidP="00547E0C">
            <w:pPr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Hard to say</w:t>
            </w:r>
          </w:p>
        </w:tc>
        <w:tc>
          <w:tcPr>
            <w:tcW w:w="900" w:type="dxa"/>
            <w:vAlign w:val="center"/>
          </w:tcPr>
          <w:p w14:paraId="6BAD4D11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6</w:t>
            </w:r>
          </w:p>
        </w:tc>
        <w:tc>
          <w:tcPr>
            <w:tcW w:w="900" w:type="dxa"/>
          </w:tcPr>
          <w:p w14:paraId="727286CD" w14:textId="77777777" w:rsidR="00D36E68" w:rsidRPr="00DC1B01" w:rsidRDefault="00D36E68" w:rsidP="00547E0C">
            <w:pPr>
              <w:jc w:val="center"/>
              <w:rPr>
                <w:rFonts w:asciiTheme="majorEastAsia" w:hAnsiTheme="majorEastAsia" w:cstheme="majorEastAsia"/>
                <w:color w:val="000000" w:themeColor="text1"/>
              </w:rPr>
            </w:pPr>
            <w:r w:rsidRPr="00DC1B01">
              <w:rPr>
                <w:rFonts w:asciiTheme="majorEastAsia" w:hAnsiTheme="majorEastAsia" w:cstheme="majorEastAsia" w:hint="eastAsia"/>
                <w:color w:val="000000" w:themeColor="text1"/>
              </w:rPr>
              <w:t>.</w:t>
            </w:r>
          </w:p>
        </w:tc>
      </w:tr>
    </w:tbl>
    <w:p w14:paraId="55D67EC6" w14:textId="77777777" w:rsidR="00973FFC" w:rsidRPr="00DC1B01" w:rsidRDefault="00973FFC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20CA4600" w14:textId="7335122A" w:rsidR="00973FFC" w:rsidRPr="00DC1B01" w:rsidRDefault="00DA3CCF" w:rsidP="000A0858">
      <w:pPr>
        <w:pStyle w:val="Bibliography"/>
        <w:jc w:val="center"/>
        <w:rPr>
          <w:rFonts w:asciiTheme="majorEastAsia" w:hAnsiTheme="majorEastAsia" w:cstheme="majorEastAsia"/>
          <w:b/>
          <w:bCs/>
          <w:color w:val="000000" w:themeColor="text1"/>
        </w:rPr>
      </w:pPr>
      <w:r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 xml:space="preserve">Bayesian </w:t>
      </w:r>
      <w:r w:rsidR="009C329E">
        <w:rPr>
          <w:rFonts w:asciiTheme="majorEastAsia" w:hAnsiTheme="majorEastAsia" w:cstheme="majorEastAsia"/>
          <w:b/>
          <w:bCs/>
          <w:color w:val="000000" w:themeColor="text1"/>
        </w:rPr>
        <w:t>A</w:t>
      </w:r>
      <w:r w:rsidR="009C329E"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 xml:space="preserve">nalysis </w:t>
      </w:r>
      <w:r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 xml:space="preserve">of </w:t>
      </w:r>
      <w:r w:rsidR="009C329E">
        <w:rPr>
          <w:rFonts w:asciiTheme="majorEastAsia" w:hAnsiTheme="majorEastAsia" w:cstheme="majorEastAsia"/>
          <w:b/>
          <w:bCs/>
          <w:color w:val="000000" w:themeColor="text1"/>
        </w:rPr>
        <w:t>M</w:t>
      </w:r>
      <w:r w:rsidR="009C329E"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 xml:space="preserve">ultiethnic </w:t>
      </w:r>
      <w:r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 xml:space="preserve">and </w:t>
      </w:r>
      <w:r w:rsidR="009C329E">
        <w:rPr>
          <w:rFonts w:asciiTheme="majorEastAsia" w:hAnsiTheme="majorEastAsia" w:cstheme="majorEastAsia"/>
          <w:b/>
          <w:bCs/>
          <w:color w:val="000000" w:themeColor="text1"/>
        </w:rPr>
        <w:t>M</w:t>
      </w:r>
      <w:r w:rsidR="009C329E"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 xml:space="preserve">onoethnic </w:t>
      </w:r>
      <w:r w:rsidR="009C329E">
        <w:rPr>
          <w:rFonts w:asciiTheme="majorEastAsia" w:hAnsiTheme="majorEastAsia" w:cstheme="majorEastAsia"/>
          <w:b/>
          <w:bCs/>
          <w:color w:val="000000" w:themeColor="text1"/>
        </w:rPr>
        <w:t>R</w:t>
      </w:r>
      <w:r w:rsidR="009C329E"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 xml:space="preserve">epublics </w:t>
      </w:r>
      <w:r w:rsidRPr="00DC1B01">
        <w:rPr>
          <w:rFonts w:asciiTheme="majorEastAsia" w:hAnsiTheme="majorEastAsia" w:cstheme="majorEastAsia" w:hint="eastAsia"/>
          <w:b/>
          <w:bCs/>
          <w:color w:val="000000" w:themeColor="text1"/>
        </w:rPr>
        <w:t>of the North Caucasus</w:t>
      </w:r>
    </w:p>
    <w:p w14:paraId="6AE6EF64" w14:textId="77777777" w:rsidR="00966C94" w:rsidRDefault="00966C94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0C98E3FE" w14:textId="77777777" w:rsidR="00853EF3" w:rsidRDefault="00853EF3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259B1005" w14:textId="77777777" w:rsidR="00853EF3" w:rsidRDefault="00853EF3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624B6702" w14:textId="77777777" w:rsidR="00853EF3" w:rsidRDefault="00853EF3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159B0487" w14:textId="77777777" w:rsidR="00853EF3" w:rsidRDefault="00853EF3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4211E315" w14:textId="77777777" w:rsidR="00853EF3" w:rsidRDefault="00853EF3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3F37449D" w14:textId="77777777" w:rsidR="00853EF3" w:rsidRDefault="00853EF3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2239FEA5" w14:textId="46501686" w:rsidR="00853EF3" w:rsidRDefault="00DA3CCF">
      <w:pPr>
        <w:pStyle w:val="Bibliography"/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lastRenderedPageBreak/>
        <w:t>Table 1A. Bayes Estimation. Multinomial Model with Base Religion in Multiethnic Republics (Adygea, Dagestan, Kabardino-Balkaria, Karachay-Cherkessia, and North Ossetia)</w:t>
      </w:r>
    </w:p>
    <w:p w14:paraId="6462D7B6" w14:textId="5E9CA899" w:rsidR="00CC5170" w:rsidRPr="00DC1B01" w:rsidRDefault="00CC5170">
      <w:pPr>
        <w:pStyle w:val="Bibliography"/>
        <w:rPr>
          <w:rFonts w:asciiTheme="majorEastAsia" w:hAnsiTheme="majorEastAsia" w:cstheme="majorEastAsia"/>
          <w:color w:val="000000" w:themeColor="text1"/>
        </w:rPr>
      </w:pPr>
      <w:r>
        <w:rPr>
          <w:rFonts w:ascii="Times New Roman" w:hAnsi="Times New Roman" w:cs="Times New Roman"/>
        </w:rPr>
        <w:t xml:space="preserve">                                        </w:t>
      </w:r>
      <w:r w:rsidRPr="00D43ADF"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/>
        </w:rPr>
        <w:t>1</w:t>
      </w:r>
      <w:r w:rsidRPr="00D43ADF">
        <w:rPr>
          <w:rFonts w:ascii="Times New Roman" w:hAnsi="Times New Roman" w:cs="Times New Roman"/>
        </w:rPr>
        <w:t xml:space="preserve">aa. </w:t>
      </w:r>
      <w:r>
        <w:rPr>
          <w:rFonts w:ascii="Times New Roman" w:hAnsi="Times New Roman" w:cs="Times New Roman"/>
        </w:rPr>
        <w:t xml:space="preserve">Ethnicity         </w:t>
      </w:r>
      <w:r w:rsidRPr="00D43ADF">
        <w:rPr>
          <w:rFonts w:ascii="Times New Roman" w:hAnsi="Times New Roman" w:cs="Times New Roman"/>
        </w:rPr>
        <w:t xml:space="preserve">Table </w:t>
      </w:r>
      <w:r w:rsidR="00D51F11">
        <w:rPr>
          <w:rFonts w:ascii="Times New Roman" w:hAnsi="Times New Roman" w:cs="Times New Roman"/>
        </w:rPr>
        <w:t>1bb</w:t>
      </w:r>
      <w:r w:rsidRPr="00D43ADF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Mixed</w:t>
      </w:r>
    </w:p>
    <w:tbl>
      <w:tblPr>
        <w:tblStyle w:val="Table"/>
        <w:tblW w:w="3736" w:type="pct"/>
        <w:tblLook w:val="07C0" w:firstRow="0" w:lastRow="1" w:firstColumn="1" w:lastColumn="1" w:noHBand="1" w:noVBand="1"/>
      </w:tblPr>
      <w:tblGrid>
        <w:gridCol w:w="2162"/>
        <w:gridCol w:w="746"/>
        <w:gridCol w:w="795"/>
        <w:gridCol w:w="871"/>
        <w:gridCol w:w="746"/>
        <w:gridCol w:w="795"/>
        <w:gridCol w:w="871"/>
      </w:tblGrid>
      <w:tr w:rsidR="00966C94" w:rsidRPr="00D43ADF" w14:paraId="1D84BFF0" w14:textId="77777777" w:rsidTr="002F23C1">
        <w:trPr>
          <w:trHeight w:val="48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7D6A87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Predictor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C948F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8C11C7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930BB5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97.5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3507E1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7C1682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855EA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97.5%</w:t>
            </w:r>
          </w:p>
        </w:tc>
      </w:tr>
      <w:tr w:rsidR="00966C94" w:rsidRPr="00D43ADF" w14:paraId="0E4C560C" w14:textId="77777777" w:rsidTr="00B3162E">
        <w:trPr>
          <w:trHeight w:val="458"/>
        </w:trPr>
        <w:tc>
          <w:tcPr>
            <w:tcW w:w="0" w:type="auto"/>
            <w:tcBorders>
              <w:top w:val="single" w:sz="4" w:space="0" w:color="auto"/>
            </w:tcBorders>
          </w:tcPr>
          <w:p w14:paraId="08C40A12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Incom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3C30AA3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7BEE9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97D4630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5FA7AC6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44E7E1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80766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5</w:t>
            </w:r>
          </w:p>
        </w:tc>
      </w:tr>
      <w:tr w:rsidR="00966C94" w:rsidRPr="00D43ADF" w14:paraId="0AC78A09" w14:textId="77777777" w:rsidTr="00B3162E">
        <w:trPr>
          <w:trHeight w:val="450"/>
        </w:trPr>
        <w:tc>
          <w:tcPr>
            <w:tcW w:w="0" w:type="auto"/>
          </w:tcPr>
          <w:p w14:paraId="218DB60B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Income sq.</w:t>
            </w:r>
          </w:p>
        </w:tc>
        <w:tc>
          <w:tcPr>
            <w:tcW w:w="0" w:type="auto"/>
          </w:tcPr>
          <w:p w14:paraId="548D99DD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9</w:t>
            </w:r>
          </w:p>
        </w:tc>
        <w:tc>
          <w:tcPr>
            <w:tcW w:w="0" w:type="auto"/>
          </w:tcPr>
          <w:p w14:paraId="57549344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0" w:type="auto"/>
          </w:tcPr>
          <w:p w14:paraId="62A28BB1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0" w:type="auto"/>
          </w:tcPr>
          <w:p w14:paraId="10D5E60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0" w:type="auto"/>
          </w:tcPr>
          <w:p w14:paraId="78E6ADD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0" w:type="auto"/>
          </w:tcPr>
          <w:p w14:paraId="44A8621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0</w:t>
            </w:r>
          </w:p>
        </w:tc>
      </w:tr>
      <w:tr w:rsidR="00966C94" w:rsidRPr="00D43ADF" w14:paraId="6A52EEBE" w14:textId="77777777" w:rsidTr="00B3162E">
        <w:trPr>
          <w:trHeight w:val="450"/>
        </w:trPr>
        <w:tc>
          <w:tcPr>
            <w:tcW w:w="0" w:type="auto"/>
          </w:tcPr>
          <w:p w14:paraId="24073CE9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0" w:type="auto"/>
          </w:tcPr>
          <w:p w14:paraId="44B86E9E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0" w:type="auto"/>
          </w:tcPr>
          <w:p w14:paraId="7278712C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8</w:t>
            </w:r>
          </w:p>
        </w:tc>
        <w:tc>
          <w:tcPr>
            <w:tcW w:w="0" w:type="auto"/>
          </w:tcPr>
          <w:p w14:paraId="119A93A8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0" w:type="auto"/>
          </w:tcPr>
          <w:p w14:paraId="721F5272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0" w:type="auto"/>
          </w:tcPr>
          <w:p w14:paraId="36AAC50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0" w:type="auto"/>
          </w:tcPr>
          <w:p w14:paraId="50550FFB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1</w:t>
            </w:r>
          </w:p>
        </w:tc>
      </w:tr>
      <w:tr w:rsidR="00966C94" w:rsidRPr="00D43ADF" w14:paraId="56978F76" w14:textId="77777777" w:rsidTr="00B3162E">
        <w:trPr>
          <w:trHeight w:val="450"/>
        </w:trPr>
        <w:tc>
          <w:tcPr>
            <w:tcW w:w="0" w:type="auto"/>
          </w:tcPr>
          <w:p w14:paraId="0A9DD1B5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0" w:type="auto"/>
          </w:tcPr>
          <w:p w14:paraId="6382C8B2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0" w:type="auto"/>
          </w:tcPr>
          <w:p w14:paraId="2B5A3A7E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0" w:type="auto"/>
          </w:tcPr>
          <w:p w14:paraId="3F82C7D8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0" w:type="auto"/>
          </w:tcPr>
          <w:p w14:paraId="17397BAB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</w:tcPr>
          <w:p w14:paraId="134A0C91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0" w:type="auto"/>
          </w:tcPr>
          <w:p w14:paraId="1AD0C80E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8</w:t>
            </w:r>
          </w:p>
        </w:tc>
      </w:tr>
      <w:tr w:rsidR="00966C94" w:rsidRPr="00D43ADF" w14:paraId="4DFAD468" w14:textId="77777777" w:rsidTr="00B3162E">
        <w:trPr>
          <w:trHeight w:val="450"/>
        </w:trPr>
        <w:tc>
          <w:tcPr>
            <w:tcW w:w="0" w:type="auto"/>
          </w:tcPr>
          <w:p w14:paraId="0F677B8F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Urban</w:t>
            </w:r>
          </w:p>
        </w:tc>
        <w:tc>
          <w:tcPr>
            <w:tcW w:w="0" w:type="auto"/>
          </w:tcPr>
          <w:p w14:paraId="0FFBE0B0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0" w:type="auto"/>
          </w:tcPr>
          <w:p w14:paraId="4CE77B3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</w:tcPr>
          <w:p w14:paraId="676E6DBA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0" w:type="auto"/>
          </w:tcPr>
          <w:p w14:paraId="127471BC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0" w:type="auto"/>
          </w:tcPr>
          <w:p w14:paraId="183BE1C3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0" w:type="auto"/>
          </w:tcPr>
          <w:p w14:paraId="4C50AC9D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4</w:t>
            </w:r>
          </w:p>
        </w:tc>
      </w:tr>
      <w:tr w:rsidR="00966C94" w:rsidRPr="00D43ADF" w14:paraId="52A3DE8D" w14:textId="77777777" w:rsidTr="00B3162E">
        <w:trPr>
          <w:trHeight w:val="450"/>
        </w:trPr>
        <w:tc>
          <w:tcPr>
            <w:tcW w:w="0" w:type="auto"/>
          </w:tcPr>
          <w:p w14:paraId="2AB37DAA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Russian</w:t>
            </w:r>
          </w:p>
        </w:tc>
        <w:tc>
          <w:tcPr>
            <w:tcW w:w="0" w:type="auto"/>
          </w:tcPr>
          <w:p w14:paraId="42E89B1B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0" w:type="auto"/>
          </w:tcPr>
          <w:p w14:paraId="7093250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0" w:type="auto"/>
          </w:tcPr>
          <w:p w14:paraId="5801B0E0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0" w:type="auto"/>
          </w:tcPr>
          <w:p w14:paraId="53EB681A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0" w:type="auto"/>
          </w:tcPr>
          <w:p w14:paraId="0905886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0" w:type="auto"/>
          </w:tcPr>
          <w:p w14:paraId="344EEB41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23</w:t>
            </w:r>
          </w:p>
        </w:tc>
      </w:tr>
      <w:tr w:rsidR="00966C94" w:rsidRPr="00D43ADF" w14:paraId="076ABF2E" w14:textId="77777777" w:rsidTr="00B3162E">
        <w:trPr>
          <w:trHeight w:val="450"/>
        </w:trPr>
        <w:tc>
          <w:tcPr>
            <w:tcW w:w="0" w:type="auto"/>
          </w:tcPr>
          <w:p w14:paraId="739D9B11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Dominant ethnicity</w:t>
            </w:r>
          </w:p>
        </w:tc>
        <w:tc>
          <w:tcPr>
            <w:tcW w:w="0" w:type="auto"/>
          </w:tcPr>
          <w:p w14:paraId="0052BED6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0" w:type="auto"/>
          </w:tcPr>
          <w:p w14:paraId="016FBB56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0" w:type="auto"/>
          </w:tcPr>
          <w:p w14:paraId="3672906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0" w:type="auto"/>
          </w:tcPr>
          <w:p w14:paraId="641BD16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0" w:type="auto"/>
          </w:tcPr>
          <w:p w14:paraId="1A3CF167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0" w:type="auto"/>
          </w:tcPr>
          <w:p w14:paraId="2F05AA80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74</w:t>
            </w:r>
          </w:p>
        </w:tc>
      </w:tr>
      <w:tr w:rsidR="00966C94" w:rsidRPr="00D43ADF" w14:paraId="6CBB84A1" w14:textId="77777777" w:rsidTr="002F23C1">
        <w:trPr>
          <w:trHeight w:val="644"/>
        </w:trPr>
        <w:tc>
          <w:tcPr>
            <w:tcW w:w="0" w:type="auto"/>
          </w:tcPr>
          <w:p w14:paraId="2534F08C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Distrust strangers</w:t>
            </w:r>
          </w:p>
        </w:tc>
        <w:tc>
          <w:tcPr>
            <w:tcW w:w="0" w:type="auto"/>
          </w:tcPr>
          <w:p w14:paraId="7AFD0478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0" w:type="auto"/>
          </w:tcPr>
          <w:p w14:paraId="57A17916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</w:tcPr>
          <w:p w14:paraId="68AF26D1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0" w:type="auto"/>
          </w:tcPr>
          <w:p w14:paraId="22711A5C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0" w:type="auto"/>
          </w:tcPr>
          <w:p w14:paraId="680D0D9E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0" w:type="auto"/>
          </w:tcPr>
          <w:p w14:paraId="57D04A34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1</w:t>
            </w:r>
          </w:p>
        </w:tc>
      </w:tr>
    </w:tbl>
    <w:p w14:paraId="445ACFE9" w14:textId="77777777" w:rsidR="00966C94" w:rsidRPr="00D43ADF" w:rsidRDefault="00966C94" w:rsidP="00966C94">
      <w:pPr>
        <w:rPr>
          <w:rFonts w:cs="Times New Roman"/>
          <w:i/>
          <w:iCs/>
        </w:rPr>
      </w:pPr>
      <w:r w:rsidRPr="00D43ADF">
        <w:rPr>
          <w:rFonts w:cs="Times New Roman"/>
          <w:i/>
          <w:iCs/>
        </w:rPr>
        <w:t>Note: N=858, non-informative priors, 100,000 iterations, 10 chains, Metropolis acceptance rate for beta ~ 0.24.</w:t>
      </w:r>
    </w:p>
    <w:p w14:paraId="2467A1F8" w14:textId="4F19D140" w:rsidR="00DA3CCF" w:rsidRPr="00DC1B01" w:rsidRDefault="00DA3CCF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36BD7ED6" w14:textId="77777777" w:rsidR="00DA3CCF" w:rsidRPr="00DC1B01" w:rsidRDefault="00DA3CCF">
      <w:pPr>
        <w:pStyle w:val="Bibliography"/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Table 2A. Bayes Estimation. Multinomial Model with Base Ethnicity in Multiethnic Republics (Adygea, Dagestan, Kabardino-Balkaria, Karachay-Cherkessia, and North Ossetia)</w:t>
      </w:r>
    </w:p>
    <w:tbl>
      <w:tblPr>
        <w:tblStyle w:val="Table"/>
        <w:tblW w:w="3794" w:type="pct"/>
        <w:tblLook w:val="07C0" w:firstRow="0" w:lastRow="1" w:firstColumn="1" w:lastColumn="1" w:noHBand="1" w:noVBand="1"/>
      </w:tblPr>
      <w:tblGrid>
        <w:gridCol w:w="2123"/>
        <w:gridCol w:w="716"/>
        <w:gridCol w:w="763"/>
        <w:gridCol w:w="836"/>
        <w:gridCol w:w="821"/>
        <w:gridCol w:w="877"/>
        <w:gridCol w:w="966"/>
      </w:tblGrid>
      <w:tr w:rsidR="00966C94" w:rsidRPr="00D43ADF" w14:paraId="1AFAEB29" w14:textId="77777777" w:rsidTr="00B3162E">
        <w:trPr>
          <w:trHeight w:val="490"/>
        </w:trPr>
        <w:tc>
          <w:tcPr>
            <w:tcW w:w="1521" w:type="pct"/>
            <w:tcBorders>
              <w:bottom w:val="single" w:sz="4" w:space="0" w:color="auto"/>
            </w:tcBorders>
            <w:vAlign w:val="center"/>
          </w:tcPr>
          <w:p w14:paraId="3B72E9F3" w14:textId="77777777" w:rsidR="00966C94" w:rsidRPr="00D43ADF" w:rsidRDefault="00966C94" w:rsidP="002F23C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7" w:type="pct"/>
            <w:gridSpan w:val="3"/>
            <w:tcBorders>
              <w:bottom w:val="single" w:sz="4" w:space="0" w:color="auto"/>
            </w:tcBorders>
            <w:vAlign w:val="center"/>
          </w:tcPr>
          <w:p w14:paraId="4285E273" w14:textId="77777777" w:rsidR="00966C94" w:rsidRPr="00D43ADF" w:rsidRDefault="00966C94" w:rsidP="002F23C1">
            <w:pPr>
              <w:jc w:val="center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Table 2aa. Religion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  <w:vAlign w:val="center"/>
          </w:tcPr>
          <w:p w14:paraId="254D2115" w14:textId="32E9F050" w:rsidR="00966C94" w:rsidRPr="00D43ADF" w:rsidRDefault="00966C94" w:rsidP="002F23C1">
            <w:pPr>
              <w:jc w:val="center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 xml:space="preserve">Table 2bb. </w:t>
            </w:r>
            <w:r w:rsidR="00CC5170">
              <w:rPr>
                <w:rFonts w:ascii="Times New Roman" w:hAnsi="Times New Roman" w:cs="Times New Roman"/>
              </w:rPr>
              <w:t>Mixed</w:t>
            </w:r>
          </w:p>
        </w:tc>
      </w:tr>
      <w:tr w:rsidR="00966C94" w:rsidRPr="00D43ADF" w14:paraId="7CCD70AB" w14:textId="77777777" w:rsidTr="00B3162E">
        <w:trPr>
          <w:trHeight w:val="490"/>
        </w:trPr>
        <w:tc>
          <w:tcPr>
            <w:tcW w:w="1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1C5724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Predictors</w:t>
            </w:r>
          </w:p>
        </w:tc>
        <w:tc>
          <w:tcPr>
            <w:tcW w:w="4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47D25A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5D8B1B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AE5E6E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97.5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970B5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5CC48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AE203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97.5%</w:t>
            </w:r>
          </w:p>
        </w:tc>
      </w:tr>
      <w:tr w:rsidR="00966C94" w:rsidRPr="00D43ADF" w14:paraId="7C6244BA" w14:textId="77777777" w:rsidTr="00B3162E">
        <w:trPr>
          <w:trHeight w:val="367"/>
        </w:trPr>
        <w:tc>
          <w:tcPr>
            <w:tcW w:w="1521" w:type="pct"/>
            <w:tcBorders>
              <w:top w:val="single" w:sz="4" w:space="0" w:color="auto"/>
            </w:tcBorders>
          </w:tcPr>
          <w:p w14:paraId="70683951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Income</w:t>
            </w:r>
          </w:p>
        </w:tc>
        <w:tc>
          <w:tcPr>
            <w:tcW w:w="401" w:type="pct"/>
            <w:tcBorders>
              <w:top w:val="single" w:sz="4" w:space="0" w:color="auto"/>
            </w:tcBorders>
          </w:tcPr>
          <w:p w14:paraId="696BD986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984E8AE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ADF56D8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136B11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FF59C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23B84E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2</w:t>
            </w:r>
          </w:p>
        </w:tc>
      </w:tr>
      <w:tr w:rsidR="00966C94" w:rsidRPr="00D43ADF" w14:paraId="53DD7455" w14:textId="77777777" w:rsidTr="00B3162E">
        <w:trPr>
          <w:trHeight w:val="357"/>
        </w:trPr>
        <w:tc>
          <w:tcPr>
            <w:tcW w:w="1521" w:type="pct"/>
          </w:tcPr>
          <w:p w14:paraId="60F37CD8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Income sq.</w:t>
            </w:r>
          </w:p>
        </w:tc>
        <w:tc>
          <w:tcPr>
            <w:tcW w:w="401" w:type="pct"/>
          </w:tcPr>
          <w:p w14:paraId="78094C3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</w:tcPr>
          <w:p w14:paraId="17BF0EAA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0" w:type="auto"/>
          </w:tcPr>
          <w:p w14:paraId="17A25A50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0" w:type="auto"/>
          </w:tcPr>
          <w:p w14:paraId="4A6F7EA3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0" w:type="auto"/>
          </w:tcPr>
          <w:p w14:paraId="325A094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0" w:type="auto"/>
          </w:tcPr>
          <w:p w14:paraId="4323EA3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3</w:t>
            </w:r>
          </w:p>
        </w:tc>
      </w:tr>
      <w:tr w:rsidR="00966C94" w:rsidRPr="00D43ADF" w14:paraId="60A5D02D" w14:textId="77777777" w:rsidTr="00B3162E">
        <w:trPr>
          <w:trHeight w:val="357"/>
        </w:trPr>
        <w:tc>
          <w:tcPr>
            <w:tcW w:w="1521" w:type="pct"/>
          </w:tcPr>
          <w:p w14:paraId="71C4C2BC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401" w:type="pct"/>
          </w:tcPr>
          <w:p w14:paraId="246F88AE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2</w:t>
            </w:r>
          </w:p>
        </w:tc>
        <w:tc>
          <w:tcPr>
            <w:tcW w:w="0" w:type="auto"/>
          </w:tcPr>
          <w:p w14:paraId="65DB41B7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4</w:t>
            </w:r>
          </w:p>
        </w:tc>
        <w:tc>
          <w:tcPr>
            <w:tcW w:w="0" w:type="auto"/>
          </w:tcPr>
          <w:p w14:paraId="277506C3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0" w:type="auto"/>
          </w:tcPr>
          <w:p w14:paraId="4F91354A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5</w:t>
            </w:r>
          </w:p>
        </w:tc>
        <w:tc>
          <w:tcPr>
            <w:tcW w:w="0" w:type="auto"/>
          </w:tcPr>
          <w:p w14:paraId="10B6388B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1</w:t>
            </w:r>
          </w:p>
        </w:tc>
        <w:tc>
          <w:tcPr>
            <w:tcW w:w="0" w:type="auto"/>
          </w:tcPr>
          <w:p w14:paraId="39A3EC1C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3</w:t>
            </w:r>
          </w:p>
        </w:tc>
      </w:tr>
      <w:tr w:rsidR="00966C94" w:rsidRPr="00D43ADF" w14:paraId="5CA8EE46" w14:textId="77777777" w:rsidTr="00B3162E">
        <w:trPr>
          <w:trHeight w:val="367"/>
        </w:trPr>
        <w:tc>
          <w:tcPr>
            <w:tcW w:w="1521" w:type="pct"/>
          </w:tcPr>
          <w:p w14:paraId="54303EAA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401" w:type="pct"/>
          </w:tcPr>
          <w:p w14:paraId="59E0E44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37</w:t>
            </w:r>
          </w:p>
        </w:tc>
        <w:tc>
          <w:tcPr>
            <w:tcW w:w="0" w:type="auto"/>
          </w:tcPr>
          <w:p w14:paraId="23A3A1C3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9</w:t>
            </w:r>
          </w:p>
        </w:tc>
        <w:tc>
          <w:tcPr>
            <w:tcW w:w="0" w:type="auto"/>
          </w:tcPr>
          <w:p w14:paraId="5781815E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0" w:type="auto"/>
          </w:tcPr>
          <w:p w14:paraId="1E4CD096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0" w:type="auto"/>
          </w:tcPr>
          <w:p w14:paraId="03EAD161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0" w:type="auto"/>
          </w:tcPr>
          <w:p w14:paraId="626F234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4</w:t>
            </w:r>
          </w:p>
        </w:tc>
      </w:tr>
      <w:tr w:rsidR="00966C94" w:rsidRPr="00D43ADF" w14:paraId="0D118185" w14:textId="77777777" w:rsidTr="00B3162E">
        <w:trPr>
          <w:trHeight w:val="357"/>
        </w:trPr>
        <w:tc>
          <w:tcPr>
            <w:tcW w:w="1521" w:type="pct"/>
          </w:tcPr>
          <w:p w14:paraId="57C9D5F6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Urban</w:t>
            </w:r>
          </w:p>
        </w:tc>
        <w:tc>
          <w:tcPr>
            <w:tcW w:w="401" w:type="pct"/>
          </w:tcPr>
          <w:p w14:paraId="752212BC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0" w:type="auto"/>
          </w:tcPr>
          <w:p w14:paraId="3735A45E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0" w:type="auto"/>
          </w:tcPr>
          <w:p w14:paraId="1FEF7D8C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0" w:type="auto"/>
          </w:tcPr>
          <w:p w14:paraId="41B01DB4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0" w:type="auto"/>
          </w:tcPr>
          <w:p w14:paraId="1C7064EC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0" w:type="auto"/>
          </w:tcPr>
          <w:p w14:paraId="1EDC861B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2</w:t>
            </w:r>
          </w:p>
        </w:tc>
      </w:tr>
      <w:tr w:rsidR="00966C94" w:rsidRPr="00D43ADF" w14:paraId="183E218C" w14:textId="77777777" w:rsidTr="00B3162E">
        <w:trPr>
          <w:trHeight w:val="357"/>
        </w:trPr>
        <w:tc>
          <w:tcPr>
            <w:tcW w:w="1521" w:type="pct"/>
          </w:tcPr>
          <w:p w14:paraId="73A27845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Russian</w:t>
            </w:r>
          </w:p>
        </w:tc>
        <w:tc>
          <w:tcPr>
            <w:tcW w:w="401" w:type="pct"/>
          </w:tcPr>
          <w:p w14:paraId="3AECEEAC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4</w:t>
            </w:r>
          </w:p>
        </w:tc>
        <w:tc>
          <w:tcPr>
            <w:tcW w:w="0" w:type="auto"/>
          </w:tcPr>
          <w:p w14:paraId="2E8CFCD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0" w:type="auto"/>
          </w:tcPr>
          <w:p w14:paraId="71CCEBCB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0" w:type="auto"/>
          </w:tcPr>
          <w:p w14:paraId="5D7EB837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0" w:type="auto"/>
          </w:tcPr>
          <w:p w14:paraId="616DFE5B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0" w:type="auto"/>
          </w:tcPr>
          <w:p w14:paraId="53C3C3D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8</w:t>
            </w:r>
          </w:p>
        </w:tc>
      </w:tr>
      <w:tr w:rsidR="00966C94" w:rsidRPr="00D43ADF" w14:paraId="6844C15D" w14:textId="77777777" w:rsidTr="00B3162E">
        <w:trPr>
          <w:trHeight w:val="367"/>
        </w:trPr>
        <w:tc>
          <w:tcPr>
            <w:tcW w:w="1521" w:type="pct"/>
          </w:tcPr>
          <w:p w14:paraId="2299C20A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Dominant ethnicity</w:t>
            </w:r>
          </w:p>
        </w:tc>
        <w:tc>
          <w:tcPr>
            <w:tcW w:w="401" w:type="pct"/>
          </w:tcPr>
          <w:p w14:paraId="7FB5CCBA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59</w:t>
            </w:r>
          </w:p>
        </w:tc>
        <w:tc>
          <w:tcPr>
            <w:tcW w:w="0" w:type="auto"/>
          </w:tcPr>
          <w:p w14:paraId="7C7BE644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46</w:t>
            </w:r>
          </w:p>
        </w:tc>
        <w:tc>
          <w:tcPr>
            <w:tcW w:w="0" w:type="auto"/>
          </w:tcPr>
          <w:p w14:paraId="383DB1B8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37</w:t>
            </w:r>
          </w:p>
        </w:tc>
        <w:tc>
          <w:tcPr>
            <w:tcW w:w="0" w:type="auto"/>
          </w:tcPr>
          <w:p w14:paraId="31D7B2CA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0" w:type="auto"/>
          </w:tcPr>
          <w:p w14:paraId="3AF2CC2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0" w:type="auto"/>
          </w:tcPr>
          <w:p w14:paraId="0F8E7C57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27</w:t>
            </w:r>
          </w:p>
        </w:tc>
      </w:tr>
      <w:tr w:rsidR="00966C94" w:rsidRPr="00D43ADF" w14:paraId="18F8C6E1" w14:textId="77777777" w:rsidTr="00B3162E">
        <w:trPr>
          <w:trHeight w:val="357"/>
        </w:trPr>
        <w:tc>
          <w:tcPr>
            <w:tcW w:w="1521" w:type="pct"/>
          </w:tcPr>
          <w:p w14:paraId="30BAE99F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Distrust strangers</w:t>
            </w:r>
          </w:p>
        </w:tc>
        <w:tc>
          <w:tcPr>
            <w:tcW w:w="401" w:type="pct"/>
          </w:tcPr>
          <w:p w14:paraId="0DA154A1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0" w:type="auto"/>
          </w:tcPr>
          <w:p w14:paraId="01384C21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0" w:type="auto"/>
          </w:tcPr>
          <w:p w14:paraId="67CD44D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0" w:type="auto"/>
          </w:tcPr>
          <w:p w14:paraId="48D69E1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3</w:t>
            </w:r>
          </w:p>
        </w:tc>
        <w:tc>
          <w:tcPr>
            <w:tcW w:w="0" w:type="auto"/>
          </w:tcPr>
          <w:p w14:paraId="6C7B76D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0" w:type="auto"/>
          </w:tcPr>
          <w:p w14:paraId="578B6043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3</w:t>
            </w:r>
          </w:p>
        </w:tc>
      </w:tr>
    </w:tbl>
    <w:p w14:paraId="1AF265BB" w14:textId="77777777" w:rsidR="00966C94" w:rsidRPr="00D43ADF" w:rsidRDefault="00966C94" w:rsidP="00966C94">
      <w:pPr>
        <w:rPr>
          <w:rFonts w:cs="Times New Roman"/>
          <w:i/>
          <w:iCs/>
          <w:lang w:val="ru-RU"/>
        </w:rPr>
      </w:pPr>
    </w:p>
    <w:p w14:paraId="60356F0E" w14:textId="77777777" w:rsidR="00966C94" w:rsidRPr="00D43ADF" w:rsidRDefault="00966C94" w:rsidP="00966C94">
      <w:pPr>
        <w:rPr>
          <w:rFonts w:cs="Times New Roman"/>
          <w:i/>
          <w:iCs/>
        </w:rPr>
      </w:pPr>
      <w:r w:rsidRPr="00D43ADF">
        <w:rPr>
          <w:rFonts w:cs="Times New Roman"/>
          <w:i/>
          <w:iCs/>
        </w:rPr>
        <w:t>Note: N=858, non-informative priors, 100,000 iterations, 10 chains, Metropolis acceptance rate for beta ~ 0.24.</w:t>
      </w:r>
    </w:p>
    <w:p w14:paraId="1EB7A61F" w14:textId="19786978" w:rsidR="00DA3CCF" w:rsidRPr="00DC1B01" w:rsidRDefault="00DA3CCF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066CA697" w14:textId="77777777" w:rsidR="00DA3CCF" w:rsidRPr="00DC1B01" w:rsidRDefault="00DA3CCF">
      <w:pPr>
        <w:pStyle w:val="Bibliography"/>
        <w:rPr>
          <w:rFonts w:asciiTheme="majorEastAsia" w:hAnsiTheme="majorEastAsia" w:cstheme="majorEastAsia"/>
          <w:color w:val="000000" w:themeColor="text1"/>
        </w:rPr>
      </w:pPr>
    </w:p>
    <w:p w14:paraId="113FB298" w14:textId="77777777" w:rsidR="00DA3CCF" w:rsidRPr="00DC1B01" w:rsidRDefault="00DA3CCF">
      <w:pPr>
        <w:pStyle w:val="Bibliography"/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Table 3A. Bayes Estimation. Multinomial Model with Base Religion in Monoethnic Republics (Chechnya and Ingushetia)</w:t>
      </w:r>
    </w:p>
    <w:tbl>
      <w:tblPr>
        <w:tblStyle w:val="Table"/>
        <w:tblW w:w="3851" w:type="pct"/>
        <w:tblLook w:val="07C0" w:firstRow="0" w:lastRow="1" w:firstColumn="1" w:lastColumn="1" w:noHBand="1" w:noVBand="1"/>
      </w:tblPr>
      <w:tblGrid>
        <w:gridCol w:w="2231"/>
        <w:gridCol w:w="770"/>
        <w:gridCol w:w="820"/>
        <w:gridCol w:w="899"/>
        <w:gridCol w:w="770"/>
        <w:gridCol w:w="820"/>
        <w:gridCol w:w="899"/>
      </w:tblGrid>
      <w:tr w:rsidR="00966C94" w:rsidRPr="00D43ADF" w14:paraId="6C09DCA0" w14:textId="77777777" w:rsidTr="002F23C1">
        <w:trPr>
          <w:trHeight w:val="514"/>
        </w:trPr>
        <w:tc>
          <w:tcPr>
            <w:tcW w:w="0" w:type="auto"/>
            <w:tcBorders>
              <w:bottom w:val="single" w:sz="4" w:space="0" w:color="auto"/>
            </w:tcBorders>
          </w:tcPr>
          <w:p w14:paraId="0A4FB20E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  <w:vAlign w:val="center"/>
          </w:tcPr>
          <w:p w14:paraId="2E6E810E" w14:textId="77777777" w:rsidR="00966C94" w:rsidRPr="00D43ADF" w:rsidRDefault="00966C94" w:rsidP="002F23C1">
            <w:pPr>
              <w:jc w:val="center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Table 3aa. Ethnicity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  <w:vAlign w:val="center"/>
          </w:tcPr>
          <w:p w14:paraId="6059B1E1" w14:textId="53B4F5AB" w:rsidR="00966C94" w:rsidRPr="00D43ADF" w:rsidRDefault="00966C94" w:rsidP="002F23C1">
            <w:pPr>
              <w:jc w:val="center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 xml:space="preserve">Table 3bb. </w:t>
            </w:r>
            <w:r w:rsidR="00CC5170">
              <w:rPr>
                <w:rFonts w:ascii="Times New Roman" w:hAnsi="Times New Roman" w:cs="Times New Roman"/>
              </w:rPr>
              <w:t>Mixed</w:t>
            </w:r>
          </w:p>
        </w:tc>
      </w:tr>
      <w:tr w:rsidR="00966C94" w:rsidRPr="00D43ADF" w14:paraId="081148C3" w14:textId="77777777" w:rsidTr="002F23C1">
        <w:trPr>
          <w:trHeight w:val="51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61E8CD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Predictor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2CD1EC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E0F38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1AB1EF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97.5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28E874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6A80AF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78B8C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97.5%</w:t>
            </w:r>
          </w:p>
        </w:tc>
      </w:tr>
      <w:tr w:rsidR="00966C94" w:rsidRPr="00D43ADF" w14:paraId="00CF61AB" w14:textId="77777777" w:rsidTr="002F23C1">
        <w:trPr>
          <w:trHeight w:val="386"/>
        </w:trPr>
        <w:tc>
          <w:tcPr>
            <w:tcW w:w="0" w:type="auto"/>
            <w:tcBorders>
              <w:top w:val="single" w:sz="4" w:space="0" w:color="auto"/>
            </w:tcBorders>
          </w:tcPr>
          <w:p w14:paraId="1A211E95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Incom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9F0762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7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EAF87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5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F4BD4F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3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B35BD62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6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AF0E2C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4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1BFA952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5</w:t>
            </w:r>
          </w:p>
        </w:tc>
      </w:tr>
      <w:tr w:rsidR="00966C94" w:rsidRPr="00D43ADF" w14:paraId="7AB715AA" w14:textId="77777777" w:rsidTr="002F23C1">
        <w:trPr>
          <w:trHeight w:val="375"/>
        </w:trPr>
        <w:tc>
          <w:tcPr>
            <w:tcW w:w="0" w:type="auto"/>
          </w:tcPr>
          <w:p w14:paraId="2EE29D69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Income sq.</w:t>
            </w:r>
          </w:p>
        </w:tc>
        <w:tc>
          <w:tcPr>
            <w:tcW w:w="0" w:type="auto"/>
          </w:tcPr>
          <w:p w14:paraId="46BD9924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6</w:t>
            </w:r>
          </w:p>
        </w:tc>
        <w:tc>
          <w:tcPr>
            <w:tcW w:w="0" w:type="auto"/>
          </w:tcPr>
          <w:p w14:paraId="72A8D0CE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0" w:type="auto"/>
          </w:tcPr>
          <w:p w14:paraId="515F655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0" w:type="auto"/>
          </w:tcPr>
          <w:p w14:paraId="53C0D523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4</w:t>
            </w:r>
          </w:p>
        </w:tc>
        <w:tc>
          <w:tcPr>
            <w:tcW w:w="0" w:type="auto"/>
          </w:tcPr>
          <w:p w14:paraId="27BD8193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0" w:type="auto"/>
          </w:tcPr>
          <w:p w14:paraId="2C20A06C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6</w:t>
            </w:r>
          </w:p>
        </w:tc>
      </w:tr>
      <w:tr w:rsidR="00966C94" w:rsidRPr="00D43ADF" w14:paraId="0F99C3D7" w14:textId="77777777" w:rsidTr="002F23C1">
        <w:trPr>
          <w:trHeight w:val="375"/>
        </w:trPr>
        <w:tc>
          <w:tcPr>
            <w:tcW w:w="0" w:type="auto"/>
          </w:tcPr>
          <w:p w14:paraId="5CC71111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0" w:type="auto"/>
          </w:tcPr>
          <w:p w14:paraId="5BE6B22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95</w:t>
            </w:r>
          </w:p>
        </w:tc>
        <w:tc>
          <w:tcPr>
            <w:tcW w:w="0" w:type="auto"/>
          </w:tcPr>
          <w:p w14:paraId="3C4E9C53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68</w:t>
            </w:r>
          </w:p>
        </w:tc>
        <w:tc>
          <w:tcPr>
            <w:tcW w:w="0" w:type="auto"/>
          </w:tcPr>
          <w:p w14:paraId="2ED00188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59</w:t>
            </w:r>
          </w:p>
        </w:tc>
        <w:tc>
          <w:tcPr>
            <w:tcW w:w="0" w:type="auto"/>
          </w:tcPr>
          <w:p w14:paraId="7CD78F07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4</w:t>
            </w:r>
          </w:p>
        </w:tc>
        <w:tc>
          <w:tcPr>
            <w:tcW w:w="0" w:type="auto"/>
          </w:tcPr>
          <w:p w14:paraId="7496EA76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0" w:type="auto"/>
          </w:tcPr>
          <w:p w14:paraId="5CADB8DC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2</w:t>
            </w:r>
          </w:p>
        </w:tc>
      </w:tr>
      <w:tr w:rsidR="00966C94" w:rsidRPr="00D43ADF" w14:paraId="250151A7" w14:textId="77777777" w:rsidTr="002F23C1">
        <w:trPr>
          <w:trHeight w:val="386"/>
        </w:trPr>
        <w:tc>
          <w:tcPr>
            <w:tcW w:w="0" w:type="auto"/>
          </w:tcPr>
          <w:p w14:paraId="18FAC282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0" w:type="auto"/>
          </w:tcPr>
          <w:p w14:paraId="6704BFEE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55</w:t>
            </w:r>
          </w:p>
        </w:tc>
        <w:tc>
          <w:tcPr>
            <w:tcW w:w="0" w:type="auto"/>
          </w:tcPr>
          <w:p w14:paraId="3C43EAF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0" w:type="auto"/>
          </w:tcPr>
          <w:p w14:paraId="149A204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0" w:type="auto"/>
          </w:tcPr>
          <w:p w14:paraId="77D645F8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0" w:type="auto"/>
          </w:tcPr>
          <w:p w14:paraId="7247420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6</w:t>
            </w:r>
          </w:p>
        </w:tc>
        <w:tc>
          <w:tcPr>
            <w:tcW w:w="0" w:type="auto"/>
          </w:tcPr>
          <w:p w14:paraId="32BD58B8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2</w:t>
            </w:r>
          </w:p>
        </w:tc>
      </w:tr>
      <w:tr w:rsidR="00966C94" w:rsidRPr="00D43ADF" w14:paraId="6689BDD5" w14:textId="77777777" w:rsidTr="002F23C1">
        <w:trPr>
          <w:trHeight w:val="375"/>
        </w:trPr>
        <w:tc>
          <w:tcPr>
            <w:tcW w:w="0" w:type="auto"/>
          </w:tcPr>
          <w:p w14:paraId="3EA64018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Urban</w:t>
            </w:r>
          </w:p>
        </w:tc>
        <w:tc>
          <w:tcPr>
            <w:tcW w:w="0" w:type="auto"/>
          </w:tcPr>
          <w:p w14:paraId="0AF5BD0D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0" w:type="auto"/>
          </w:tcPr>
          <w:p w14:paraId="1062578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0" w:type="auto"/>
          </w:tcPr>
          <w:p w14:paraId="27C43AD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0" w:type="auto"/>
          </w:tcPr>
          <w:p w14:paraId="2E124CC8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20</w:t>
            </w:r>
          </w:p>
        </w:tc>
        <w:tc>
          <w:tcPr>
            <w:tcW w:w="0" w:type="auto"/>
          </w:tcPr>
          <w:p w14:paraId="0F18661B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0" w:type="auto"/>
          </w:tcPr>
          <w:p w14:paraId="3611DE4B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39</w:t>
            </w:r>
          </w:p>
        </w:tc>
      </w:tr>
      <w:tr w:rsidR="00966C94" w:rsidRPr="00D43ADF" w14:paraId="7FC88970" w14:textId="77777777" w:rsidTr="002F23C1">
        <w:trPr>
          <w:trHeight w:val="375"/>
        </w:trPr>
        <w:tc>
          <w:tcPr>
            <w:tcW w:w="0" w:type="auto"/>
          </w:tcPr>
          <w:p w14:paraId="4D44855F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Russian</w:t>
            </w:r>
          </w:p>
        </w:tc>
        <w:tc>
          <w:tcPr>
            <w:tcW w:w="0" w:type="auto"/>
          </w:tcPr>
          <w:p w14:paraId="58BD640D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0" w:type="auto"/>
          </w:tcPr>
          <w:p w14:paraId="74B43F0E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0" w:type="auto"/>
          </w:tcPr>
          <w:p w14:paraId="41E3F15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0" w:type="auto"/>
          </w:tcPr>
          <w:p w14:paraId="60AEC782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86</w:t>
            </w:r>
          </w:p>
        </w:tc>
        <w:tc>
          <w:tcPr>
            <w:tcW w:w="0" w:type="auto"/>
          </w:tcPr>
          <w:p w14:paraId="2C28C0D0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57</w:t>
            </w:r>
          </w:p>
        </w:tc>
        <w:tc>
          <w:tcPr>
            <w:tcW w:w="0" w:type="auto"/>
          </w:tcPr>
          <w:p w14:paraId="3279A55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30</w:t>
            </w:r>
          </w:p>
        </w:tc>
      </w:tr>
      <w:tr w:rsidR="00966C94" w:rsidRPr="00D43ADF" w14:paraId="2010C4A6" w14:textId="77777777" w:rsidTr="00B3162E">
        <w:trPr>
          <w:trHeight w:val="342"/>
        </w:trPr>
        <w:tc>
          <w:tcPr>
            <w:tcW w:w="0" w:type="auto"/>
          </w:tcPr>
          <w:p w14:paraId="4B4D8C8A" w14:textId="77777777" w:rsidR="00966C94" w:rsidRPr="00D43ADF" w:rsidRDefault="00966C94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Dominant ethnicity</w:t>
            </w:r>
          </w:p>
        </w:tc>
        <w:tc>
          <w:tcPr>
            <w:tcW w:w="0" w:type="auto"/>
          </w:tcPr>
          <w:p w14:paraId="791577E6" w14:textId="77777777" w:rsidR="00966C94" w:rsidRPr="00D43ADF" w:rsidRDefault="00966C9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</w:tcPr>
          <w:p w14:paraId="47A5B6BA" w14:textId="77777777" w:rsidR="00966C94" w:rsidRPr="00D43ADF" w:rsidRDefault="00966C9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0" w:type="auto"/>
          </w:tcPr>
          <w:p w14:paraId="3B5FE74B" w14:textId="77777777" w:rsidR="00966C94" w:rsidRPr="00D43ADF" w:rsidRDefault="00966C9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64</w:t>
            </w:r>
          </w:p>
        </w:tc>
        <w:tc>
          <w:tcPr>
            <w:tcW w:w="0" w:type="auto"/>
          </w:tcPr>
          <w:p w14:paraId="69390D66" w14:textId="77777777" w:rsidR="00966C94" w:rsidRPr="00D43ADF" w:rsidRDefault="00966C9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8</w:t>
            </w:r>
          </w:p>
        </w:tc>
        <w:tc>
          <w:tcPr>
            <w:tcW w:w="0" w:type="auto"/>
          </w:tcPr>
          <w:p w14:paraId="4CC3E423" w14:textId="77777777" w:rsidR="00966C94" w:rsidRPr="00D43ADF" w:rsidRDefault="00966C9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0" w:type="auto"/>
          </w:tcPr>
          <w:p w14:paraId="1213E3A4" w14:textId="77777777" w:rsidR="00966C94" w:rsidRPr="00D43ADF" w:rsidRDefault="00966C9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67</w:t>
            </w:r>
          </w:p>
        </w:tc>
      </w:tr>
      <w:tr w:rsidR="00966C94" w:rsidRPr="00D43ADF" w14:paraId="610D2961" w14:textId="77777777" w:rsidTr="002F23C1">
        <w:trPr>
          <w:trHeight w:val="375"/>
        </w:trPr>
        <w:tc>
          <w:tcPr>
            <w:tcW w:w="0" w:type="auto"/>
          </w:tcPr>
          <w:p w14:paraId="3E54E561" w14:textId="77777777" w:rsidR="00966C94" w:rsidRPr="00D43ADF" w:rsidRDefault="00966C94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Distrust strangers</w:t>
            </w:r>
          </w:p>
        </w:tc>
        <w:tc>
          <w:tcPr>
            <w:tcW w:w="0" w:type="auto"/>
          </w:tcPr>
          <w:p w14:paraId="59F0823E" w14:textId="77777777" w:rsidR="00966C94" w:rsidRPr="00D43ADF" w:rsidRDefault="00966C9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0" w:type="auto"/>
          </w:tcPr>
          <w:p w14:paraId="7AC173B7" w14:textId="77777777" w:rsidR="00966C94" w:rsidRPr="00D43ADF" w:rsidRDefault="00966C9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0" w:type="auto"/>
          </w:tcPr>
          <w:p w14:paraId="6A812299" w14:textId="77777777" w:rsidR="00966C94" w:rsidRPr="00D43ADF" w:rsidRDefault="00966C9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0" w:type="auto"/>
          </w:tcPr>
          <w:p w14:paraId="77192FCE" w14:textId="77777777" w:rsidR="00966C94" w:rsidRPr="00D43ADF" w:rsidRDefault="00966C9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3</w:t>
            </w:r>
          </w:p>
        </w:tc>
        <w:tc>
          <w:tcPr>
            <w:tcW w:w="0" w:type="auto"/>
          </w:tcPr>
          <w:p w14:paraId="1C4BE514" w14:textId="77777777" w:rsidR="00966C94" w:rsidRPr="00D43ADF" w:rsidRDefault="00966C9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0" w:type="auto"/>
          </w:tcPr>
          <w:p w14:paraId="269FF1D4" w14:textId="77777777" w:rsidR="00966C94" w:rsidRPr="00D43ADF" w:rsidRDefault="00966C94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0</w:t>
            </w:r>
          </w:p>
        </w:tc>
      </w:tr>
    </w:tbl>
    <w:p w14:paraId="50F9667F" w14:textId="77777777" w:rsidR="00966C94" w:rsidRPr="00D43ADF" w:rsidRDefault="00966C94" w:rsidP="00966C94">
      <w:pPr>
        <w:rPr>
          <w:rFonts w:cs="Times New Roman"/>
          <w:i/>
          <w:iCs/>
        </w:rPr>
      </w:pPr>
    </w:p>
    <w:p w14:paraId="53B32C7C" w14:textId="61F50FFC" w:rsidR="00DA3CCF" w:rsidRDefault="00966C94" w:rsidP="00966C94">
      <w:pPr>
        <w:rPr>
          <w:rFonts w:cs="Times New Roman"/>
          <w:i/>
          <w:iCs/>
        </w:rPr>
      </w:pPr>
      <w:r w:rsidRPr="00D43ADF">
        <w:rPr>
          <w:rFonts w:cs="Times New Roman"/>
          <w:i/>
          <w:iCs/>
        </w:rPr>
        <w:t>N=318, non-informative priors, 100,000 iterations, 10 chains, Metropolis acceptance rate for beta ~ 0.22.</w:t>
      </w:r>
    </w:p>
    <w:p w14:paraId="11731C9A" w14:textId="77777777" w:rsidR="00966C94" w:rsidRPr="00966C94" w:rsidRDefault="00966C94" w:rsidP="00966C94">
      <w:pPr>
        <w:rPr>
          <w:rFonts w:cs="Times New Roman"/>
          <w:i/>
          <w:iCs/>
        </w:rPr>
      </w:pPr>
    </w:p>
    <w:p w14:paraId="1BBE84E3" w14:textId="77777777" w:rsidR="00DA3CCF" w:rsidRPr="00DC1B01" w:rsidRDefault="00DA3CCF">
      <w:pPr>
        <w:pStyle w:val="Bibliography"/>
        <w:rPr>
          <w:rFonts w:asciiTheme="majorEastAsia" w:hAnsiTheme="majorEastAsia" w:cstheme="majorEastAsia"/>
          <w:color w:val="000000" w:themeColor="text1"/>
        </w:rPr>
      </w:pPr>
      <w:r w:rsidRPr="00DC1B01">
        <w:rPr>
          <w:rFonts w:asciiTheme="majorEastAsia" w:hAnsiTheme="majorEastAsia" w:cstheme="majorEastAsia" w:hint="eastAsia"/>
          <w:color w:val="000000" w:themeColor="text1"/>
        </w:rPr>
        <w:t>Table 4A. Bayes Estimation. Multinomial Model with Base Ethnicity in Monoethnic Republics (Chechnya and Ingushetia)</w:t>
      </w:r>
    </w:p>
    <w:tbl>
      <w:tblPr>
        <w:tblStyle w:val="Table"/>
        <w:tblW w:w="3949" w:type="pct"/>
        <w:tblLook w:val="07C0" w:firstRow="0" w:lastRow="1" w:firstColumn="1" w:lastColumn="1" w:noHBand="1" w:noVBand="1"/>
      </w:tblPr>
      <w:tblGrid>
        <w:gridCol w:w="2289"/>
        <w:gridCol w:w="789"/>
        <w:gridCol w:w="841"/>
        <w:gridCol w:w="922"/>
        <w:gridCol w:w="789"/>
        <w:gridCol w:w="841"/>
        <w:gridCol w:w="922"/>
      </w:tblGrid>
      <w:tr w:rsidR="00966C94" w:rsidRPr="00D43ADF" w14:paraId="64516E68" w14:textId="77777777" w:rsidTr="00B3162E">
        <w:trPr>
          <w:trHeight w:val="524"/>
        </w:trPr>
        <w:tc>
          <w:tcPr>
            <w:tcW w:w="0" w:type="auto"/>
            <w:tcBorders>
              <w:bottom w:val="single" w:sz="4" w:space="0" w:color="auto"/>
            </w:tcBorders>
          </w:tcPr>
          <w:p w14:paraId="5BF7EDC8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  <w:vAlign w:val="center"/>
          </w:tcPr>
          <w:p w14:paraId="5169F695" w14:textId="77777777" w:rsidR="00966C94" w:rsidRPr="00D43ADF" w:rsidRDefault="00966C94" w:rsidP="002F23C1">
            <w:pPr>
              <w:jc w:val="center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Table 4aa. Religion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  <w:vAlign w:val="center"/>
          </w:tcPr>
          <w:p w14:paraId="6925A5AB" w14:textId="60417B55" w:rsidR="00966C94" w:rsidRPr="00D43ADF" w:rsidRDefault="00966C94" w:rsidP="002F23C1">
            <w:pPr>
              <w:jc w:val="center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 xml:space="preserve">Table 4bb. </w:t>
            </w:r>
            <w:r w:rsidR="00CC5170">
              <w:rPr>
                <w:rFonts w:ascii="Times New Roman" w:hAnsi="Times New Roman" w:cs="Times New Roman"/>
              </w:rPr>
              <w:t>Mixed</w:t>
            </w:r>
          </w:p>
        </w:tc>
      </w:tr>
      <w:tr w:rsidR="00966C94" w:rsidRPr="00D43ADF" w14:paraId="11B5E3D7" w14:textId="77777777" w:rsidTr="00B3162E">
        <w:trPr>
          <w:trHeight w:val="52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056B18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Predictor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EA2CFF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CCEBBC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7C4E81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97.5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DCA872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36E15F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0F00D" w14:textId="77777777" w:rsidR="00966C94" w:rsidRPr="00D43ADF" w:rsidRDefault="00966C94" w:rsidP="002F23C1">
            <w:pPr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97.5%</w:t>
            </w:r>
          </w:p>
        </w:tc>
      </w:tr>
      <w:tr w:rsidR="00966C94" w:rsidRPr="00D43ADF" w14:paraId="74E7E1B3" w14:textId="77777777" w:rsidTr="002F23C1">
        <w:trPr>
          <w:trHeight w:val="382"/>
        </w:trPr>
        <w:tc>
          <w:tcPr>
            <w:tcW w:w="0" w:type="auto"/>
            <w:tcBorders>
              <w:top w:val="single" w:sz="4" w:space="0" w:color="auto"/>
            </w:tcBorders>
          </w:tcPr>
          <w:p w14:paraId="09F25CAA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Incom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1D9AA0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5C4781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6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D2FD07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E5E4731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1DDFF57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C996C9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46</w:t>
            </w:r>
          </w:p>
        </w:tc>
      </w:tr>
      <w:tr w:rsidR="00966C94" w:rsidRPr="00D43ADF" w14:paraId="7716FDA2" w14:textId="77777777" w:rsidTr="002F23C1">
        <w:trPr>
          <w:trHeight w:val="393"/>
        </w:trPr>
        <w:tc>
          <w:tcPr>
            <w:tcW w:w="0" w:type="auto"/>
          </w:tcPr>
          <w:p w14:paraId="7ECA9219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Income sq.</w:t>
            </w:r>
          </w:p>
        </w:tc>
        <w:tc>
          <w:tcPr>
            <w:tcW w:w="0" w:type="auto"/>
          </w:tcPr>
          <w:p w14:paraId="3C53D5D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4</w:t>
            </w:r>
          </w:p>
        </w:tc>
        <w:tc>
          <w:tcPr>
            <w:tcW w:w="0" w:type="auto"/>
          </w:tcPr>
          <w:p w14:paraId="7740B18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0" w:type="auto"/>
          </w:tcPr>
          <w:p w14:paraId="07E7D9B2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0" w:type="auto"/>
          </w:tcPr>
          <w:p w14:paraId="64973E21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32</w:t>
            </w:r>
          </w:p>
        </w:tc>
        <w:tc>
          <w:tcPr>
            <w:tcW w:w="0" w:type="auto"/>
          </w:tcPr>
          <w:p w14:paraId="1937683C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0" w:type="auto"/>
          </w:tcPr>
          <w:p w14:paraId="7DA67D04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2</w:t>
            </w:r>
          </w:p>
        </w:tc>
      </w:tr>
      <w:tr w:rsidR="00966C94" w:rsidRPr="00D43ADF" w14:paraId="1CEDCBC8" w14:textId="77777777" w:rsidTr="002F23C1">
        <w:trPr>
          <w:trHeight w:val="382"/>
        </w:trPr>
        <w:tc>
          <w:tcPr>
            <w:tcW w:w="0" w:type="auto"/>
          </w:tcPr>
          <w:p w14:paraId="480D215E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0" w:type="auto"/>
          </w:tcPr>
          <w:p w14:paraId="3AC5F42E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0" w:type="auto"/>
          </w:tcPr>
          <w:p w14:paraId="57356B2A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78</w:t>
            </w:r>
          </w:p>
        </w:tc>
        <w:tc>
          <w:tcPr>
            <w:tcW w:w="0" w:type="auto"/>
          </w:tcPr>
          <w:p w14:paraId="375D1E06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0" w:type="auto"/>
          </w:tcPr>
          <w:p w14:paraId="0A559803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0" w:type="auto"/>
          </w:tcPr>
          <w:p w14:paraId="10B557AD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0" w:type="auto"/>
          </w:tcPr>
          <w:p w14:paraId="17F13E40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81</w:t>
            </w:r>
          </w:p>
        </w:tc>
      </w:tr>
      <w:tr w:rsidR="00966C94" w:rsidRPr="00D43ADF" w14:paraId="166EBABF" w14:textId="77777777" w:rsidTr="002F23C1">
        <w:trPr>
          <w:trHeight w:val="382"/>
        </w:trPr>
        <w:tc>
          <w:tcPr>
            <w:tcW w:w="0" w:type="auto"/>
          </w:tcPr>
          <w:p w14:paraId="69AF89C7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0" w:type="auto"/>
          </w:tcPr>
          <w:p w14:paraId="0E457422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6</w:t>
            </w:r>
          </w:p>
        </w:tc>
        <w:tc>
          <w:tcPr>
            <w:tcW w:w="0" w:type="auto"/>
          </w:tcPr>
          <w:p w14:paraId="1984F1DA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0" w:type="auto"/>
          </w:tcPr>
          <w:p w14:paraId="1C3F0633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53</w:t>
            </w:r>
          </w:p>
        </w:tc>
        <w:tc>
          <w:tcPr>
            <w:tcW w:w="0" w:type="auto"/>
          </w:tcPr>
          <w:p w14:paraId="38DD8960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8</w:t>
            </w:r>
          </w:p>
        </w:tc>
        <w:tc>
          <w:tcPr>
            <w:tcW w:w="0" w:type="auto"/>
          </w:tcPr>
          <w:p w14:paraId="25EC0038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</w:tcPr>
          <w:p w14:paraId="69D11DBD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25</w:t>
            </w:r>
          </w:p>
        </w:tc>
      </w:tr>
      <w:tr w:rsidR="00966C94" w:rsidRPr="00D43ADF" w14:paraId="35B5BFC6" w14:textId="77777777" w:rsidTr="002F23C1">
        <w:trPr>
          <w:trHeight w:val="393"/>
        </w:trPr>
        <w:tc>
          <w:tcPr>
            <w:tcW w:w="0" w:type="auto"/>
          </w:tcPr>
          <w:p w14:paraId="30FEF81F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Urban</w:t>
            </w:r>
          </w:p>
        </w:tc>
        <w:tc>
          <w:tcPr>
            <w:tcW w:w="0" w:type="auto"/>
          </w:tcPr>
          <w:p w14:paraId="408182B8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46</w:t>
            </w:r>
          </w:p>
        </w:tc>
        <w:tc>
          <w:tcPr>
            <w:tcW w:w="0" w:type="auto"/>
          </w:tcPr>
          <w:p w14:paraId="4380B54B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5</w:t>
            </w:r>
          </w:p>
        </w:tc>
        <w:tc>
          <w:tcPr>
            <w:tcW w:w="0" w:type="auto"/>
          </w:tcPr>
          <w:p w14:paraId="3BB7E007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0" w:type="auto"/>
          </w:tcPr>
          <w:p w14:paraId="181A47F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0" w:type="auto"/>
          </w:tcPr>
          <w:p w14:paraId="43474C8F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0" w:type="auto"/>
          </w:tcPr>
          <w:p w14:paraId="2150D986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39</w:t>
            </w:r>
          </w:p>
        </w:tc>
      </w:tr>
      <w:tr w:rsidR="00966C94" w:rsidRPr="00D43ADF" w14:paraId="646B112D" w14:textId="77777777" w:rsidTr="002F23C1">
        <w:trPr>
          <w:trHeight w:val="382"/>
        </w:trPr>
        <w:tc>
          <w:tcPr>
            <w:tcW w:w="0" w:type="auto"/>
          </w:tcPr>
          <w:p w14:paraId="188ADD75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Russian</w:t>
            </w:r>
          </w:p>
        </w:tc>
        <w:tc>
          <w:tcPr>
            <w:tcW w:w="0" w:type="auto"/>
          </w:tcPr>
          <w:p w14:paraId="225E92C5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76</w:t>
            </w:r>
          </w:p>
        </w:tc>
        <w:tc>
          <w:tcPr>
            <w:tcW w:w="0" w:type="auto"/>
          </w:tcPr>
          <w:p w14:paraId="21314B10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68</w:t>
            </w:r>
          </w:p>
        </w:tc>
        <w:tc>
          <w:tcPr>
            <w:tcW w:w="0" w:type="auto"/>
          </w:tcPr>
          <w:p w14:paraId="7B1960D4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0" w:type="auto"/>
          </w:tcPr>
          <w:p w14:paraId="17A491D0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1.46</w:t>
            </w:r>
          </w:p>
        </w:tc>
        <w:tc>
          <w:tcPr>
            <w:tcW w:w="0" w:type="auto"/>
          </w:tcPr>
          <w:p w14:paraId="1F7AA883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1.12</w:t>
            </w:r>
          </w:p>
        </w:tc>
        <w:tc>
          <w:tcPr>
            <w:tcW w:w="0" w:type="auto"/>
          </w:tcPr>
          <w:p w14:paraId="3F9F7C2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81</w:t>
            </w:r>
          </w:p>
        </w:tc>
      </w:tr>
      <w:tr w:rsidR="00966C94" w:rsidRPr="00D43ADF" w14:paraId="6403718C" w14:textId="77777777" w:rsidTr="002F23C1">
        <w:trPr>
          <w:trHeight w:val="382"/>
        </w:trPr>
        <w:tc>
          <w:tcPr>
            <w:tcW w:w="0" w:type="auto"/>
          </w:tcPr>
          <w:p w14:paraId="7A7ED4D8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Dominant ethnicity</w:t>
            </w:r>
          </w:p>
        </w:tc>
        <w:tc>
          <w:tcPr>
            <w:tcW w:w="0" w:type="auto"/>
          </w:tcPr>
          <w:p w14:paraId="6EB85914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64</w:t>
            </w:r>
          </w:p>
        </w:tc>
        <w:tc>
          <w:tcPr>
            <w:tcW w:w="0" w:type="auto"/>
          </w:tcPr>
          <w:p w14:paraId="313E42C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38</w:t>
            </w:r>
          </w:p>
        </w:tc>
        <w:tc>
          <w:tcPr>
            <w:tcW w:w="0" w:type="auto"/>
          </w:tcPr>
          <w:p w14:paraId="3C94EFDD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0" w:type="auto"/>
          </w:tcPr>
          <w:p w14:paraId="38C2B8C4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6</w:t>
            </w:r>
          </w:p>
        </w:tc>
        <w:tc>
          <w:tcPr>
            <w:tcW w:w="0" w:type="auto"/>
          </w:tcPr>
          <w:p w14:paraId="21371BFC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0" w:type="auto"/>
          </w:tcPr>
          <w:p w14:paraId="5A3951C9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0.32</w:t>
            </w:r>
          </w:p>
        </w:tc>
      </w:tr>
      <w:tr w:rsidR="00966C94" w:rsidRPr="00D43ADF" w14:paraId="4EE42931" w14:textId="77777777" w:rsidTr="002F23C1">
        <w:trPr>
          <w:trHeight w:val="393"/>
        </w:trPr>
        <w:tc>
          <w:tcPr>
            <w:tcW w:w="0" w:type="auto"/>
          </w:tcPr>
          <w:p w14:paraId="7327E66B" w14:textId="77777777" w:rsidR="00966C94" w:rsidRPr="00D43ADF" w:rsidRDefault="00966C94" w:rsidP="002F23C1">
            <w:pPr>
              <w:pStyle w:val="Compac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Distrust strangers</w:t>
            </w:r>
          </w:p>
        </w:tc>
        <w:tc>
          <w:tcPr>
            <w:tcW w:w="0" w:type="auto"/>
          </w:tcPr>
          <w:p w14:paraId="5CBF798D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46</w:t>
            </w:r>
          </w:p>
        </w:tc>
        <w:tc>
          <w:tcPr>
            <w:tcW w:w="0" w:type="auto"/>
          </w:tcPr>
          <w:p w14:paraId="38A6F89B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36</w:t>
            </w:r>
          </w:p>
        </w:tc>
        <w:tc>
          <w:tcPr>
            <w:tcW w:w="0" w:type="auto"/>
          </w:tcPr>
          <w:p w14:paraId="789C18BD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14</w:t>
            </w:r>
          </w:p>
        </w:tc>
        <w:tc>
          <w:tcPr>
            <w:tcW w:w="0" w:type="auto"/>
          </w:tcPr>
          <w:p w14:paraId="176E00FA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60</w:t>
            </w:r>
          </w:p>
        </w:tc>
        <w:tc>
          <w:tcPr>
            <w:tcW w:w="0" w:type="auto"/>
          </w:tcPr>
          <w:p w14:paraId="7228231A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54</w:t>
            </w:r>
          </w:p>
        </w:tc>
        <w:tc>
          <w:tcPr>
            <w:tcW w:w="0" w:type="auto"/>
          </w:tcPr>
          <w:p w14:paraId="08D783B3" w14:textId="77777777" w:rsidR="00966C94" w:rsidRPr="00D43ADF" w:rsidRDefault="00966C94" w:rsidP="002F23C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43ADF">
              <w:rPr>
                <w:rFonts w:ascii="Times New Roman" w:hAnsi="Times New Roman" w:cs="Times New Roman"/>
              </w:rPr>
              <w:t>-0.24</w:t>
            </w:r>
          </w:p>
        </w:tc>
      </w:tr>
    </w:tbl>
    <w:p w14:paraId="220D1B5D" w14:textId="77777777" w:rsidR="00966C94" w:rsidRPr="00D43ADF" w:rsidRDefault="00966C94" w:rsidP="00966C94">
      <w:pPr>
        <w:rPr>
          <w:rFonts w:cs="Times New Roman"/>
          <w:i/>
          <w:iCs/>
        </w:rPr>
      </w:pPr>
    </w:p>
    <w:p w14:paraId="76FCCB42" w14:textId="778276C0" w:rsidR="00DA3CCF" w:rsidRPr="00966C94" w:rsidRDefault="00966C94" w:rsidP="00966C94">
      <w:pPr>
        <w:rPr>
          <w:rFonts w:cs="Times New Roman"/>
          <w:i/>
          <w:iCs/>
        </w:rPr>
      </w:pPr>
      <w:r w:rsidRPr="00D43ADF">
        <w:rPr>
          <w:rFonts w:cs="Times New Roman"/>
          <w:i/>
          <w:iCs/>
        </w:rPr>
        <w:t>N=378, non-informative priors, 1,000 iterations, 10 chains, Metropolis acceptance rate for beta ~ 0.22.</w:t>
      </w:r>
    </w:p>
    <w:sectPr w:rsidR="00DA3CCF" w:rsidRPr="00966C94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EB70DD" w14:textId="77777777" w:rsidR="00560BE1" w:rsidRDefault="00560BE1">
      <w:pPr>
        <w:spacing w:after="0"/>
      </w:pPr>
      <w:r>
        <w:separator/>
      </w:r>
    </w:p>
  </w:endnote>
  <w:endnote w:type="continuationSeparator" w:id="0">
    <w:p w14:paraId="4DCBC684" w14:textId="77777777" w:rsidR="00560BE1" w:rsidRDefault="00560B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971437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C648C1A" w14:textId="77777777" w:rsidR="002F23C1" w:rsidRDefault="002F23C1" w:rsidP="00F16B8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85F8376" w14:textId="77777777" w:rsidR="002F23C1" w:rsidRDefault="002F23C1" w:rsidP="000A085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7299972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89D4F5" w14:textId="77777777" w:rsidR="002F23C1" w:rsidRDefault="002F23C1" w:rsidP="00F16B8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1BBAB8D" w14:textId="77777777" w:rsidR="002F23C1" w:rsidRDefault="002F23C1" w:rsidP="000A085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334D91" w14:textId="77777777" w:rsidR="00560BE1" w:rsidRDefault="00560BE1">
      <w:r>
        <w:separator/>
      </w:r>
    </w:p>
  </w:footnote>
  <w:footnote w:type="continuationSeparator" w:id="0">
    <w:p w14:paraId="2E852918" w14:textId="77777777" w:rsidR="00560BE1" w:rsidRDefault="00560B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74133F"/>
    <w:multiLevelType w:val="hybridMultilevel"/>
    <w:tmpl w:val="C10C70A6"/>
    <w:lvl w:ilvl="0" w:tplc="A28685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AE401"/>
    <w:multiLevelType w:val="multilevel"/>
    <w:tmpl w:val="DBE8F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E564334"/>
    <w:multiLevelType w:val="hybridMultilevel"/>
    <w:tmpl w:val="28F48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2E6850"/>
    <w:multiLevelType w:val="hybridMultilevel"/>
    <w:tmpl w:val="D2F21A10"/>
    <w:lvl w:ilvl="0" w:tplc="ADA661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CE709D"/>
    <w:multiLevelType w:val="hybridMultilevel"/>
    <w:tmpl w:val="A51CB89A"/>
    <w:lvl w:ilvl="0" w:tplc="4806817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44587"/>
    <w:multiLevelType w:val="multilevel"/>
    <w:tmpl w:val="CFA477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762C3E0D"/>
    <w:multiLevelType w:val="hybridMultilevel"/>
    <w:tmpl w:val="242037F8"/>
    <w:lvl w:ilvl="0" w:tplc="D01675B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4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pos w:val="sectEnd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NDE1sDQCUebGSjpKwanFxZn5eSAFxrUAr965tCwAAAA="/>
  </w:docVars>
  <w:rsids>
    <w:rsidRoot w:val="00590D07"/>
    <w:rsid w:val="00007718"/>
    <w:rsid w:val="00011C8B"/>
    <w:rsid w:val="000321F1"/>
    <w:rsid w:val="000649D8"/>
    <w:rsid w:val="000904C7"/>
    <w:rsid w:val="00092220"/>
    <w:rsid w:val="00097377"/>
    <w:rsid w:val="000A0858"/>
    <w:rsid w:val="000C13C2"/>
    <w:rsid w:val="00112714"/>
    <w:rsid w:val="0014247D"/>
    <w:rsid w:val="0016216F"/>
    <w:rsid w:val="001761CB"/>
    <w:rsid w:val="00186680"/>
    <w:rsid w:val="0019537A"/>
    <w:rsid w:val="001A5148"/>
    <w:rsid w:val="001C0223"/>
    <w:rsid w:val="001C54EB"/>
    <w:rsid w:val="001C74EA"/>
    <w:rsid w:val="001D034C"/>
    <w:rsid w:val="001D1DAC"/>
    <w:rsid w:val="001E1AE9"/>
    <w:rsid w:val="001F42DC"/>
    <w:rsid w:val="00225802"/>
    <w:rsid w:val="0026106D"/>
    <w:rsid w:val="00263A4E"/>
    <w:rsid w:val="002723E1"/>
    <w:rsid w:val="00286503"/>
    <w:rsid w:val="00291D45"/>
    <w:rsid w:val="00291DBF"/>
    <w:rsid w:val="002A753F"/>
    <w:rsid w:val="002B0F23"/>
    <w:rsid w:val="002F2312"/>
    <w:rsid w:val="002F23C1"/>
    <w:rsid w:val="002F4A0D"/>
    <w:rsid w:val="00304E5D"/>
    <w:rsid w:val="00321112"/>
    <w:rsid w:val="003301F9"/>
    <w:rsid w:val="00383D62"/>
    <w:rsid w:val="00384689"/>
    <w:rsid w:val="00393CFD"/>
    <w:rsid w:val="003D6695"/>
    <w:rsid w:val="00401567"/>
    <w:rsid w:val="00427884"/>
    <w:rsid w:val="00435BDD"/>
    <w:rsid w:val="00441907"/>
    <w:rsid w:val="00441AD4"/>
    <w:rsid w:val="00451903"/>
    <w:rsid w:val="004547CA"/>
    <w:rsid w:val="0045625F"/>
    <w:rsid w:val="00460EE3"/>
    <w:rsid w:val="004A37CB"/>
    <w:rsid w:val="004B47D6"/>
    <w:rsid w:val="004B64CC"/>
    <w:rsid w:val="004D51A7"/>
    <w:rsid w:val="004D592D"/>
    <w:rsid w:val="004E29B3"/>
    <w:rsid w:val="004E2E21"/>
    <w:rsid w:val="00502E85"/>
    <w:rsid w:val="00523EB6"/>
    <w:rsid w:val="00540C83"/>
    <w:rsid w:val="00544E6C"/>
    <w:rsid w:val="00547E0C"/>
    <w:rsid w:val="00560BE1"/>
    <w:rsid w:val="005628F9"/>
    <w:rsid w:val="00573953"/>
    <w:rsid w:val="0058669F"/>
    <w:rsid w:val="00590D07"/>
    <w:rsid w:val="0059425D"/>
    <w:rsid w:val="005A0F46"/>
    <w:rsid w:val="005B2396"/>
    <w:rsid w:val="005B6C17"/>
    <w:rsid w:val="005C21C4"/>
    <w:rsid w:val="005F538F"/>
    <w:rsid w:val="00611F9A"/>
    <w:rsid w:val="0061406A"/>
    <w:rsid w:val="00635D10"/>
    <w:rsid w:val="00642330"/>
    <w:rsid w:val="00657FD6"/>
    <w:rsid w:val="00676BF2"/>
    <w:rsid w:val="006969E0"/>
    <w:rsid w:val="006A3ECC"/>
    <w:rsid w:val="006A5D2E"/>
    <w:rsid w:val="006A6677"/>
    <w:rsid w:val="006B2D6F"/>
    <w:rsid w:val="006C0820"/>
    <w:rsid w:val="006C7E08"/>
    <w:rsid w:val="006C7F26"/>
    <w:rsid w:val="006C7FE7"/>
    <w:rsid w:val="00701254"/>
    <w:rsid w:val="007112D7"/>
    <w:rsid w:val="0072241C"/>
    <w:rsid w:val="00725015"/>
    <w:rsid w:val="00734B89"/>
    <w:rsid w:val="00736C75"/>
    <w:rsid w:val="00751D46"/>
    <w:rsid w:val="00760ECC"/>
    <w:rsid w:val="00762683"/>
    <w:rsid w:val="0077642B"/>
    <w:rsid w:val="007824C5"/>
    <w:rsid w:val="00784D58"/>
    <w:rsid w:val="00790AF0"/>
    <w:rsid w:val="0079388D"/>
    <w:rsid w:val="007C0E3A"/>
    <w:rsid w:val="007C51A3"/>
    <w:rsid w:val="007D5BAF"/>
    <w:rsid w:val="008069DA"/>
    <w:rsid w:val="00853EF3"/>
    <w:rsid w:val="0085478D"/>
    <w:rsid w:val="0086399D"/>
    <w:rsid w:val="008A3FB4"/>
    <w:rsid w:val="008A6E5E"/>
    <w:rsid w:val="008C7A5F"/>
    <w:rsid w:val="008D0AF9"/>
    <w:rsid w:val="008D1948"/>
    <w:rsid w:val="008D6863"/>
    <w:rsid w:val="008F2A79"/>
    <w:rsid w:val="0090335A"/>
    <w:rsid w:val="00907E59"/>
    <w:rsid w:val="00920486"/>
    <w:rsid w:val="00936DAE"/>
    <w:rsid w:val="009441DF"/>
    <w:rsid w:val="00950A50"/>
    <w:rsid w:val="009658E5"/>
    <w:rsid w:val="00966A40"/>
    <w:rsid w:val="00966C94"/>
    <w:rsid w:val="00970819"/>
    <w:rsid w:val="00973FFC"/>
    <w:rsid w:val="00976B0A"/>
    <w:rsid w:val="00986A43"/>
    <w:rsid w:val="00990137"/>
    <w:rsid w:val="009B71EF"/>
    <w:rsid w:val="009C329E"/>
    <w:rsid w:val="009D1F0E"/>
    <w:rsid w:val="009D4595"/>
    <w:rsid w:val="009E6D58"/>
    <w:rsid w:val="009F3214"/>
    <w:rsid w:val="00A01DC3"/>
    <w:rsid w:val="00A04816"/>
    <w:rsid w:val="00A30C7E"/>
    <w:rsid w:val="00A32D4B"/>
    <w:rsid w:val="00A67C5C"/>
    <w:rsid w:val="00A67E07"/>
    <w:rsid w:val="00A8551D"/>
    <w:rsid w:val="00A857EF"/>
    <w:rsid w:val="00A978F4"/>
    <w:rsid w:val="00AA53CA"/>
    <w:rsid w:val="00AC16F8"/>
    <w:rsid w:val="00AC676A"/>
    <w:rsid w:val="00AE4D37"/>
    <w:rsid w:val="00AE600A"/>
    <w:rsid w:val="00B0096B"/>
    <w:rsid w:val="00B3162E"/>
    <w:rsid w:val="00B470B5"/>
    <w:rsid w:val="00B512D3"/>
    <w:rsid w:val="00B5153B"/>
    <w:rsid w:val="00B824C2"/>
    <w:rsid w:val="00B86B75"/>
    <w:rsid w:val="00B956B0"/>
    <w:rsid w:val="00B9660A"/>
    <w:rsid w:val="00BA112E"/>
    <w:rsid w:val="00BA6228"/>
    <w:rsid w:val="00BC1A3F"/>
    <w:rsid w:val="00BC48D5"/>
    <w:rsid w:val="00BD1CFE"/>
    <w:rsid w:val="00BE3137"/>
    <w:rsid w:val="00BF2B0C"/>
    <w:rsid w:val="00C0222C"/>
    <w:rsid w:val="00C069B0"/>
    <w:rsid w:val="00C2426E"/>
    <w:rsid w:val="00C36279"/>
    <w:rsid w:val="00C57D4E"/>
    <w:rsid w:val="00CB26F2"/>
    <w:rsid w:val="00CB5F1A"/>
    <w:rsid w:val="00CC5170"/>
    <w:rsid w:val="00CC580C"/>
    <w:rsid w:val="00CD0F3A"/>
    <w:rsid w:val="00CD2C27"/>
    <w:rsid w:val="00CE1FF1"/>
    <w:rsid w:val="00CE5884"/>
    <w:rsid w:val="00CF79B3"/>
    <w:rsid w:val="00D329B4"/>
    <w:rsid w:val="00D36E68"/>
    <w:rsid w:val="00D40D9F"/>
    <w:rsid w:val="00D464DE"/>
    <w:rsid w:val="00D51F11"/>
    <w:rsid w:val="00D7723B"/>
    <w:rsid w:val="00D77A03"/>
    <w:rsid w:val="00D9543F"/>
    <w:rsid w:val="00DA08AD"/>
    <w:rsid w:val="00DA3CCF"/>
    <w:rsid w:val="00DB033B"/>
    <w:rsid w:val="00DC1B01"/>
    <w:rsid w:val="00DD06C3"/>
    <w:rsid w:val="00DD7849"/>
    <w:rsid w:val="00DE3C91"/>
    <w:rsid w:val="00DE4957"/>
    <w:rsid w:val="00DF1E50"/>
    <w:rsid w:val="00E032F7"/>
    <w:rsid w:val="00E070A7"/>
    <w:rsid w:val="00E163DB"/>
    <w:rsid w:val="00E315A3"/>
    <w:rsid w:val="00E5021D"/>
    <w:rsid w:val="00E739E7"/>
    <w:rsid w:val="00E9156F"/>
    <w:rsid w:val="00E9551D"/>
    <w:rsid w:val="00EB33DB"/>
    <w:rsid w:val="00EB726B"/>
    <w:rsid w:val="00EC77B7"/>
    <w:rsid w:val="00ED16A0"/>
    <w:rsid w:val="00F16B81"/>
    <w:rsid w:val="00F247FD"/>
    <w:rsid w:val="00F36CD4"/>
    <w:rsid w:val="00F70D7D"/>
    <w:rsid w:val="00F71CEA"/>
    <w:rsid w:val="00F94F87"/>
    <w:rsid w:val="00FC3949"/>
    <w:rsid w:val="00FC6F8B"/>
    <w:rsid w:val="00FD7A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4940F"/>
  <w15:docId w15:val="{90C0A16F-D2D0-1649-990B-0351F4D5D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semiHidden/>
    <w:rsid w:val="00642330"/>
    <w:rPr>
      <w:color w:val="808080"/>
    </w:rPr>
  </w:style>
  <w:style w:type="paragraph" w:styleId="EndnoteText">
    <w:name w:val="endnote text"/>
    <w:basedOn w:val="Normal"/>
    <w:link w:val="EndnoteTextChar"/>
    <w:semiHidden/>
    <w:unhideWhenUsed/>
    <w:rsid w:val="00642330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42330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642330"/>
    <w:rPr>
      <w:vertAlign w:val="superscript"/>
    </w:rPr>
  </w:style>
  <w:style w:type="table" w:styleId="TableGrid">
    <w:name w:val="Table Grid"/>
    <w:basedOn w:val="TableNormal"/>
    <w:rsid w:val="0009222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393CFD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93CFD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DD784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D7849"/>
  </w:style>
  <w:style w:type="character" w:styleId="PageNumber">
    <w:name w:val="page number"/>
    <w:basedOn w:val="DefaultParagraphFont"/>
    <w:semiHidden/>
    <w:unhideWhenUsed/>
    <w:rsid w:val="00DD7849"/>
  </w:style>
  <w:style w:type="paragraph" w:customStyle="1" w:styleId="a">
    <w:name w:val="Ответ"/>
    <w:basedOn w:val="Normal"/>
    <w:rsid w:val="009658E5"/>
    <w:pPr>
      <w:tabs>
        <w:tab w:val="left" w:leader="underscore" w:pos="9072"/>
      </w:tabs>
      <w:spacing w:before="60" w:after="60"/>
      <w:ind w:left="709" w:hanging="142"/>
      <w:jc w:val="both"/>
    </w:pPr>
    <w:rPr>
      <w:rFonts w:ascii="Arial" w:eastAsia="Times New Roman" w:hAnsi="Arial" w:cs="Times New Roman"/>
      <w:sz w:val="28"/>
      <w:szCs w:val="20"/>
      <w:lang w:val="ru-RU" w:eastAsia="ru-RU"/>
    </w:rPr>
  </w:style>
  <w:style w:type="paragraph" w:customStyle="1" w:styleId="Items">
    <w:name w:val="Items"/>
    <w:basedOn w:val="Normal"/>
    <w:rsid w:val="00973FFC"/>
    <w:pPr>
      <w:widowControl w:val="0"/>
      <w:pBdr>
        <w:bottom w:val="single" w:sz="6" w:space="1" w:color="auto"/>
      </w:pBdr>
      <w:tabs>
        <w:tab w:val="center" w:pos="810"/>
        <w:tab w:val="left" w:pos="1080"/>
        <w:tab w:val="left" w:pos="4320"/>
        <w:tab w:val="left" w:pos="4770"/>
      </w:tabs>
      <w:spacing w:before="72" w:after="72" w:line="264" w:lineRule="auto"/>
    </w:pPr>
    <w:rPr>
      <w:rFonts w:ascii="TimesET" w:eastAsia="Times New Roman" w:hAnsi="TimesET" w:cs="Times New Roman"/>
      <w:sz w:val="20"/>
      <w:szCs w:val="20"/>
      <w:lang w:val="ru-RU" w:eastAsia="ru-RU"/>
    </w:rPr>
  </w:style>
  <w:style w:type="paragraph" w:styleId="ListParagraph">
    <w:name w:val="List Paragraph"/>
    <w:basedOn w:val="Normal"/>
    <w:uiPriority w:val="34"/>
    <w:qFormat/>
    <w:rsid w:val="00973FFC"/>
    <w:pPr>
      <w:spacing w:after="0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9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49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094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22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2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17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10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47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6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829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86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61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73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40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13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16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6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4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9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36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49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78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81256E5-5C5D-474B-B7DE-9F3EFADB1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91</Words>
  <Characters>565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nicity or Religion?: A Theory of Identity Choice with Evidence from the Russian North Caucasus</vt:lpstr>
    </vt:vector>
  </TitlesOfParts>
  <Company/>
  <LinksUpToDate>false</LinksUpToDate>
  <CharactersWithSpaces>6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nicity or Religion?: A Theory of Identity Choice with Evidence from the Russian North Caucasus</dc:title>
  <dc:creator>Valery Dzutsati School of Politics and Global Studies Arizona State University PO Box 873902 Tempe, AZ 85287  480-965-8563  480-965-3929  vdzutsati@asu.edu</dc:creator>
  <cp:keywords/>
  <cp:lastModifiedBy>William Brown</cp:lastModifiedBy>
  <cp:revision>3</cp:revision>
  <dcterms:created xsi:type="dcterms:W3CDTF">2020-04-15T20:58:00Z</dcterms:created>
  <dcterms:modified xsi:type="dcterms:W3CDTF">2020-04-15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roject53np_biber.bib</vt:lpwstr>
  </property>
  <property fmtid="{D5CDD505-2E9C-101B-9397-08002B2CF9AE}" pid="3" name="csl">
    <vt:lpwstr>chicago_author_date.csl</vt:lpwstr>
  </property>
  <property fmtid="{D5CDD505-2E9C-101B-9397-08002B2CF9AE}" pid="4" name="date">
    <vt:lpwstr/>
  </property>
</Properties>
</file>